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6C48" w14:textId="36CB5699" w:rsidR="00DF47BB" w:rsidRPr="00263A5A" w:rsidRDefault="00EB4841" w:rsidP="003D22C2">
      <w:pPr>
        <w:pStyle w:val="NoSpacing"/>
        <w:jc w:val="right"/>
      </w:pPr>
      <w:r w:rsidRPr="00263A5A">
        <w:softHyphen/>
      </w:r>
      <w:r w:rsidR="0036399C" w:rsidRPr="00D31343">
        <w:rPr>
          <w:rFonts w:ascii="GCI" w:hAnsi="GCI"/>
          <w:sz w:val="24"/>
          <w:szCs w:val="24"/>
        </w:rPr>
        <w:t xml:space="preserve"> </w:t>
      </w:r>
      <w:r w:rsidR="00DF47BB" w:rsidRPr="00263A5A">
        <w:t xml:space="preserve">Ministry Action Plan (MAP) </w:t>
      </w:r>
    </w:p>
    <w:p w14:paraId="7D9391ED" w14:textId="21C27B9A" w:rsidR="0036399C" w:rsidRPr="00D31343" w:rsidRDefault="0036399C" w:rsidP="0036399C">
      <w:pPr>
        <w:spacing w:after="0"/>
        <w:jc w:val="center"/>
        <w:rPr>
          <w:rFonts w:ascii="GCI" w:hAnsi="GCI"/>
          <w:sz w:val="24"/>
          <w:szCs w:val="24"/>
        </w:rPr>
      </w:pPr>
    </w:p>
    <w:tbl>
      <w:tblPr>
        <w:tblStyle w:val="TableGrid"/>
        <w:tblpPr w:leftFromText="180" w:rightFromText="180" w:vertAnchor="text" w:horzAnchor="margin" w:tblpY="190"/>
        <w:tblW w:w="14264" w:type="dxa"/>
        <w:tblBorders>
          <w:top w:val="single" w:sz="24" w:space="0" w:color="383D4E"/>
          <w:left w:val="single" w:sz="24" w:space="0" w:color="383D4E"/>
          <w:bottom w:val="single" w:sz="24" w:space="0" w:color="383D4E"/>
          <w:right w:val="single" w:sz="24" w:space="0" w:color="383D4E"/>
          <w:insideH w:val="single" w:sz="24" w:space="0" w:color="383D4E"/>
          <w:insideV w:val="single" w:sz="24" w:space="0" w:color="383D4E"/>
        </w:tblBorders>
        <w:tblLook w:val="04A0" w:firstRow="1" w:lastRow="0" w:firstColumn="1" w:lastColumn="0" w:noHBand="0" w:noVBand="1"/>
      </w:tblPr>
      <w:tblGrid>
        <w:gridCol w:w="14264"/>
      </w:tblGrid>
      <w:tr w:rsidR="00B632A8" w14:paraId="6B30218A" w14:textId="77777777" w:rsidTr="004F5F57">
        <w:trPr>
          <w:trHeight w:val="6126"/>
        </w:trPr>
        <w:tc>
          <w:tcPr>
            <w:tcW w:w="14264" w:type="dxa"/>
          </w:tcPr>
          <w:p w14:paraId="3CE0A55A" w14:textId="77777777" w:rsidR="00AE4F1E" w:rsidRPr="00AE4F1E" w:rsidRDefault="00AE4F1E" w:rsidP="00AE4F1E">
            <w:pPr>
              <w:rPr>
                <w:rFonts w:ascii="GCI" w:eastAsia="Times New Roman" w:hAnsi="GCI" w:cs="Arial"/>
                <w:color w:val="000000"/>
                <w:sz w:val="24"/>
                <w:szCs w:val="24"/>
              </w:rPr>
            </w:pPr>
            <w:r w:rsidRPr="00AE4F1E">
              <w:rPr>
                <w:rFonts w:ascii="GCI" w:eastAsia="Times New Roman" w:hAnsi="GCI" w:cs="Arial"/>
                <w:color w:val="000000"/>
                <w:sz w:val="24"/>
                <w:szCs w:val="24"/>
              </w:rPr>
              <w:t>You may be wondering what is a Ministry Action Plan (MAP), &amp; why you should spend your valuable time developing one? Like a travel map, a MAP informs you and your church where you are, the preferred destination, and how to get there. Below are the reasons why we believe you will find value in taking the time to prayerfully and thoughtfully develop your MAP:</w:t>
            </w:r>
          </w:p>
          <w:p w14:paraId="11344A29" w14:textId="77777777" w:rsidR="00AE4F1E" w:rsidRPr="00AE4F1E" w:rsidRDefault="00AE4F1E" w:rsidP="00AE4F1E">
            <w:pPr>
              <w:rPr>
                <w:rFonts w:ascii="GCI" w:eastAsia="Times New Roman" w:hAnsi="GCI" w:cs="Arial"/>
                <w:color w:val="000000"/>
                <w:sz w:val="24"/>
                <w:szCs w:val="24"/>
              </w:rPr>
            </w:pPr>
            <w:r w:rsidRPr="00AE4F1E">
              <w:rPr>
                <w:rFonts w:ascii="GCI" w:eastAsia="Times New Roman" w:hAnsi="GCI" w:cs="Arial"/>
                <w:color w:val="000000"/>
                <w:sz w:val="24"/>
                <w:szCs w:val="24"/>
              </w:rPr>
              <w:t> </w:t>
            </w:r>
          </w:p>
          <w:p w14:paraId="5546D2DF" w14:textId="77777777" w:rsidR="00702F0B" w:rsidRDefault="00AE4F1E" w:rsidP="004F5F57">
            <w:pPr>
              <w:rPr>
                <w:rFonts w:ascii="GCI" w:eastAsia="Times New Roman" w:hAnsi="GCI" w:cs="Arial"/>
                <w:color w:val="000000"/>
                <w:sz w:val="24"/>
                <w:szCs w:val="24"/>
              </w:rPr>
            </w:pPr>
            <w:r w:rsidRPr="00AE4F1E">
              <w:rPr>
                <w:rFonts w:ascii="Calibri" w:eastAsia="Times New Roman" w:hAnsi="Calibri" w:cs="Calibri"/>
                <w:color w:val="000000"/>
                <w:sz w:val="24"/>
                <w:szCs w:val="24"/>
              </w:rPr>
              <w:t>·</w:t>
            </w:r>
            <w:r w:rsidRPr="00AE4F1E">
              <w:rPr>
                <w:rFonts w:ascii="GCI" w:eastAsia="Times New Roman" w:hAnsi="GCI" w:cs="Arial"/>
                <w:color w:val="000000"/>
                <w:sz w:val="24"/>
                <w:szCs w:val="24"/>
              </w:rPr>
              <w:t>       It supports the overall GCI vision of Healthy Church by planning ahead for healthy rhythms in the Faith,</w:t>
            </w:r>
            <w:r>
              <w:rPr>
                <w:rFonts w:ascii="GCI" w:eastAsia="Times New Roman" w:hAnsi="GCI" w:cs="Arial"/>
                <w:color w:val="000000"/>
                <w:sz w:val="24"/>
                <w:szCs w:val="24"/>
              </w:rPr>
              <w:t xml:space="preserve">   </w:t>
            </w:r>
          </w:p>
          <w:p w14:paraId="1E0DBFEB" w14:textId="634E8CA1" w:rsidR="00AE4F1E" w:rsidRPr="00AE4F1E" w:rsidRDefault="00702F0B" w:rsidP="004F5F57">
            <w:pPr>
              <w:spacing w:after="160"/>
              <w:rPr>
                <w:rFonts w:ascii="GCI" w:eastAsia="Times New Roman" w:hAnsi="GCI" w:cs="Arial"/>
                <w:color w:val="000000"/>
                <w:sz w:val="24"/>
                <w:szCs w:val="24"/>
              </w:rPr>
            </w:pPr>
            <w:r>
              <w:rPr>
                <w:rFonts w:ascii="GCI" w:eastAsia="Times New Roman" w:hAnsi="GCI" w:cs="Arial"/>
                <w:color w:val="000000"/>
                <w:sz w:val="24"/>
                <w:szCs w:val="24"/>
              </w:rPr>
              <w:t xml:space="preserve">        </w:t>
            </w:r>
            <w:r w:rsidR="00AE4F1E" w:rsidRPr="00AE4F1E">
              <w:rPr>
                <w:rFonts w:ascii="GCI" w:eastAsia="Times New Roman" w:hAnsi="GCI" w:cs="Arial"/>
                <w:color w:val="000000"/>
                <w:sz w:val="24"/>
                <w:szCs w:val="24"/>
              </w:rPr>
              <w:t xml:space="preserve">Hope and Love </w:t>
            </w:r>
            <w:r w:rsidR="00DD0962">
              <w:rPr>
                <w:rFonts w:ascii="GCI" w:eastAsia="Times New Roman" w:hAnsi="GCI" w:cs="Arial"/>
                <w:color w:val="000000"/>
                <w:sz w:val="24"/>
                <w:szCs w:val="24"/>
              </w:rPr>
              <w:t>avenue</w:t>
            </w:r>
            <w:r w:rsidR="00AE4F1E" w:rsidRPr="00AE4F1E">
              <w:rPr>
                <w:rFonts w:ascii="GCI" w:eastAsia="Times New Roman" w:hAnsi="GCI" w:cs="Arial"/>
                <w:color w:val="000000"/>
                <w:sz w:val="24"/>
                <w:szCs w:val="24"/>
              </w:rPr>
              <w:t>s.</w:t>
            </w:r>
          </w:p>
          <w:p w14:paraId="1C9EAA1E" w14:textId="77777777" w:rsidR="00702F0B" w:rsidRDefault="00AE4F1E" w:rsidP="004F5F57">
            <w:pPr>
              <w:rPr>
                <w:rFonts w:ascii="GCI" w:eastAsia="Times New Roman" w:hAnsi="GCI" w:cs="Arial"/>
                <w:color w:val="000000"/>
                <w:sz w:val="24"/>
                <w:szCs w:val="24"/>
              </w:rPr>
            </w:pPr>
            <w:r w:rsidRPr="00AE4F1E">
              <w:rPr>
                <w:rFonts w:ascii="Calibri" w:eastAsia="Times New Roman" w:hAnsi="Calibri" w:cs="Calibri"/>
                <w:color w:val="000000"/>
                <w:sz w:val="24"/>
                <w:szCs w:val="24"/>
              </w:rPr>
              <w:t>·</w:t>
            </w:r>
            <w:r w:rsidRPr="00AE4F1E">
              <w:rPr>
                <w:rFonts w:ascii="GCI" w:eastAsia="Times New Roman" w:hAnsi="GCI" w:cs="Arial"/>
                <w:color w:val="000000"/>
                <w:sz w:val="24"/>
                <w:szCs w:val="24"/>
              </w:rPr>
              <w:t xml:space="preserve">       It reinforces the dynamic flow of Team Based and Pastor Led. A church map cannot be implemented by </w:t>
            </w:r>
          </w:p>
          <w:p w14:paraId="738798F6" w14:textId="5E5DAA72" w:rsidR="00702F0B" w:rsidRDefault="00702F0B" w:rsidP="004F5F57">
            <w:pPr>
              <w:rPr>
                <w:rFonts w:ascii="GCI" w:eastAsia="Times New Roman" w:hAnsi="GCI" w:cs="Arial"/>
                <w:color w:val="000000"/>
                <w:sz w:val="24"/>
                <w:szCs w:val="24"/>
              </w:rPr>
            </w:pPr>
            <w:r>
              <w:rPr>
                <w:rFonts w:ascii="GCI" w:eastAsia="Times New Roman" w:hAnsi="GCI" w:cs="Arial"/>
                <w:color w:val="000000"/>
                <w:sz w:val="24"/>
                <w:szCs w:val="24"/>
              </w:rPr>
              <w:t xml:space="preserve">        </w:t>
            </w:r>
            <w:r w:rsidR="00AE4F1E" w:rsidRPr="00AE4F1E">
              <w:rPr>
                <w:rFonts w:ascii="GCI" w:eastAsia="Times New Roman" w:hAnsi="GCI" w:cs="Arial"/>
                <w:color w:val="000000"/>
                <w:sz w:val="24"/>
                <w:szCs w:val="24"/>
              </w:rPr>
              <w:t xml:space="preserve">one person, the pastor. It's a </w:t>
            </w:r>
            <w:r w:rsidR="006035AA" w:rsidRPr="00AE4F1E">
              <w:rPr>
                <w:rFonts w:ascii="GCI" w:eastAsia="Times New Roman" w:hAnsi="GCI" w:cs="Arial"/>
                <w:color w:val="000000"/>
                <w:sz w:val="24"/>
                <w:szCs w:val="24"/>
              </w:rPr>
              <w:t>team effort</w:t>
            </w:r>
            <w:r w:rsidR="00AE4F1E" w:rsidRPr="00AE4F1E">
              <w:rPr>
                <w:rFonts w:ascii="GCI" w:eastAsia="Times New Roman" w:hAnsi="GCI" w:cs="Arial"/>
                <w:color w:val="000000"/>
                <w:sz w:val="24"/>
                <w:szCs w:val="24"/>
              </w:rPr>
              <w:t xml:space="preserve"> and will require the good work of many while still being led by </w:t>
            </w:r>
          </w:p>
          <w:p w14:paraId="1088569E" w14:textId="6676696E" w:rsidR="00AE4F1E" w:rsidRPr="00AE4F1E" w:rsidRDefault="00702F0B" w:rsidP="004F5F57">
            <w:pPr>
              <w:spacing w:after="160"/>
              <w:rPr>
                <w:rFonts w:ascii="GCI" w:eastAsia="Times New Roman" w:hAnsi="GCI" w:cs="Arial"/>
                <w:color w:val="000000"/>
                <w:sz w:val="24"/>
                <w:szCs w:val="24"/>
              </w:rPr>
            </w:pPr>
            <w:r>
              <w:rPr>
                <w:rFonts w:ascii="GCI" w:eastAsia="Times New Roman" w:hAnsi="GCI" w:cs="Arial"/>
                <w:color w:val="000000"/>
                <w:sz w:val="24"/>
                <w:szCs w:val="24"/>
              </w:rPr>
              <w:t xml:space="preserve">        </w:t>
            </w:r>
            <w:r w:rsidR="00AE4F1E" w:rsidRPr="00AE4F1E">
              <w:rPr>
                <w:rFonts w:ascii="GCI" w:eastAsia="Times New Roman" w:hAnsi="GCI" w:cs="Arial"/>
                <w:color w:val="000000"/>
                <w:sz w:val="24"/>
                <w:szCs w:val="24"/>
              </w:rPr>
              <w:t>the pastor, under the guidance of the Holy Spirit.</w:t>
            </w:r>
          </w:p>
          <w:p w14:paraId="0A1360EB" w14:textId="77777777" w:rsidR="00702F0B" w:rsidRDefault="00AE4F1E" w:rsidP="004F5F57">
            <w:pPr>
              <w:rPr>
                <w:rFonts w:ascii="GCI" w:eastAsia="Times New Roman" w:hAnsi="GCI" w:cs="Arial"/>
                <w:color w:val="000000"/>
                <w:sz w:val="24"/>
                <w:szCs w:val="24"/>
              </w:rPr>
            </w:pPr>
            <w:r w:rsidRPr="00AE4F1E">
              <w:rPr>
                <w:rFonts w:ascii="Calibri" w:eastAsia="Times New Roman" w:hAnsi="Calibri" w:cs="Calibri"/>
                <w:color w:val="000000"/>
                <w:sz w:val="24"/>
                <w:szCs w:val="24"/>
              </w:rPr>
              <w:t>·</w:t>
            </w:r>
            <w:r w:rsidRPr="00AE4F1E">
              <w:rPr>
                <w:rFonts w:ascii="GCI" w:eastAsia="Times New Roman" w:hAnsi="GCI" w:cs="Arial"/>
                <w:color w:val="000000"/>
                <w:sz w:val="24"/>
                <w:szCs w:val="24"/>
              </w:rPr>
              <w:t xml:space="preserve">       It visualizes and documents what's happening in your church for the upcoming year and how members </w:t>
            </w:r>
          </w:p>
          <w:p w14:paraId="596FA05F" w14:textId="761476E0" w:rsidR="00AE4F1E" w:rsidRPr="00AE4F1E" w:rsidRDefault="00702F0B" w:rsidP="004F5F57">
            <w:pPr>
              <w:spacing w:after="160"/>
              <w:rPr>
                <w:rFonts w:ascii="GCI" w:eastAsia="Times New Roman" w:hAnsi="GCI" w:cs="Arial"/>
                <w:color w:val="000000"/>
                <w:sz w:val="24"/>
                <w:szCs w:val="24"/>
              </w:rPr>
            </w:pPr>
            <w:r>
              <w:rPr>
                <w:rFonts w:ascii="GCI" w:eastAsia="Times New Roman" w:hAnsi="GCI" w:cs="Arial"/>
                <w:color w:val="000000"/>
                <w:sz w:val="24"/>
                <w:szCs w:val="24"/>
              </w:rPr>
              <w:t xml:space="preserve">       </w:t>
            </w:r>
            <w:r w:rsidR="00AE4F1E" w:rsidRPr="00AE4F1E">
              <w:rPr>
                <w:rFonts w:ascii="GCI" w:eastAsia="Times New Roman" w:hAnsi="GCI" w:cs="Arial"/>
                <w:color w:val="000000"/>
                <w:sz w:val="24"/>
                <w:szCs w:val="24"/>
              </w:rPr>
              <w:t>can get involved. </w:t>
            </w:r>
          </w:p>
          <w:p w14:paraId="0388782A" w14:textId="77777777" w:rsidR="00CF60A1" w:rsidRDefault="00AE4F1E" w:rsidP="004F5F57">
            <w:pPr>
              <w:rPr>
                <w:rFonts w:ascii="GCI" w:eastAsia="Times New Roman" w:hAnsi="GCI" w:cs="Arial"/>
                <w:color w:val="000000"/>
                <w:sz w:val="24"/>
                <w:szCs w:val="24"/>
              </w:rPr>
            </w:pPr>
            <w:r w:rsidRPr="00AE4F1E">
              <w:rPr>
                <w:rFonts w:ascii="Calibri" w:eastAsia="Times New Roman" w:hAnsi="Calibri" w:cs="Calibri"/>
                <w:color w:val="000000"/>
                <w:sz w:val="24"/>
                <w:szCs w:val="24"/>
              </w:rPr>
              <w:t>·</w:t>
            </w:r>
            <w:r w:rsidRPr="00AE4F1E">
              <w:rPr>
                <w:rFonts w:ascii="GCI" w:eastAsia="Times New Roman" w:hAnsi="GCI" w:cs="Arial"/>
                <w:color w:val="000000"/>
                <w:sz w:val="24"/>
                <w:szCs w:val="24"/>
              </w:rPr>
              <w:t xml:space="preserve">       It gives the pastor and church a way to measure progress and to celebrate the fruit being produced by </w:t>
            </w:r>
          </w:p>
          <w:p w14:paraId="2A684676" w14:textId="70E5AB36" w:rsidR="00AE4F1E" w:rsidRPr="00AE4F1E" w:rsidRDefault="00CF60A1" w:rsidP="004F5F57">
            <w:pPr>
              <w:spacing w:after="160"/>
              <w:rPr>
                <w:rFonts w:ascii="GCI" w:eastAsia="Times New Roman" w:hAnsi="GCI" w:cs="Arial"/>
                <w:color w:val="000000"/>
                <w:sz w:val="24"/>
                <w:szCs w:val="24"/>
              </w:rPr>
            </w:pPr>
            <w:r>
              <w:rPr>
                <w:rFonts w:ascii="GCI" w:eastAsia="Times New Roman" w:hAnsi="GCI" w:cs="Arial"/>
                <w:color w:val="000000"/>
                <w:sz w:val="24"/>
                <w:szCs w:val="24"/>
              </w:rPr>
              <w:t xml:space="preserve">        </w:t>
            </w:r>
            <w:r w:rsidR="00AE4F1E" w:rsidRPr="00AE4F1E">
              <w:rPr>
                <w:rFonts w:ascii="GCI" w:eastAsia="Times New Roman" w:hAnsi="GCI" w:cs="Arial"/>
                <w:color w:val="000000"/>
                <w:sz w:val="24"/>
                <w:szCs w:val="24"/>
              </w:rPr>
              <w:t>the Holy Spirit.</w:t>
            </w:r>
          </w:p>
          <w:p w14:paraId="4BD1C1FB" w14:textId="77777777" w:rsidR="00CF60A1" w:rsidRDefault="00AE4F1E" w:rsidP="004F5F57">
            <w:pPr>
              <w:rPr>
                <w:rFonts w:ascii="GCI" w:eastAsia="Times New Roman" w:hAnsi="GCI" w:cs="Arial"/>
                <w:color w:val="000000"/>
                <w:sz w:val="24"/>
                <w:szCs w:val="24"/>
              </w:rPr>
            </w:pPr>
            <w:r w:rsidRPr="00AE4F1E">
              <w:rPr>
                <w:rFonts w:ascii="Calibri" w:eastAsia="Times New Roman" w:hAnsi="Calibri" w:cs="Calibri"/>
                <w:color w:val="000000"/>
                <w:sz w:val="24"/>
                <w:szCs w:val="24"/>
              </w:rPr>
              <w:t>·</w:t>
            </w:r>
            <w:r w:rsidRPr="00AE4F1E">
              <w:rPr>
                <w:rFonts w:ascii="GCI" w:eastAsia="Times New Roman" w:hAnsi="GCI" w:cs="Arial"/>
                <w:color w:val="000000"/>
                <w:sz w:val="24"/>
                <w:szCs w:val="24"/>
              </w:rPr>
              <w:t xml:space="preserve">       It's a plan which supports the local church vision and it aligns with High Support, High Challenge in Grace </w:t>
            </w:r>
          </w:p>
          <w:p w14:paraId="7E109A07" w14:textId="6619D0A0" w:rsidR="00AE4F1E" w:rsidRDefault="00CF60A1" w:rsidP="004F5F57">
            <w:pPr>
              <w:spacing w:after="160"/>
              <w:rPr>
                <w:rFonts w:ascii="GCI" w:eastAsia="Times New Roman" w:hAnsi="GCI" w:cs="Arial"/>
                <w:color w:val="000000"/>
                <w:sz w:val="24"/>
                <w:szCs w:val="24"/>
              </w:rPr>
            </w:pPr>
            <w:r>
              <w:rPr>
                <w:rFonts w:ascii="GCI" w:eastAsia="Times New Roman" w:hAnsi="GCI" w:cs="Arial"/>
                <w:color w:val="000000"/>
                <w:sz w:val="24"/>
                <w:szCs w:val="24"/>
              </w:rPr>
              <w:t xml:space="preserve">        </w:t>
            </w:r>
            <w:r w:rsidR="00AE4F1E" w:rsidRPr="00AE4F1E">
              <w:rPr>
                <w:rFonts w:ascii="GCI" w:eastAsia="Times New Roman" w:hAnsi="GCI" w:cs="Arial"/>
                <w:color w:val="000000"/>
                <w:sz w:val="24"/>
                <w:szCs w:val="24"/>
              </w:rPr>
              <w:t>Always.</w:t>
            </w:r>
          </w:p>
          <w:p w14:paraId="595C7985" w14:textId="77777777" w:rsidR="0092212C" w:rsidRDefault="0092212C" w:rsidP="004F5F57">
            <w:pPr>
              <w:rPr>
                <w:rFonts w:ascii="GCI" w:eastAsia="Times New Roman" w:hAnsi="GCI" w:cs="Arial"/>
                <w:color w:val="000000"/>
                <w:sz w:val="24"/>
                <w:szCs w:val="24"/>
              </w:rPr>
            </w:pPr>
            <w:r w:rsidRPr="00AE4F1E">
              <w:rPr>
                <w:rFonts w:ascii="Calibri" w:eastAsia="Times New Roman" w:hAnsi="Calibri" w:cs="Calibri"/>
                <w:color w:val="000000"/>
                <w:sz w:val="24"/>
                <w:szCs w:val="24"/>
              </w:rPr>
              <w:t>·</w:t>
            </w:r>
            <w:r w:rsidRPr="00AE4F1E">
              <w:rPr>
                <w:rFonts w:ascii="GCI" w:eastAsia="Times New Roman" w:hAnsi="GCI" w:cs="Arial"/>
                <w:color w:val="000000"/>
                <w:sz w:val="24"/>
                <w:szCs w:val="24"/>
              </w:rPr>
              <w:t xml:space="preserve">       It provides filters for where to invest time, money, and resources. Healthy ministries prioritize and invest </w:t>
            </w:r>
          </w:p>
          <w:p w14:paraId="4BAEC8D8" w14:textId="77777777" w:rsidR="0092212C" w:rsidRPr="00AE4F1E" w:rsidRDefault="0092212C" w:rsidP="004F5F57">
            <w:pPr>
              <w:spacing w:after="160"/>
              <w:rPr>
                <w:rFonts w:ascii="GCI" w:eastAsia="Times New Roman" w:hAnsi="GCI" w:cs="Arial"/>
                <w:color w:val="000000"/>
                <w:sz w:val="24"/>
                <w:szCs w:val="24"/>
              </w:rPr>
            </w:pPr>
            <w:r>
              <w:rPr>
                <w:rFonts w:ascii="GCI" w:eastAsia="Times New Roman" w:hAnsi="GCI" w:cs="Arial"/>
                <w:color w:val="000000"/>
                <w:sz w:val="24"/>
                <w:szCs w:val="24"/>
              </w:rPr>
              <w:t xml:space="preserve">        </w:t>
            </w:r>
            <w:r w:rsidRPr="00AE4F1E">
              <w:rPr>
                <w:rFonts w:ascii="GCI" w:eastAsia="Times New Roman" w:hAnsi="GCI" w:cs="Arial"/>
                <w:color w:val="000000"/>
                <w:sz w:val="24"/>
                <w:szCs w:val="24"/>
              </w:rPr>
              <w:t>in opportunities that align with the direction God is leading them.</w:t>
            </w:r>
          </w:p>
          <w:p w14:paraId="4F8CE4BE" w14:textId="4471BF04" w:rsidR="00B632A8" w:rsidRDefault="00AE4F1E" w:rsidP="004F5F57">
            <w:pPr>
              <w:spacing w:after="160"/>
              <w:rPr>
                <w:rFonts w:ascii="GCI" w:eastAsia="Times New Roman" w:hAnsi="GCI" w:cs="Arial"/>
                <w:color w:val="000000"/>
                <w:sz w:val="24"/>
                <w:szCs w:val="24"/>
              </w:rPr>
            </w:pPr>
            <w:r w:rsidRPr="00AE4F1E">
              <w:rPr>
                <w:rFonts w:ascii="Calibri" w:eastAsia="Times New Roman" w:hAnsi="Calibri" w:cs="Calibri"/>
                <w:color w:val="000000"/>
                <w:sz w:val="24"/>
                <w:szCs w:val="24"/>
              </w:rPr>
              <w:t>·</w:t>
            </w:r>
            <w:r w:rsidRPr="00AE4F1E">
              <w:rPr>
                <w:rFonts w:ascii="GCI" w:eastAsia="Times New Roman" w:hAnsi="GCI" w:cs="Arial"/>
                <w:color w:val="000000"/>
                <w:sz w:val="24"/>
                <w:szCs w:val="24"/>
              </w:rPr>
              <w:t>       It helps you get things done!</w:t>
            </w:r>
          </w:p>
        </w:tc>
      </w:tr>
    </w:tbl>
    <w:tbl>
      <w:tblPr>
        <w:tblStyle w:val="TableGrid"/>
        <w:tblW w:w="0" w:type="auto"/>
        <w:tblBorders>
          <w:top w:val="single" w:sz="24" w:space="0" w:color="383D4E"/>
          <w:left w:val="single" w:sz="24" w:space="0" w:color="383D4E"/>
          <w:bottom w:val="single" w:sz="24" w:space="0" w:color="383D4E"/>
          <w:right w:val="single" w:sz="24" w:space="0" w:color="383D4E"/>
          <w:insideH w:val="single" w:sz="24" w:space="0" w:color="383D4E"/>
          <w:insideV w:val="single" w:sz="24" w:space="0" w:color="383D4E"/>
        </w:tblBorders>
        <w:shd w:val="clear" w:color="auto" w:fill="383D4E"/>
        <w:tblLook w:val="04A0" w:firstRow="1" w:lastRow="0" w:firstColumn="1" w:lastColumn="0" w:noHBand="0" w:noVBand="1"/>
      </w:tblPr>
      <w:tblGrid>
        <w:gridCol w:w="14265"/>
      </w:tblGrid>
      <w:tr w:rsidR="0056748B" w14:paraId="4E573515" w14:textId="77777777" w:rsidTr="0092212C">
        <w:trPr>
          <w:trHeight w:val="2061"/>
        </w:trPr>
        <w:tc>
          <w:tcPr>
            <w:tcW w:w="14265" w:type="dxa"/>
            <w:shd w:val="clear" w:color="auto" w:fill="383D4E"/>
          </w:tcPr>
          <w:p w14:paraId="5A4C9B7C" w14:textId="7041F822" w:rsidR="00E94C6C" w:rsidRDefault="00E94C6C" w:rsidP="00CC6C26">
            <w:pPr>
              <w:jc w:val="center"/>
              <w:rPr>
                <w:rFonts w:ascii="GCI SemiBold" w:hAnsi="GCI SemiBold"/>
                <w:color w:val="FFFFFF" w:themeColor="background1"/>
                <w:sz w:val="24"/>
                <w:szCs w:val="24"/>
              </w:rPr>
            </w:pPr>
            <w:r>
              <w:rPr>
                <w:rFonts w:ascii="GCI SemiBold" w:hAnsi="GCI SemiBold"/>
                <w:color w:val="FFFFFF" w:themeColor="background1"/>
                <w:sz w:val="24"/>
                <w:szCs w:val="24"/>
              </w:rPr>
              <w:t>T</w:t>
            </w:r>
            <w:r w:rsidRPr="00E94C6C">
              <w:rPr>
                <w:rFonts w:ascii="GCI SemiBold" w:hAnsi="GCI SemiBold"/>
                <w:color w:val="FFFFFF" w:themeColor="background1"/>
                <w:sz w:val="24"/>
                <w:szCs w:val="24"/>
              </w:rPr>
              <w:t>hank you for taking the first steps in developing your MAP. This is not a one-time administrative requirement, but a tool to continually discern where the Spirit is calling your congregation. We are grateful for your answer to shepherding your local GCI Congregation! We pray that you will be inspired through the process of developing your MAP.</w:t>
            </w:r>
            <w:r w:rsidR="00CC6C26">
              <w:rPr>
                <w:rFonts w:ascii="GCI SemiBold" w:hAnsi="GCI SemiBold"/>
                <w:color w:val="FFFFFF" w:themeColor="background1"/>
                <w:sz w:val="24"/>
                <w:szCs w:val="24"/>
              </w:rPr>
              <w:t xml:space="preserve"> </w:t>
            </w:r>
            <w:r w:rsidRPr="00E94C6C">
              <w:rPr>
                <w:rFonts w:ascii="GCI SemiBold" w:hAnsi="GCI SemiBold"/>
                <w:color w:val="FFFFFF" w:themeColor="background1"/>
                <w:sz w:val="24"/>
                <w:szCs w:val="24"/>
              </w:rPr>
              <w:t>Through this process may you join with Jesus in the building of his church.</w:t>
            </w:r>
          </w:p>
          <w:p w14:paraId="2DD92FCE" w14:textId="77777777" w:rsidR="00CC6C26" w:rsidRPr="00E94C6C" w:rsidRDefault="00CC6C26" w:rsidP="00CC6C26">
            <w:pPr>
              <w:jc w:val="center"/>
              <w:rPr>
                <w:rFonts w:ascii="GCI SemiBold" w:hAnsi="GCI SemiBold"/>
                <w:color w:val="FFFFFF" w:themeColor="background1"/>
                <w:sz w:val="24"/>
                <w:szCs w:val="24"/>
              </w:rPr>
            </w:pPr>
          </w:p>
          <w:p w14:paraId="66DBB632" w14:textId="77777777" w:rsidR="00E94C6C" w:rsidRDefault="00E94C6C" w:rsidP="00E94C6C">
            <w:pPr>
              <w:jc w:val="center"/>
              <w:rPr>
                <w:rFonts w:ascii="GCI SemiBold" w:hAnsi="GCI SemiBold"/>
                <w:color w:val="FFFFFF" w:themeColor="background1"/>
                <w:sz w:val="24"/>
                <w:szCs w:val="24"/>
              </w:rPr>
            </w:pPr>
            <w:r w:rsidRPr="00E94C6C">
              <w:rPr>
                <w:rFonts w:ascii="GCI SemiBold" w:hAnsi="GCI SemiBold"/>
                <w:color w:val="FFFFFF" w:themeColor="background1"/>
                <w:sz w:val="24"/>
                <w:szCs w:val="24"/>
              </w:rPr>
              <w:t xml:space="preserve">And he gave the apostles, the prophets, the evangelists, the shepherds and teachers, to equip the saints for the work of ministry, for building up the body of Christ </w:t>
            </w:r>
          </w:p>
          <w:p w14:paraId="1DBB1FA3" w14:textId="77777777" w:rsidR="00E94C6C" w:rsidRDefault="00E94C6C" w:rsidP="00E94C6C">
            <w:pPr>
              <w:jc w:val="center"/>
              <w:rPr>
                <w:rFonts w:ascii="GCI SemiBold" w:hAnsi="GCI SemiBold"/>
                <w:color w:val="FFFFFF" w:themeColor="background1"/>
                <w:sz w:val="24"/>
                <w:szCs w:val="24"/>
              </w:rPr>
            </w:pPr>
          </w:p>
          <w:p w14:paraId="6B023279" w14:textId="3F82F1D3" w:rsidR="0056748B" w:rsidRDefault="00E94C6C" w:rsidP="00E94C6C">
            <w:pPr>
              <w:jc w:val="center"/>
              <w:rPr>
                <w:rFonts w:ascii="GCI" w:hAnsi="GCI"/>
                <w:sz w:val="24"/>
                <w:szCs w:val="24"/>
              </w:rPr>
            </w:pPr>
            <w:r w:rsidRPr="00E94C6C">
              <w:rPr>
                <w:rFonts w:ascii="GCI SemiBold" w:hAnsi="GCI SemiBold"/>
                <w:color w:val="FFFFFF" w:themeColor="background1"/>
                <w:sz w:val="24"/>
                <w:szCs w:val="24"/>
              </w:rPr>
              <w:t>Ephesians 4:11-12</w:t>
            </w:r>
          </w:p>
        </w:tc>
      </w:tr>
    </w:tbl>
    <w:p w14:paraId="1D296AD0" w14:textId="6FE3A0A8" w:rsidR="00704D21" w:rsidRPr="00263A5A" w:rsidRDefault="00621B97" w:rsidP="00CD0701">
      <w:pPr>
        <w:spacing w:after="0"/>
        <w:jc w:val="center"/>
        <w:rPr>
          <w:rFonts w:ascii="GCI SemiBold" w:hAnsi="GCI SemiBold"/>
          <w:sz w:val="40"/>
          <w:szCs w:val="28"/>
        </w:rPr>
      </w:pPr>
      <w:r w:rsidRPr="00263A5A">
        <w:rPr>
          <w:rFonts w:ascii="GCI SemiBold" w:hAnsi="GCI SemiBold"/>
          <w:sz w:val="40"/>
          <w:szCs w:val="28"/>
        </w:rPr>
        <w:t>Ministry Action Plan (MAP)</w:t>
      </w:r>
    </w:p>
    <w:p w14:paraId="7ADD2F48" w14:textId="1ABFC68E" w:rsidR="00704D21" w:rsidRPr="00263A5A" w:rsidRDefault="00704D21" w:rsidP="00621B97">
      <w:pPr>
        <w:spacing w:after="0"/>
        <w:jc w:val="center"/>
        <w:rPr>
          <w:rFonts w:ascii="GCI SemiBold" w:hAnsi="GCI SemiBold"/>
          <w:sz w:val="32"/>
          <w:szCs w:val="28"/>
        </w:rPr>
      </w:pPr>
      <w:r w:rsidRPr="00263A5A">
        <w:rPr>
          <w:rFonts w:ascii="GCI SemiBold" w:hAnsi="GCI SemiBold"/>
          <w:sz w:val="32"/>
          <w:szCs w:val="28"/>
        </w:rPr>
        <w:lastRenderedPageBreak/>
        <w:t xml:space="preserve">Sample </w:t>
      </w:r>
      <w:r w:rsidR="00863BD4" w:rsidRPr="00263A5A">
        <w:rPr>
          <w:rFonts w:ascii="GCI SemiBold" w:hAnsi="GCI SemiBold"/>
          <w:sz w:val="32"/>
          <w:szCs w:val="28"/>
        </w:rPr>
        <w:t>Church Template</w:t>
      </w:r>
    </w:p>
    <w:p w14:paraId="2F5B50A4" w14:textId="6B5669B1" w:rsidR="00621B97" w:rsidRDefault="00861C0E" w:rsidP="00621B97">
      <w:pPr>
        <w:spacing w:after="0"/>
        <w:jc w:val="center"/>
        <w:rPr>
          <w:b/>
          <w:sz w:val="28"/>
          <w:szCs w:val="28"/>
        </w:rPr>
      </w:pPr>
      <w:r>
        <w:rPr>
          <w:b/>
          <w:noProof/>
          <w:sz w:val="28"/>
          <w:szCs w:val="28"/>
        </w:rPr>
        <mc:AlternateContent>
          <mc:Choice Requires="wps">
            <w:drawing>
              <wp:anchor distT="0" distB="0" distL="114300" distR="114300" simplePos="0" relativeHeight="251663360" behindDoc="0" locked="0" layoutInCell="1" allowOverlap="1" wp14:anchorId="5FA04AE3" wp14:editId="27A5E3A0">
                <wp:simplePos x="0" y="0"/>
                <wp:positionH relativeFrom="column">
                  <wp:posOffset>6530975</wp:posOffset>
                </wp:positionH>
                <wp:positionV relativeFrom="paragraph">
                  <wp:posOffset>1649406</wp:posOffset>
                </wp:positionV>
                <wp:extent cx="1790700" cy="449581"/>
                <wp:effectExtent l="0" t="0" r="0" b="7620"/>
                <wp:wrapNone/>
                <wp:docPr id="4" name="Right Triangle 4"/>
                <wp:cNvGraphicFramePr/>
                <a:graphic xmlns:a="http://schemas.openxmlformats.org/drawingml/2006/main">
                  <a:graphicData uri="http://schemas.microsoft.com/office/word/2010/wordprocessingShape">
                    <wps:wsp>
                      <wps:cNvSpPr/>
                      <wps:spPr>
                        <a:xfrm rot="10800000">
                          <a:off x="0" y="0"/>
                          <a:ext cx="1790700" cy="449581"/>
                        </a:xfrm>
                        <a:prstGeom prst="rtTriangle">
                          <a:avLst/>
                        </a:prstGeom>
                        <a:solidFill>
                          <a:srgbClr val="2A2A36">
                            <a:alpha val="2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6DDF4"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514.25pt;margin-top:129.85pt;width:141pt;height:35.4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" fillcolor="#2a2a36" stroked="f" strokeweight="1pt">
                <v:fill opacity="16448f"/>
              </v:shape>
            </w:pict>
          </mc:Fallback>
        </mc:AlternateContent>
      </w:r>
      <w:r>
        <w:rPr>
          <w:b/>
          <w:noProof/>
          <w:sz w:val="28"/>
          <w:szCs w:val="28"/>
        </w:rPr>
        <mc:AlternateContent>
          <mc:Choice Requires="wps">
            <w:drawing>
              <wp:anchor distT="0" distB="0" distL="114300" distR="114300" simplePos="0" relativeHeight="251661312" behindDoc="0" locked="0" layoutInCell="1" allowOverlap="1" wp14:anchorId="169D57F3" wp14:editId="58A7CBF1">
                <wp:simplePos x="0" y="0"/>
                <wp:positionH relativeFrom="column">
                  <wp:posOffset>3873426</wp:posOffset>
                </wp:positionH>
                <wp:positionV relativeFrom="paragraph">
                  <wp:posOffset>1649774</wp:posOffset>
                </wp:positionV>
                <wp:extent cx="1790700" cy="449581"/>
                <wp:effectExtent l="0" t="0" r="0" b="7620"/>
                <wp:wrapNone/>
                <wp:docPr id="3" name="Right Triangle 3"/>
                <wp:cNvGraphicFramePr/>
                <a:graphic xmlns:a="http://schemas.openxmlformats.org/drawingml/2006/main">
                  <a:graphicData uri="http://schemas.microsoft.com/office/word/2010/wordprocessingShape">
                    <wps:wsp>
                      <wps:cNvSpPr/>
                      <wps:spPr>
                        <a:xfrm rot="10800000">
                          <a:off x="0" y="0"/>
                          <a:ext cx="1790700" cy="449581"/>
                        </a:xfrm>
                        <a:prstGeom prst="rtTriangle">
                          <a:avLst/>
                        </a:prstGeom>
                        <a:solidFill>
                          <a:srgbClr val="2A2A36">
                            <a:alpha val="2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68A12" id="Right Triangle 3" o:spid="_x0000_s1026" type="#_x0000_t6" style="position:absolute;margin-left:305pt;margin-top:129.9pt;width:141pt;height:35.4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" fillcolor="#2a2a36" stroked="f" strokeweight="1pt">
                <v:fill opacity="16448f"/>
              </v:shape>
            </w:pict>
          </mc:Fallback>
        </mc:AlternateContent>
      </w:r>
      <w:r w:rsidR="00285326">
        <w:rPr>
          <w:b/>
          <w:noProof/>
          <w:sz w:val="28"/>
          <w:szCs w:val="28"/>
        </w:rPr>
        <mc:AlternateContent>
          <mc:Choice Requires="wps">
            <w:drawing>
              <wp:anchor distT="0" distB="0" distL="114300" distR="114300" simplePos="0" relativeHeight="251659264" behindDoc="0" locked="0" layoutInCell="1" allowOverlap="1" wp14:anchorId="577FC1BA" wp14:editId="612CD8A3">
                <wp:simplePos x="0" y="0"/>
                <wp:positionH relativeFrom="column">
                  <wp:posOffset>1226820</wp:posOffset>
                </wp:positionH>
                <wp:positionV relativeFrom="paragraph">
                  <wp:posOffset>1624964</wp:posOffset>
                </wp:positionV>
                <wp:extent cx="1790700" cy="449581"/>
                <wp:effectExtent l="0" t="0" r="0" b="7620"/>
                <wp:wrapNone/>
                <wp:docPr id="5" name="Right Triangle 5"/>
                <wp:cNvGraphicFramePr/>
                <a:graphic xmlns:a="http://schemas.openxmlformats.org/drawingml/2006/main">
                  <a:graphicData uri="http://schemas.microsoft.com/office/word/2010/wordprocessingShape">
                    <wps:wsp>
                      <wps:cNvSpPr/>
                      <wps:spPr>
                        <a:xfrm rot="10800000">
                          <a:off x="0" y="0"/>
                          <a:ext cx="1790700" cy="449581"/>
                        </a:xfrm>
                        <a:prstGeom prst="rtTriangle">
                          <a:avLst/>
                        </a:prstGeom>
                        <a:solidFill>
                          <a:srgbClr val="2A2A36">
                            <a:alpha val="2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2A290" id="Right Triangle 5" o:spid="_x0000_s1026" type="#_x0000_t6" style="position:absolute;margin-left:96.6pt;margin-top:127.95pt;width:141pt;height:35.4pt;rotation:18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" fillcolor="#2a2a36" stroked="f" strokeweight="1pt">
                <v:fill opacity="16448f"/>
              </v:shape>
            </w:pict>
          </mc:Fallback>
        </mc:AlternateContent>
      </w:r>
      <w:r w:rsidR="00621B97">
        <w:rPr>
          <w:b/>
          <w:noProof/>
          <w:sz w:val="28"/>
          <w:szCs w:val="28"/>
        </w:rPr>
        <w:drawing>
          <wp:inline distT="0" distB="0" distL="0" distR="0" wp14:anchorId="39C498C3" wp14:editId="5131A067">
            <wp:extent cx="7581900" cy="6036733"/>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D219925" w14:textId="5F6B1BEB" w:rsidR="00FF6AB2" w:rsidRDefault="00FF6AB2" w:rsidP="00621B97">
      <w:pPr>
        <w:spacing w:after="0"/>
        <w:jc w:val="center"/>
        <w:rPr>
          <w:b/>
          <w:sz w:val="28"/>
          <w:szCs w:val="28"/>
        </w:rPr>
      </w:pPr>
      <w:r w:rsidRPr="00FF6AB2">
        <w:rPr>
          <w:b/>
          <w:noProof/>
          <w:sz w:val="28"/>
          <w:szCs w:val="28"/>
        </w:rPr>
        <w:lastRenderedPageBreak/>
        <mc:AlternateContent>
          <mc:Choice Requires="wps">
            <w:drawing>
              <wp:anchor distT="0" distB="0" distL="114300" distR="114300" simplePos="0" relativeHeight="251667456" behindDoc="0" locked="0" layoutInCell="1" allowOverlap="1" wp14:anchorId="75F5A2D2" wp14:editId="57EF0104">
                <wp:simplePos x="0" y="0"/>
                <wp:positionH relativeFrom="column">
                  <wp:posOffset>6542405</wp:posOffset>
                </wp:positionH>
                <wp:positionV relativeFrom="paragraph">
                  <wp:posOffset>1672590</wp:posOffset>
                </wp:positionV>
                <wp:extent cx="1790700" cy="449580"/>
                <wp:effectExtent l="0" t="0" r="0" b="7620"/>
                <wp:wrapNone/>
                <wp:docPr id="9" name="Right Triangle 9"/>
                <wp:cNvGraphicFramePr/>
                <a:graphic xmlns:a="http://schemas.openxmlformats.org/drawingml/2006/main">
                  <a:graphicData uri="http://schemas.microsoft.com/office/word/2010/wordprocessingShape">
                    <wps:wsp>
                      <wps:cNvSpPr/>
                      <wps:spPr>
                        <a:xfrm rot="10800000">
                          <a:off x="0" y="0"/>
                          <a:ext cx="1790700" cy="449580"/>
                        </a:xfrm>
                        <a:prstGeom prst="rtTriangle">
                          <a:avLst/>
                        </a:prstGeom>
                        <a:solidFill>
                          <a:srgbClr val="2A2A36">
                            <a:alpha val="2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6A7319" id="_x0000_t6" coordsize="21600,21600" o:spt="6" path="m,l,21600r21600,xe">
                <v:stroke joinstyle="miter"/>
                <v:path gradientshapeok="t" o:connecttype="custom" o:connectlocs="0,0;0,10800;0,21600;10800,21600;21600,21600;10800,10800" textboxrect="1800,12600,12600,19800"/>
              </v:shapetype>
              <v:shape id="Right Triangle 9" o:spid="_x0000_s1026" type="#_x0000_t6" style="position:absolute;margin-left:515.15pt;margin-top:131.7pt;width:141pt;height:35.4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" fillcolor="#2a2a36" stroked="f" strokeweight="1pt">
                <v:fill opacity="16448f"/>
              </v:shape>
            </w:pict>
          </mc:Fallback>
        </mc:AlternateContent>
      </w:r>
      <w:r w:rsidRPr="00FF6AB2">
        <w:rPr>
          <w:b/>
          <w:noProof/>
          <w:sz w:val="28"/>
          <w:szCs w:val="28"/>
        </w:rPr>
        <mc:AlternateContent>
          <mc:Choice Requires="wps">
            <w:drawing>
              <wp:anchor distT="0" distB="0" distL="114300" distR="114300" simplePos="0" relativeHeight="251666432" behindDoc="0" locked="0" layoutInCell="1" allowOverlap="1" wp14:anchorId="1E4678D6" wp14:editId="1BDBBD04">
                <wp:simplePos x="0" y="0"/>
                <wp:positionH relativeFrom="column">
                  <wp:posOffset>3884295</wp:posOffset>
                </wp:positionH>
                <wp:positionV relativeFrom="paragraph">
                  <wp:posOffset>1673225</wp:posOffset>
                </wp:positionV>
                <wp:extent cx="1790700" cy="449580"/>
                <wp:effectExtent l="0" t="0" r="0" b="7620"/>
                <wp:wrapNone/>
                <wp:docPr id="8" name="Right Triangle 8"/>
                <wp:cNvGraphicFramePr/>
                <a:graphic xmlns:a="http://schemas.openxmlformats.org/drawingml/2006/main">
                  <a:graphicData uri="http://schemas.microsoft.com/office/word/2010/wordprocessingShape">
                    <wps:wsp>
                      <wps:cNvSpPr/>
                      <wps:spPr>
                        <a:xfrm rot="10800000">
                          <a:off x="0" y="0"/>
                          <a:ext cx="1790700" cy="449580"/>
                        </a:xfrm>
                        <a:prstGeom prst="rtTriangle">
                          <a:avLst/>
                        </a:prstGeom>
                        <a:solidFill>
                          <a:srgbClr val="2A2A36">
                            <a:alpha val="2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D9B85" id="Right Triangle 8" o:spid="_x0000_s1026" type="#_x0000_t6" style="position:absolute;margin-left:305.85pt;margin-top:131.75pt;width:141pt;height:35.4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" fillcolor="#2a2a36" stroked="f" strokeweight="1pt">
                <v:fill opacity="16448f"/>
              </v:shape>
            </w:pict>
          </mc:Fallback>
        </mc:AlternateContent>
      </w:r>
      <w:r w:rsidRPr="00FF6AB2">
        <w:rPr>
          <w:b/>
          <w:noProof/>
          <w:sz w:val="28"/>
          <w:szCs w:val="28"/>
        </w:rPr>
        <mc:AlternateContent>
          <mc:Choice Requires="wps">
            <w:drawing>
              <wp:anchor distT="0" distB="0" distL="114300" distR="114300" simplePos="0" relativeHeight="251665408" behindDoc="0" locked="0" layoutInCell="1" allowOverlap="1" wp14:anchorId="364D8013" wp14:editId="31B47FE3">
                <wp:simplePos x="0" y="0"/>
                <wp:positionH relativeFrom="column">
                  <wp:posOffset>1238250</wp:posOffset>
                </wp:positionH>
                <wp:positionV relativeFrom="paragraph">
                  <wp:posOffset>1647825</wp:posOffset>
                </wp:positionV>
                <wp:extent cx="1790700" cy="449581"/>
                <wp:effectExtent l="0" t="0" r="0" b="7620"/>
                <wp:wrapNone/>
                <wp:docPr id="7" name="Right Triangle 7"/>
                <wp:cNvGraphicFramePr/>
                <a:graphic xmlns:a="http://schemas.openxmlformats.org/drawingml/2006/main">
                  <a:graphicData uri="http://schemas.microsoft.com/office/word/2010/wordprocessingShape">
                    <wps:wsp>
                      <wps:cNvSpPr/>
                      <wps:spPr>
                        <a:xfrm rot="10800000">
                          <a:off x="0" y="0"/>
                          <a:ext cx="1790700" cy="449581"/>
                        </a:xfrm>
                        <a:prstGeom prst="rtTriangle">
                          <a:avLst/>
                        </a:prstGeom>
                        <a:solidFill>
                          <a:srgbClr val="2A2A36">
                            <a:alpha val="2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202F4" id="Right Triangle 7" o:spid="_x0000_s1026" type="#_x0000_t6" style="position:absolute;margin-left:97.5pt;margin-top:129.75pt;width:141pt;height:35.4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" fillcolor="#2a2a36" stroked="f" strokeweight="1pt">
                <v:fill opacity="16448f"/>
              </v:shape>
            </w:pict>
          </mc:Fallback>
        </mc:AlternateContent>
      </w:r>
      <w:r>
        <w:rPr>
          <w:b/>
          <w:noProof/>
          <w:sz w:val="28"/>
          <w:szCs w:val="28"/>
        </w:rPr>
        <w:drawing>
          <wp:inline distT="0" distB="0" distL="0" distR="0" wp14:anchorId="7CC665FD" wp14:editId="00AA214C">
            <wp:extent cx="7581900" cy="6036733"/>
            <wp:effectExtent l="0" t="0" r="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1C3DAC3" w14:textId="61AC4F18" w:rsidR="00FF6AB2" w:rsidRDefault="00FF6AB2" w:rsidP="00621B97">
      <w:pPr>
        <w:spacing w:after="0"/>
        <w:jc w:val="center"/>
        <w:rPr>
          <w:b/>
          <w:sz w:val="28"/>
          <w:szCs w:val="28"/>
        </w:rPr>
      </w:pPr>
    </w:p>
    <w:p w14:paraId="2A6326E8" w14:textId="38D86E4B" w:rsidR="00FF6AB2" w:rsidRDefault="00FF6AB2" w:rsidP="00621B97">
      <w:pPr>
        <w:spacing w:after="0"/>
        <w:jc w:val="center"/>
        <w:rPr>
          <w:b/>
          <w:sz w:val="28"/>
          <w:szCs w:val="28"/>
        </w:rPr>
      </w:pPr>
    </w:p>
    <w:p w14:paraId="620C0F2E" w14:textId="03AF530C" w:rsidR="00FF6AB2" w:rsidRDefault="00FF6AB2" w:rsidP="00621B97">
      <w:pPr>
        <w:spacing w:after="0"/>
        <w:jc w:val="center"/>
        <w:rPr>
          <w:b/>
          <w:sz w:val="28"/>
          <w:szCs w:val="28"/>
        </w:rPr>
      </w:pPr>
    </w:p>
    <w:p w14:paraId="7811A615" w14:textId="77777777" w:rsidR="00FF6AB2" w:rsidRDefault="00FF6AB2" w:rsidP="00621B97">
      <w:pPr>
        <w:spacing w:after="0"/>
        <w:jc w:val="center"/>
        <w:rPr>
          <w:b/>
          <w:sz w:val="28"/>
          <w:szCs w:val="28"/>
        </w:rPr>
      </w:pPr>
    </w:p>
    <w:p w14:paraId="01A1242C" w14:textId="03BEECE3" w:rsidR="00837565" w:rsidRDefault="00165501" w:rsidP="00165501">
      <w:pPr>
        <w:spacing w:after="0"/>
        <w:jc w:val="center"/>
        <w:rPr>
          <w:rFonts w:ascii="GCI SemiBold" w:hAnsi="GCI SemiBold"/>
          <w:sz w:val="32"/>
          <w:szCs w:val="28"/>
        </w:rPr>
      </w:pPr>
      <w:r w:rsidRPr="001A2B44">
        <w:rPr>
          <w:rFonts w:ascii="GCI SemiBold" w:hAnsi="GCI SemiBold"/>
          <w:sz w:val="32"/>
          <w:szCs w:val="28"/>
        </w:rPr>
        <w:t>Micro-Steps</w:t>
      </w:r>
    </w:p>
    <w:p w14:paraId="4E927956" w14:textId="3F4BA420" w:rsidR="005F7404" w:rsidRPr="005F7404" w:rsidRDefault="005F7404" w:rsidP="005F7404">
      <w:pPr>
        <w:spacing w:after="0"/>
        <w:rPr>
          <w:rFonts w:ascii="GCI SemiBold" w:hAnsi="GCI SemiBold"/>
          <w:sz w:val="28"/>
          <w:szCs w:val="28"/>
        </w:rPr>
      </w:pPr>
      <w:r w:rsidRPr="005F7404">
        <w:rPr>
          <w:rFonts w:ascii="GCI SemiBold" w:hAnsi="GCI SemiBold"/>
          <w:sz w:val="28"/>
          <w:szCs w:val="28"/>
        </w:rPr>
        <w:t>Example:</w:t>
      </w:r>
    </w:p>
    <w:tbl>
      <w:tblPr>
        <w:tblStyle w:val="GridTable4-Accent3"/>
        <w:tblW w:w="0" w:type="auto"/>
        <w:tblLook w:val="04A0" w:firstRow="1" w:lastRow="0" w:firstColumn="1" w:lastColumn="0" w:noHBand="0" w:noVBand="1"/>
      </w:tblPr>
      <w:tblGrid>
        <w:gridCol w:w="3597"/>
        <w:gridCol w:w="5038"/>
        <w:gridCol w:w="2157"/>
        <w:gridCol w:w="3598"/>
      </w:tblGrid>
      <w:tr w:rsidR="00A05475" w:rsidRPr="00833DC8" w14:paraId="7B49134B" w14:textId="77777777" w:rsidTr="00771B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shd w:val="clear" w:color="auto" w:fill="AEAAAA" w:themeFill="background2" w:themeFillShade="BF"/>
          </w:tcPr>
          <w:p w14:paraId="265EC027" w14:textId="5775E037" w:rsidR="00A05475" w:rsidRPr="00833DC8" w:rsidRDefault="00A05475" w:rsidP="00771B3A">
            <w:pPr>
              <w:rPr>
                <w:rFonts w:ascii="GCI" w:hAnsi="GCI"/>
                <w:sz w:val="24"/>
                <w:szCs w:val="24"/>
              </w:rPr>
            </w:pPr>
            <w:r w:rsidRPr="00833DC8">
              <w:rPr>
                <w:rFonts w:ascii="GCI" w:hAnsi="GCI"/>
                <w:sz w:val="24"/>
                <w:szCs w:val="24"/>
              </w:rPr>
              <w:t xml:space="preserve">Love </w:t>
            </w:r>
            <w:r w:rsidR="00DD0962">
              <w:rPr>
                <w:rFonts w:ascii="GCI" w:hAnsi="GCI"/>
                <w:sz w:val="24"/>
                <w:szCs w:val="24"/>
              </w:rPr>
              <w:t>Avenue</w:t>
            </w:r>
            <w:r w:rsidRPr="00833DC8">
              <w:rPr>
                <w:rFonts w:ascii="GCI" w:hAnsi="GCI"/>
                <w:sz w:val="24"/>
                <w:szCs w:val="24"/>
              </w:rPr>
              <w:t xml:space="preserve"> Action Items</w:t>
            </w:r>
          </w:p>
        </w:tc>
        <w:tc>
          <w:tcPr>
            <w:tcW w:w="5038" w:type="dxa"/>
            <w:shd w:val="clear" w:color="auto" w:fill="AEAAAA" w:themeFill="background2" w:themeFillShade="BF"/>
          </w:tcPr>
          <w:p w14:paraId="1BFE4DAB" w14:textId="5C7231AB" w:rsidR="00A05475" w:rsidRPr="00833DC8" w:rsidRDefault="00A05475" w:rsidP="00771B3A">
            <w:pPr>
              <w:cnfStyle w:val="100000000000" w:firstRow="1" w:lastRow="0" w:firstColumn="0" w:lastColumn="0" w:oddVBand="0" w:evenVBand="0" w:oddHBand="0" w:evenHBand="0" w:firstRowFirstColumn="0" w:firstRowLastColumn="0" w:lastRowFirstColumn="0" w:lastRowLastColumn="0"/>
              <w:rPr>
                <w:rFonts w:ascii="GCI" w:hAnsi="GCI"/>
                <w:sz w:val="24"/>
                <w:szCs w:val="24"/>
              </w:rPr>
            </w:pPr>
            <w:r w:rsidRPr="00833DC8">
              <w:rPr>
                <w:rFonts w:ascii="GCI" w:hAnsi="GCI"/>
                <w:sz w:val="24"/>
                <w:szCs w:val="24"/>
              </w:rPr>
              <w:t>Micro-Steps</w:t>
            </w:r>
            <w:r w:rsidR="00781F32">
              <w:rPr>
                <w:rFonts w:ascii="GCI" w:hAnsi="GCI"/>
                <w:sz w:val="24"/>
                <w:szCs w:val="24"/>
              </w:rPr>
              <w:t xml:space="preserve"> (</w:t>
            </w:r>
            <w:r w:rsidR="00781F32" w:rsidRPr="00781F32">
              <w:rPr>
                <w:rFonts w:ascii="GCI" w:hAnsi="GCI"/>
                <w:sz w:val="24"/>
                <w:szCs w:val="24"/>
              </w:rPr>
              <w:t>E</w:t>
            </w:r>
            <w:r w:rsidR="00781F32">
              <w:rPr>
                <w:rFonts w:ascii="GCI" w:hAnsi="GCI"/>
                <w:sz w:val="24"/>
                <w:szCs w:val="24"/>
              </w:rPr>
              <w:t>xample)</w:t>
            </w:r>
          </w:p>
        </w:tc>
        <w:tc>
          <w:tcPr>
            <w:tcW w:w="2157" w:type="dxa"/>
            <w:shd w:val="clear" w:color="auto" w:fill="AEAAAA" w:themeFill="background2" w:themeFillShade="BF"/>
          </w:tcPr>
          <w:p w14:paraId="05F66720" w14:textId="77777777" w:rsidR="00A05475" w:rsidRPr="00833DC8" w:rsidRDefault="00A05475" w:rsidP="00771B3A">
            <w:pPr>
              <w:cnfStyle w:val="100000000000" w:firstRow="1" w:lastRow="0" w:firstColumn="0" w:lastColumn="0" w:oddVBand="0" w:evenVBand="0" w:oddHBand="0" w:evenHBand="0" w:firstRowFirstColumn="0" w:firstRowLastColumn="0" w:lastRowFirstColumn="0" w:lastRowLastColumn="0"/>
              <w:rPr>
                <w:rFonts w:ascii="GCI" w:hAnsi="GCI"/>
                <w:sz w:val="24"/>
                <w:szCs w:val="24"/>
              </w:rPr>
            </w:pPr>
            <w:r w:rsidRPr="00833DC8">
              <w:rPr>
                <w:rFonts w:ascii="GCI" w:hAnsi="GCI"/>
                <w:sz w:val="24"/>
                <w:szCs w:val="24"/>
              </w:rPr>
              <w:t>Point Person</w:t>
            </w:r>
          </w:p>
        </w:tc>
        <w:tc>
          <w:tcPr>
            <w:tcW w:w="3598" w:type="dxa"/>
            <w:tcBorders>
              <w:bottom w:val="single" w:sz="4" w:space="0" w:color="AEAAAA" w:themeColor="background2" w:themeShade="BF"/>
            </w:tcBorders>
            <w:shd w:val="clear" w:color="auto" w:fill="AEAAAA" w:themeFill="background2" w:themeFillShade="BF"/>
          </w:tcPr>
          <w:p w14:paraId="58DEED79" w14:textId="77777777" w:rsidR="00A05475" w:rsidRPr="00833DC8" w:rsidRDefault="00A05475" w:rsidP="00771B3A">
            <w:pPr>
              <w:cnfStyle w:val="100000000000" w:firstRow="1" w:lastRow="0" w:firstColumn="0" w:lastColumn="0" w:oddVBand="0" w:evenVBand="0" w:oddHBand="0" w:evenHBand="0" w:firstRowFirstColumn="0" w:firstRowLastColumn="0" w:lastRowFirstColumn="0" w:lastRowLastColumn="0"/>
              <w:rPr>
                <w:rFonts w:ascii="GCI" w:hAnsi="GCI"/>
                <w:sz w:val="24"/>
                <w:szCs w:val="24"/>
              </w:rPr>
            </w:pPr>
            <w:r w:rsidRPr="00833DC8">
              <w:rPr>
                <w:rFonts w:ascii="GCI" w:hAnsi="GCI"/>
                <w:sz w:val="24"/>
                <w:szCs w:val="24"/>
              </w:rPr>
              <w:t>Target Completion Date</w:t>
            </w:r>
          </w:p>
        </w:tc>
      </w:tr>
      <w:tr w:rsidR="00A05475" w:rsidRPr="00833DC8" w14:paraId="5DDDC94A" w14:textId="77777777" w:rsidTr="00771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left w:val="single" w:sz="4" w:space="0" w:color="AEAAAA" w:themeColor="background2" w:themeShade="BF"/>
              <w:bottom w:val="single" w:sz="4" w:space="0" w:color="AEAAAA" w:themeColor="background2" w:themeShade="BF"/>
              <w:right w:val="single" w:sz="4" w:space="0" w:color="AEAAAA" w:themeColor="background2" w:themeShade="BF"/>
            </w:tcBorders>
          </w:tcPr>
          <w:p w14:paraId="3D762A5E" w14:textId="77777777" w:rsidR="00A05475" w:rsidRPr="00833DC8" w:rsidRDefault="00A05475" w:rsidP="00771B3A">
            <w:pPr>
              <w:rPr>
                <w:rFonts w:ascii="GCI" w:hAnsi="GCI"/>
                <w:sz w:val="24"/>
                <w:szCs w:val="24"/>
              </w:rPr>
            </w:pPr>
            <w:r w:rsidRPr="00833DC8">
              <w:rPr>
                <w:rFonts w:ascii="GCI" w:hAnsi="GCI"/>
                <w:sz w:val="24"/>
                <w:szCs w:val="24"/>
              </w:rPr>
              <w:t>Launch missional door-to-door campaign</w:t>
            </w:r>
          </w:p>
        </w:tc>
        <w:tc>
          <w:tcPr>
            <w:tcW w:w="5038" w:type="dxa"/>
            <w:tcBorders>
              <w:left w:val="single" w:sz="4" w:space="0" w:color="AEAAAA" w:themeColor="background2" w:themeShade="BF"/>
              <w:bottom w:val="single" w:sz="4" w:space="0" w:color="AEAAAA" w:themeColor="background2" w:themeShade="BF"/>
              <w:right w:val="single" w:sz="4" w:space="0" w:color="AEAAAA" w:themeColor="background2" w:themeShade="BF"/>
            </w:tcBorders>
          </w:tcPr>
          <w:p w14:paraId="79443761" w14:textId="77777777" w:rsidR="00A05475" w:rsidRPr="00833DC8" w:rsidRDefault="00A05475" w:rsidP="00771B3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Discern and identify the target community</w:t>
            </w:r>
          </w:p>
          <w:p w14:paraId="490D7F45" w14:textId="77777777" w:rsidR="00A05475" w:rsidRPr="00833DC8" w:rsidRDefault="00A05475" w:rsidP="00771B3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Team of people to prayer walk the community</w:t>
            </w:r>
          </w:p>
          <w:p w14:paraId="25D85DCC" w14:textId="77777777" w:rsidR="00A05475" w:rsidRPr="00833DC8" w:rsidRDefault="00A05475" w:rsidP="00771B3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Determine the purpose of the door-to-door mission</w:t>
            </w:r>
          </w:p>
          <w:p w14:paraId="78932BE1" w14:textId="77777777" w:rsidR="00A05475" w:rsidRPr="00833DC8" w:rsidRDefault="00A05475" w:rsidP="00771B3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Decide what we will offer to neighbors we meet (prayer, treats, small gift, invitation to church, etc.)</w:t>
            </w:r>
          </w:p>
          <w:p w14:paraId="41074F99" w14:textId="77777777" w:rsidR="00A05475" w:rsidRPr="00833DC8" w:rsidRDefault="00A05475" w:rsidP="00771B3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Choose the date for the first mission</w:t>
            </w:r>
          </w:p>
          <w:p w14:paraId="508579F9" w14:textId="77777777" w:rsidR="00A05475" w:rsidRPr="00833DC8" w:rsidRDefault="00A05475" w:rsidP="00771B3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Secure commitments from church members who will participate</w:t>
            </w:r>
          </w:p>
          <w:p w14:paraId="2BA513AF" w14:textId="77777777" w:rsidR="00A05475" w:rsidRPr="00833DC8" w:rsidRDefault="00A05475" w:rsidP="00771B3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Go have fun!</w:t>
            </w:r>
          </w:p>
          <w:p w14:paraId="76F0EC53" w14:textId="77777777" w:rsidR="00A05475" w:rsidRPr="00833DC8" w:rsidRDefault="00A05475" w:rsidP="00771B3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Debrief (what did the Spirit show us and what did we learn?)</w:t>
            </w:r>
          </w:p>
        </w:tc>
        <w:tc>
          <w:tcPr>
            <w:tcW w:w="2157" w:type="dxa"/>
            <w:tcBorders>
              <w:left w:val="single" w:sz="4" w:space="0" w:color="AEAAAA" w:themeColor="background2" w:themeShade="BF"/>
              <w:bottom w:val="single" w:sz="4" w:space="0" w:color="AEAAAA" w:themeColor="background2" w:themeShade="BF"/>
              <w:right w:val="single" w:sz="4" w:space="0" w:color="AEAAAA" w:themeColor="background2" w:themeShade="BF"/>
            </w:tcBorders>
          </w:tcPr>
          <w:p w14:paraId="13A71E7F" w14:textId="77777777" w:rsidR="00A05475" w:rsidRPr="00833DC8" w:rsidRDefault="00A05475" w:rsidP="00771B3A">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sidRPr="00833DC8">
              <w:rPr>
                <w:rFonts w:ascii="GCI" w:hAnsi="GCI"/>
                <w:sz w:val="24"/>
                <w:szCs w:val="24"/>
              </w:rPr>
              <w:t>John Jenkins</w:t>
            </w:r>
          </w:p>
        </w:tc>
        <w:tc>
          <w:tcPr>
            <w:tcW w:w="359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0D49A8CF" w14:textId="77777777" w:rsidR="00A05475" w:rsidRPr="00833DC8" w:rsidRDefault="00A05475" w:rsidP="00771B3A">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sidRPr="00833DC8">
              <w:rPr>
                <w:rFonts w:ascii="GCI" w:hAnsi="GCI"/>
                <w:sz w:val="24"/>
                <w:szCs w:val="24"/>
              </w:rPr>
              <w:t>April 16, 2019</w:t>
            </w:r>
          </w:p>
        </w:tc>
      </w:tr>
      <w:tr w:rsidR="00A05475" w:rsidRPr="00833DC8" w14:paraId="3D770F40" w14:textId="77777777" w:rsidTr="00771B3A">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EAAAA" w:themeColor="background2" w:themeShade="BF"/>
              <w:left w:val="single" w:sz="4" w:space="0" w:color="AEAAAA" w:themeColor="background2" w:themeShade="BF"/>
              <w:right w:val="single" w:sz="4" w:space="0" w:color="AEAAAA" w:themeColor="background2" w:themeShade="BF"/>
            </w:tcBorders>
          </w:tcPr>
          <w:p w14:paraId="20800FA6" w14:textId="77777777" w:rsidR="00A05475" w:rsidRPr="00833DC8" w:rsidRDefault="00A05475" w:rsidP="00771B3A">
            <w:pPr>
              <w:rPr>
                <w:rFonts w:ascii="GCI" w:hAnsi="GCI"/>
                <w:sz w:val="24"/>
                <w:szCs w:val="24"/>
              </w:rPr>
            </w:pPr>
            <w:r w:rsidRPr="00833DC8">
              <w:rPr>
                <w:rFonts w:ascii="GCI" w:hAnsi="GCI"/>
                <w:sz w:val="24"/>
                <w:szCs w:val="24"/>
              </w:rPr>
              <w:t>Plan one church outreach event each quarter</w:t>
            </w:r>
          </w:p>
        </w:tc>
        <w:tc>
          <w:tcPr>
            <w:tcW w:w="5038" w:type="dxa"/>
            <w:tcBorders>
              <w:top w:val="single" w:sz="4" w:space="0" w:color="AEAAAA" w:themeColor="background2" w:themeShade="BF"/>
              <w:left w:val="single" w:sz="4" w:space="0" w:color="AEAAAA" w:themeColor="background2" w:themeShade="BF"/>
              <w:right w:val="single" w:sz="4" w:space="0" w:color="AEAAAA" w:themeColor="background2" w:themeShade="BF"/>
            </w:tcBorders>
          </w:tcPr>
          <w:p w14:paraId="6BE51F21"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t>Discern and determine how our church can best serve the community based on their needs and our gifts/talents</w:t>
            </w:r>
          </w:p>
          <w:p w14:paraId="4FE82E4C"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t>Speak to key community officials and neighbors who know the needs of the neighborhood</w:t>
            </w:r>
          </w:p>
          <w:p w14:paraId="1944F673"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t>Once the outreach events have been determined, decide what resources will be needed to accomplish the project</w:t>
            </w:r>
          </w:p>
          <w:p w14:paraId="05AF4F48"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t>Communicate the dates and volunteer needs to the congregation</w:t>
            </w:r>
          </w:p>
          <w:p w14:paraId="318124CB"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t>Decide on a “come-back” event for neighborhood participants</w:t>
            </w:r>
          </w:p>
          <w:p w14:paraId="426D5CF5"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t>Advertise the events through the most effective contextualized means</w:t>
            </w:r>
          </w:p>
          <w:p w14:paraId="7893FB57"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t>Secure commitments from church members</w:t>
            </w:r>
          </w:p>
          <w:p w14:paraId="601E3EBA"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lastRenderedPageBreak/>
              <w:t>Go have fun!</w:t>
            </w:r>
          </w:p>
          <w:p w14:paraId="035944CF" w14:textId="77777777" w:rsidR="00A05475" w:rsidRPr="00833DC8" w:rsidRDefault="00A05475" w:rsidP="00771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CI" w:hAnsi="GCI"/>
              </w:rPr>
            </w:pPr>
            <w:r w:rsidRPr="00833DC8">
              <w:rPr>
                <w:rFonts w:ascii="GCI" w:hAnsi="GCI"/>
              </w:rPr>
              <w:t>Debrief</w:t>
            </w:r>
          </w:p>
        </w:tc>
        <w:tc>
          <w:tcPr>
            <w:tcW w:w="2157" w:type="dxa"/>
            <w:tcBorders>
              <w:top w:val="single" w:sz="4" w:space="0" w:color="AEAAAA" w:themeColor="background2" w:themeShade="BF"/>
              <w:left w:val="single" w:sz="4" w:space="0" w:color="AEAAAA" w:themeColor="background2" w:themeShade="BF"/>
              <w:right w:val="single" w:sz="4" w:space="0" w:color="AEAAAA" w:themeColor="background2" w:themeShade="BF"/>
            </w:tcBorders>
          </w:tcPr>
          <w:p w14:paraId="12B16782" w14:textId="77777777" w:rsidR="00A05475" w:rsidRPr="00833DC8" w:rsidRDefault="00A05475" w:rsidP="00771B3A">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sidRPr="00833DC8">
              <w:rPr>
                <w:rFonts w:ascii="GCI" w:hAnsi="GCI"/>
                <w:sz w:val="24"/>
                <w:szCs w:val="24"/>
              </w:rPr>
              <w:lastRenderedPageBreak/>
              <w:t>Rose Bud</w:t>
            </w:r>
          </w:p>
        </w:tc>
        <w:tc>
          <w:tcPr>
            <w:tcW w:w="3598" w:type="dxa"/>
            <w:tcBorders>
              <w:top w:val="single" w:sz="4" w:space="0" w:color="AEAAAA" w:themeColor="background2" w:themeShade="BF"/>
              <w:left w:val="single" w:sz="4" w:space="0" w:color="AEAAAA" w:themeColor="background2" w:themeShade="BF"/>
              <w:right w:val="single" w:sz="4" w:space="0" w:color="AEAAAA" w:themeColor="background2" w:themeShade="BF"/>
            </w:tcBorders>
          </w:tcPr>
          <w:p w14:paraId="3ADCA372" w14:textId="77777777" w:rsidR="00A05475" w:rsidRPr="00833DC8" w:rsidRDefault="00A05475" w:rsidP="00771B3A">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sidRPr="00833DC8">
              <w:rPr>
                <w:rFonts w:ascii="GCI" w:hAnsi="GCI"/>
                <w:sz w:val="24"/>
                <w:szCs w:val="24"/>
              </w:rPr>
              <w:t>March 1, 2019</w:t>
            </w:r>
          </w:p>
        </w:tc>
      </w:tr>
      <w:tr w:rsidR="00A05475" w:rsidRPr="00833DC8" w14:paraId="5B45654B" w14:textId="77777777" w:rsidTr="00771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1B90E4FE" w14:textId="77777777" w:rsidR="00A05475" w:rsidRPr="00833DC8" w:rsidRDefault="00A05475" w:rsidP="00771B3A">
            <w:pPr>
              <w:rPr>
                <w:rFonts w:ascii="GCI" w:hAnsi="GCI"/>
                <w:sz w:val="24"/>
                <w:szCs w:val="24"/>
              </w:rPr>
            </w:pPr>
            <w:r w:rsidRPr="00833DC8">
              <w:rPr>
                <w:rFonts w:ascii="GCI" w:hAnsi="GCI"/>
                <w:sz w:val="24"/>
                <w:szCs w:val="24"/>
              </w:rPr>
              <w:t>Plan and execute a Community Church Camp strategy for 2020</w:t>
            </w:r>
          </w:p>
        </w:tc>
        <w:tc>
          <w:tcPr>
            <w:tcW w:w="503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20AD967A" w14:textId="69907264" w:rsidR="00A05475" w:rsidRPr="00833DC8" w:rsidRDefault="00A05475" w:rsidP="00771B3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 xml:space="preserve">Locate the </w:t>
            </w:r>
            <w:r w:rsidR="00DD0962">
              <w:rPr>
                <w:rFonts w:ascii="GCI" w:hAnsi="GCI"/>
              </w:rPr>
              <w:t>avenue</w:t>
            </w:r>
            <w:r w:rsidRPr="00833DC8">
              <w:rPr>
                <w:rFonts w:ascii="GCI" w:hAnsi="GCI"/>
              </w:rPr>
              <w:t xml:space="preserve"> of choice in your target community suitable for the day camp environment</w:t>
            </w:r>
          </w:p>
          <w:p w14:paraId="3E72949F" w14:textId="303321FC" w:rsidR="00A05475" w:rsidRPr="00833DC8" w:rsidRDefault="00A05475" w:rsidP="00771B3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 xml:space="preserve">Choose the dates for the day camp and secure the </w:t>
            </w:r>
            <w:r w:rsidR="00DD0962">
              <w:rPr>
                <w:rFonts w:ascii="GCI" w:hAnsi="GCI"/>
              </w:rPr>
              <w:t>avenue</w:t>
            </w:r>
            <w:r w:rsidRPr="00833DC8">
              <w:rPr>
                <w:rFonts w:ascii="GCI" w:hAnsi="GCI"/>
              </w:rPr>
              <w:t xml:space="preserve"> for those dates</w:t>
            </w:r>
          </w:p>
          <w:p w14:paraId="4CBC6A7B" w14:textId="77777777" w:rsidR="00A05475" w:rsidRPr="00833DC8" w:rsidRDefault="00A05475" w:rsidP="00771B3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Identify and equip the volunteers for the camp. Who will function as activity volunteers and who will be the “counselors” for the kids?</w:t>
            </w:r>
          </w:p>
          <w:p w14:paraId="734DDEE6" w14:textId="77777777" w:rsidR="00A05475" w:rsidRPr="00833DC8" w:rsidRDefault="00A05475" w:rsidP="00771B3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Create and send a mailer with the “save the date” for the camp to your target community</w:t>
            </w:r>
          </w:p>
          <w:p w14:paraId="0D6D252E" w14:textId="77777777" w:rsidR="00A05475" w:rsidRPr="00833DC8" w:rsidRDefault="00A05475" w:rsidP="00771B3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Canvas the target community with marketing flyers</w:t>
            </w:r>
          </w:p>
          <w:p w14:paraId="2F38007F" w14:textId="77777777" w:rsidR="00A05475" w:rsidRPr="00833DC8" w:rsidRDefault="00A05475" w:rsidP="00771B3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Go have fun!</w:t>
            </w:r>
          </w:p>
          <w:p w14:paraId="1277D71D" w14:textId="77777777" w:rsidR="00A05475" w:rsidRPr="00833DC8" w:rsidRDefault="00A05475" w:rsidP="00771B3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Debrief</w:t>
            </w:r>
          </w:p>
          <w:p w14:paraId="1A84383F" w14:textId="77777777" w:rsidR="00A05475" w:rsidRPr="00833DC8" w:rsidRDefault="00A05475" w:rsidP="00771B3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CI" w:hAnsi="GCI"/>
              </w:rPr>
            </w:pPr>
            <w:r w:rsidRPr="00833DC8">
              <w:rPr>
                <w:rFonts w:ascii="GCI" w:hAnsi="GCI"/>
              </w:rPr>
              <w:t>Have a celebration the Sunday following the camp and invite parents and kids</w:t>
            </w:r>
          </w:p>
        </w:tc>
        <w:tc>
          <w:tcPr>
            <w:tcW w:w="2157"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5D6E9204" w14:textId="77777777" w:rsidR="00A05475" w:rsidRPr="00833DC8" w:rsidRDefault="00A05475" w:rsidP="00771B3A">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sidRPr="00833DC8">
              <w:rPr>
                <w:rFonts w:ascii="GCI" w:hAnsi="GCI"/>
                <w:sz w:val="24"/>
                <w:szCs w:val="24"/>
              </w:rPr>
              <w:t>Josie Wails</w:t>
            </w:r>
          </w:p>
        </w:tc>
        <w:tc>
          <w:tcPr>
            <w:tcW w:w="359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75E48814" w14:textId="77777777" w:rsidR="00A05475" w:rsidRPr="00833DC8" w:rsidRDefault="00A05475" w:rsidP="00771B3A">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sidRPr="00833DC8">
              <w:rPr>
                <w:rFonts w:ascii="GCI" w:hAnsi="GCI"/>
                <w:sz w:val="24"/>
                <w:szCs w:val="24"/>
              </w:rPr>
              <w:t>November 1, 2019</w:t>
            </w:r>
          </w:p>
        </w:tc>
      </w:tr>
    </w:tbl>
    <w:p w14:paraId="7F121A15" w14:textId="747F88B1" w:rsidR="00A05475" w:rsidRDefault="00A05475" w:rsidP="00165501">
      <w:pPr>
        <w:spacing w:after="0"/>
        <w:jc w:val="center"/>
        <w:rPr>
          <w:b/>
          <w:sz w:val="28"/>
          <w:szCs w:val="28"/>
        </w:rPr>
      </w:pPr>
    </w:p>
    <w:p w14:paraId="5BABF240" w14:textId="10E34DD2" w:rsidR="00A05475" w:rsidRDefault="00A05475" w:rsidP="005F7404">
      <w:pPr>
        <w:spacing w:after="0"/>
        <w:jc w:val="center"/>
        <w:rPr>
          <w:b/>
          <w:sz w:val="28"/>
          <w:szCs w:val="28"/>
        </w:rPr>
      </w:pPr>
    </w:p>
    <w:p w14:paraId="662EFF28" w14:textId="6224C163" w:rsidR="00F963F7" w:rsidRDefault="00F963F7" w:rsidP="005F7404">
      <w:pPr>
        <w:spacing w:after="0"/>
        <w:jc w:val="center"/>
        <w:rPr>
          <w:b/>
          <w:sz w:val="28"/>
          <w:szCs w:val="28"/>
        </w:rPr>
      </w:pPr>
    </w:p>
    <w:p w14:paraId="371BD51F" w14:textId="41CBDE27" w:rsidR="00261BF4" w:rsidRDefault="00261BF4" w:rsidP="005F7404">
      <w:pPr>
        <w:spacing w:after="0"/>
        <w:jc w:val="center"/>
        <w:rPr>
          <w:b/>
          <w:sz w:val="28"/>
          <w:szCs w:val="28"/>
        </w:rPr>
      </w:pPr>
    </w:p>
    <w:p w14:paraId="45165A7B" w14:textId="3E778C1B" w:rsidR="00716F54" w:rsidRDefault="00716F54">
      <w:pPr>
        <w:rPr>
          <w:b/>
          <w:sz w:val="28"/>
          <w:szCs w:val="28"/>
        </w:rPr>
      </w:pPr>
      <w:r>
        <w:rPr>
          <w:b/>
          <w:sz w:val="28"/>
          <w:szCs w:val="28"/>
        </w:rPr>
        <w:br w:type="page"/>
      </w:r>
    </w:p>
    <w:tbl>
      <w:tblPr>
        <w:tblStyle w:val="GridTable4-Accent3"/>
        <w:tblW w:w="0" w:type="auto"/>
        <w:tblLook w:val="04A0" w:firstRow="1" w:lastRow="0" w:firstColumn="1" w:lastColumn="0" w:noHBand="0" w:noVBand="1"/>
      </w:tblPr>
      <w:tblGrid>
        <w:gridCol w:w="3597"/>
        <w:gridCol w:w="5038"/>
        <w:gridCol w:w="2157"/>
        <w:gridCol w:w="3598"/>
      </w:tblGrid>
      <w:tr w:rsidR="00285326" w:rsidRPr="00833DC8" w14:paraId="7AD7EE5C" w14:textId="77777777" w:rsidTr="00522B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shd w:val="clear" w:color="auto" w:fill="AEAAAA" w:themeFill="background2" w:themeFillShade="BF"/>
          </w:tcPr>
          <w:p w14:paraId="3DD0B66B" w14:textId="34AB906C" w:rsidR="00165501" w:rsidRPr="00833DC8" w:rsidRDefault="00253F67" w:rsidP="00165501">
            <w:pPr>
              <w:rPr>
                <w:rFonts w:ascii="GCI" w:hAnsi="GCI"/>
                <w:sz w:val="24"/>
                <w:szCs w:val="24"/>
              </w:rPr>
            </w:pPr>
            <w:r>
              <w:rPr>
                <w:rFonts w:ascii="GCI SemiBold" w:hAnsi="GCI SemiBold"/>
                <w:sz w:val="28"/>
                <w:szCs w:val="28"/>
              </w:rPr>
              <w:lastRenderedPageBreak/>
              <w:t xml:space="preserve"> </w:t>
            </w:r>
            <w:r w:rsidR="00165501" w:rsidRPr="00833DC8">
              <w:rPr>
                <w:rFonts w:ascii="GCI" w:hAnsi="GCI"/>
                <w:sz w:val="24"/>
                <w:szCs w:val="24"/>
              </w:rPr>
              <w:t xml:space="preserve">Love </w:t>
            </w:r>
            <w:r w:rsidR="00DD0962">
              <w:rPr>
                <w:rFonts w:ascii="GCI" w:hAnsi="GCI"/>
                <w:sz w:val="24"/>
                <w:szCs w:val="24"/>
              </w:rPr>
              <w:t>Avenue</w:t>
            </w:r>
            <w:r w:rsidR="00165501" w:rsidRPr="00833DC8">
              <w:rPr>
                <w:rFonts w:ascii="GCI" w:hAnsi="GCI"/>
                <w:sz w:val="24"/>
                <w:szCs w:val="24"/>
              </w:rPr>
              <w:t xml:space="preserve"> Action Items</w:t>
            </w:r>
          </w:p>
        </w:tc>
        <w:tc>
          <w:tcPr>
            <w:tcW w:w="5038" w:type="dxa"/>
            <w:shd w:val="clear" w:color="auto" w:fill="AEAAAA" w:themeFill="background2" w:themeFillShade="BF"/>
          </w:tcPr>
          <w:p w14:paraId="0AF30655" w14:textId="38330906" w:rsidR="00165501" w:rsidRPr="00833DC8" w:rsidRDefault="00165501" w:rsidP="00165501">
            <w:pPr>
              <w:cnfStyle w:val="100000000000" w:firstRow="1" w:lastRow="0" w:firstColumn="0" w:lastColumn="0" w:oddVBand="0" w:evenVBand="0" w:oddHBand="0" w:evenHBand="0" w:firstRowFirstColumn="0" w:firstRowLastColumn="0" w:lastRowFirstColumn="0" w:lastRowLastColumn="0"/>
              <w:rPr>
                <w:rFonts w:ascii="GCI" w:hAnsi="GCI"/>
                <w:sz w:val="24"/>
                <w:szCs w:val="24"/>
              </w:rPr>
            </w:pPr>
            <w:r w:rsidRPr="00833DC8">
              <w:rPr>
                <w:rFonts w:ascii="GCI" w:hAnsi="GCI"/>
                <w:sz w:val="24"/>
                <w:szCs w:val="24"/>
              </w:rPr>
              <w:t>Micro-Steps</w:t>
            </w:r>
          </w:p>
        </w:tc>
        <w:tc>
          <w:tcPr>
            <w:tcW w:w="2157" w:type="dxa"/>
            <w:shd w:val="clear" w:color="auto" w:fill="AEAAAA" w:themeFill="background2" w:themeFillShade="BF"/>
          </w:tcPr>
          <w:p w14:paraId="2846AE17" w14:textId="2D82A35C" w:rsidR="00165501" w:rsidRPr="00833DC8" w:rsidRDefault="00165501" w:rsidP="00165501">
            <w:pPr>
              <w:cnfStyle w:val="100000000000" w:firstRow="1" w:lastRow="0" w:firstColumn="0" w:lastColumn="0" w:oddVBand="0" w:evenVBand="0" w:oddHBand="0" w:evenHBand="0" w:firstRowFirstColumn="0" w:firstRowLastColumn="0" w:lastRowFirstColumn="0" w:lastRowLastColumn="0"/>
              <w:rPr>
                <w:rFonts w:ascii="GCI" w:hAnsi="GCI"/>
                <w:sz w:val="24"/>
                <w:szCs w:val="24"/>
              </w:rPr>
            </w:pPr>
            <w:r w:rsidRPr="00833DC8">
              <w:rPr>
                <w:rFonts w:ascii="GCI" w:hAnsi="GCI"/>
                <w:sz w:val="24"/>
                <w:szCs w:val="24"/>
              </w:rPr>
              <w:t>Point Person</w:t>
            </w:r>
          </w:p>
        </w:tc>
        <w:tc>
          <w:tcPr>
            <w:tcW w:w="3598" w:type="dxa"/>
            <w:tcBorders>
              <w:bottom w:val="single" w:sz="4" w:space="0" w:color="AEAAAA" w:themeColor="background2" w:themeShade="BF"/>
            </w:tcBorders>
            <w:shd w:val="clear" w:color="auto" w:fill="AEAAAA" w:themeFill="background2" w:themeFillShade="BF"/>
          </w:tcPr>
          <w:p w14:paraId="3A917F93" w14:textId="07AF9C5F" w:rsidR="00165501" w:rsidRPr="00833DC8" w:rsidRDefault="00165501" w:rsidP="00165501">
            <w:pPr>
              <w:cnfStyle w:val="100000000000" w:firstRow="1" w:lastRow="0" w:firstColumn="0" w:lastColumn="0" w:oddVBand="0" w:evenVBand="0" w:oddHBand="0" w:evenHBand="0" w:firstRowFirstColumn="0" w:firstRowLastColumn="0" w:lastRowFirstColumn="0" w:lastRowLastColumn="0"/>
              <w:rPr>
                <w:rFonts w:ascii="GCI" w:hAnsi="GCI"/>
                <w:sz w:val="24"/>
                <w:szCs w:val="24"/>
              </w:rPr>
            </w:pPr>
            <w:r w:rsidRPr="00833DC8">
              <w:rPr>
                <w:rFonts w:ascii="GCI" w:hAnsi="GCI"/>
                <w:sz w:val="24"/>
                <w:szCs w:val="24"/>
              </w:rPr>
              <w:t>Target Completion Date</w:t>
            </w:r>
          </w:p>
        </w:tc>
      </w:tr>
      <w:tr w:rsidR="00F963F7" w:rsidRPr="00833DC8" w14:paraId="4C8DBA21" w14:textId="77777777" w:rsidTr="00522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left w:val="single" w:sz="4" w:space="0" w:color="AEAAAA" w:themeColor="background2" w:themeShade="BF"/>
              <w:bottom w:val="single" w:sz="4" w:space="0" w:color="AEAAAA" w:themeColor="background2" w:themeShade="BF"/>
              <w:right w:val="single" w:sz="4" w:space="0" w:color="AEAAAA" w:themeColor="background2" w:themeShade="BF"/>
            </w:tcBorders>
          </w:tcPr>
          <w:p w14:paraId="48E035F5" w14:textId="39DB4B6C" w:rsidR="00F963F7" w:rsidRPr="00833DC8" w:rsidRDefault="00F963F7" w:rsidP="00F963F7">
            <w:pPr>
              <w:rPr>
                <w:rFonts w:ascii="GCI" w:hAnsi="GCI"/>
                <w:sz w:val="24"/>
                <w:szCs w:val="24"/>
              </w:rPr>
            </w:pPr>
            <w:r>
              <w:rPr>
                <w:rFonts w:ascii="GCI" w:hAnsi="GCI"/>
                <w:sz w:val="24"/>
                <w:szCs w:val="24"/>
              </w:rPr>
              <w:t xml:space="preserve"> </w:t>
            </w:r>
          </w:p>
        </w:tc>
        <w:tc>
          <w:tcPr>
            <w:tcW w:w="5038" w:type="dxa"/>
            <w:tcBorders>
              <w:left w:val="single" w:sz="4" w:space="0" w:color="AEAAAA" w:themeColor="background2" w:themeShade="BF"/>
              <w:bottom w:val="single" w:sz="4" w:space="0" w:color="AEAAAA" w:themeColor="background2" w:themeShade="BF"/>
              <w:right w:val="single" w:sz="4" w:space="0" w:color="AEAAAA" w:themeColor="background2" w:themeShade="BF"/>
            </w:tcBorders>
          </w:tcPr>
          <w:p w14:paraId="7BFE3CC4" w14:textId="77777777" w:rsidR="00F963F7" w:rsidRDefault="00F963F7" w:rsidP="00F963F7">
            <w:pPr>
              <w:pStyle w:val="ListParagraph"/>
              <w:numPr>
                <w:ilvl w:val="0"/>
                <w:numId w:val="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p w14:paraId="636E17B3" w14:textId="77777777" w:rsidR="00F963F7" w:rsidRDefault="00F963F7" w:rsidP="00F963F7">
            <w:pPr>
              <w:pStyle w:val="ListParagraph"/>
              <w:numPr>
                <w:ilvl w:val="0"/>
                <w:numId w:val="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11900878" w14:textId="77777777" w:rsidR="00F963F7" w:rsidRDefault="00F963F7" w:rsidP="00F963F7">
            <w:pPr>
              <w:pStyle w:val="ListParagraph"/>
              <w:numPr>
                <w:ilvl w:val="0"/>
                <w:numId w:val="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5DA1A049" w14:textId="77777777" w:rsidR="00F963F7" w:rsidRDefault="00F963F7" w:rsidP="00F963F7">
            <w:pPr>
              <w:pStyle w:val="ListParagraph"/>
              <w:numPr>
                <w:ilvl w:val="0"/>
                <w:numId w:val="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1C8EEF4E" w14:textId="77777777" w:rsidR="00F963F7" w:rsidRDefault="00F963F7" w:rsidP="00F963F7">
            <w:pPr>
              <w:pStyle w:val="ListParagraph"/>
              <w:numPr>
                <w:ilvl w:val="0"/>
                <w:numId w:val="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76751567" w14:textId="77777777" w:rsidR="00F963F7" w:rsidRDefault="00F963F7" w:rsidP="00F963F7">
            <w:pPr>
              <w:pStyle w:val="ListParagraph"/>
              <w:numPr>
                <w:ilvl w:val="0"/>
                <w:numId w:val="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5C82DFA1" w14:textId="7412207B" w:rsidR="00F963F7" w:rsidRPr="00F963F7" w:rsidRDefault="00F963F7" w:rsidP="00F963F7">
            <w:pPr>
              <w:pStyle w:val="ListParagraph"/>
              <w:numPr>
                <w:ilvl w:val="0"/>
                <w:numId w:val="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tc>
        <w:tc>
          <w:tcPr>
            <w:tcW w:w="2157" w:type="dxa"/>
            <w:tcBorders>
              <w:left w:val="single" w:sz="4" w:space="0" w:color="AEAAAA" w:themeColor="background2" w:themeShade="BF"/>
              <w:bottom w:val="single" w:sz="4" w:space="0" w:color="AEAAAA" w:themeColor="background2" w:themeShade="BF"/>
              <w:right w:val="single" w:sz="4" w:space="0" w:color="AEAAAA" w:themeColor="background2" w:themeShade="BF"/>
            </w:tcBorders>
          </w:tcPr>
          <w:p w14:paraId="23CA0559" w14:textId="08506837" w:rsidR="00F963F7" w:rsidRPr="00833DC8" w:rsidRDefault="00F963F7" w:rsidP="00F963F7">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c>
          <w:tcPr>
            <w:tcW w:w="359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183BE35A" w14:textId="3ABFE850" w:rsidR="00F963F7" w:rsidRPr="00833DC8" w:rsidRDefault="00F963F7" w:rsidP="00F963F7">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r>
      <w:tr w:rsidR="00F963F7" w:rsidRPr="00833DC8" w14:paraId="78C8FBD9" w14:textId="77777777" w:rsidTr="00522BFD">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EAAAA" w:themeColor="background2" w:themeShade="BF"/>
              <w:left w:val="single" w:sz="4" w:space="0" w:color="AEAAAA" w:themeColor="background2" w:themeShade="BF"/>
              <w:right w:val="single" w:sz="4" w:space="0" w:color="AEAAAA" w:themeColor="background2" w:themeShade="BF"/>
            </w:tcBorders>
          </w:tcPr>
          <w:p w14:paraId="742A53EF" w14:textId="09FDCF6B" w:rsidR="00F963F7" w:rsidRPr="00833DC8" w:rsidRDefault="00F963F7" w:rsidP="00F963F7">
            <w:pPr>
              <w:rPr>
                <w:rFonts w:ascii="GCI" w:hAnsi="GCI"/>
                <w:sz w:val="24"/>
                <w:szCs w:val="24"/>
              </w:rPr>
            </w:pPr>
            <w:r>
              <w:rPr>
                <w:rFonts w:ascii="GCI" w:hAnsi="GCI"/>
                <w:sz w:val="24"/>
                <w:szCs w:val="24"/>
              </w:rPr>
              <w:t xml:space="preserve"> </w:t>
            </w:r>
          </w:p>
        </w:tc>
        <w:tc>
          <w:tcPr>
            <w:tcW w:w="5038" w:type="dxa"/>
            <w:tcBorders>
              <w:top w:val="single" w:sz="4" w:space="0" w:color="AEAAAA" w:themeColor="background2" w:themeShade="BF"/>
              <w:left w:val="single" w:sz="4" w:space="0" w:color="AEAAAA" w:themeColor="background2" w:themeShade="BF"/>
              <w:right w:val="single" w:sz="4" w:space="0" w:color="AEAAAA" w:themeColor="background2" w:themeShade="BF"/>
            </w:tcBorders>
          </w:tcPr>
          <w:p w14:paraId="4F0569CF" w14:textId="77777777" w:rsidR="00F963F7" w:rsidRDefault="00F963F7" w:rsidP="00F963F7">
            <w:pPr>
              <w:pStyle w:val="ListParagraph"/>
              <w:numPr>
                <w:ilvl w:val="0"/>
                <w:numId w:val="19"/>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p>
          <w:p w14:paraId="1DB8FA00" w14:textId="77777777" w:rsidR="00F963F7" w:rsidRDefault="00F963F7" w:rsidP="00F963F7">
            <w:pPr>
              <w:pStyle w:val="ListParagraph"/>
              <w:numPr>
                <w:ilvl w:val="0"/>
                <w:numId w:val="19"/>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5C5B96A2" w14:textId="77777777" w:rsidR="00F963F7" w:rsidRDefault="00F963F7" w:rsidP="00F963F7">
            <w:pPr>
              <w:pStyle w:val="ListParagraph"/>
              <w:numPr>
                <w:ilvl w:val="0"/>
                <w:numId w:val="19"/>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40AEAD60" w14:textId="77777777" w:rsidR="00F963F7" w:rsidRDefault="00F963F7" w:rsidP="00F963F7">
            <w:pPr>
              <w:pStyle w:val="ListParagraph"/>
              <w:numPr>
                <w:ilvl w:val="0"/>
                <w:numId w:val="19"/>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083E24A1" w14:textId="77777777" w:rsidR="00F963F7" w:rsidRDefault="00F963F7" w:rsidP="00F963F7">
            <w:pPr>
              <w:pStyle w:val="ListParagraph"/>
              <w:numPr>
                <w:ilvl w:val="0"/>
                <w:numId w:val="19"/>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4E59D0FF" w14:textId="77777777" w:rsidR="00F963F7" w:rsidRDefault="00F963F7" w:rsidP="00F963F7">
            <w:pPr>
              <w:pStyle w:val="ListParagraph"/>
              <w:numPr>
                <w:ilvl w:val="0"/>
                <w:numId w:val="19"/>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16E2F0C3" w14:textId="07EDF197" w:rsidR="00F963F7" w:rsidRPr="00F963F7" w:rsidRDefault="00F963F7" w:rsidP="00F963F7">
            <w:pPr>
              <w:pStyle w:val="ListParagraph"/>
              <w:numPr>
                <w:ilvl w:val="0"/>
                <w:numId w:val="19"/>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p>
        </w:tc>
        <w:tc>
          <w:tcPr>
            <w:tcW w:w="2157" w:type="dxa"/>
            <w:tcBorders>
              <w:top w:val="single" w:sz="4" w:space="0" w:color="AEAAAA" w:themeColor="background2" w:themeShade="BF"/>
              <w:left w:val="single" w:sz="4" w:space="0" w:color="AEAAAA" w:themeColor="background2" w:themeShade="BF"/>
              <w:right w:val="single" w:sz="4" w:space="0" w:color="AEAAAA" w:themeColor="background2" w:themeShade="BF"/>
            </w:tcBorders>
          </w:tcPr>
          <w:p w14:paraId="1B3B22E9" w14:textId="354B59DE" w:rsidR="00F963F7" w:rsidRPr="00833DC8" w:rsidRDefault="00F963F7" w:rsidP="00F963F7">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t xml:space="preserve"> </w:t>
            </w:r>
          </w:p>
        </w:tc>
        <w:tc>
          <w:tcPr>
            <w:tcW w:w="3598" w:type="dxa"/>
            <w:tcBorders>
              <w:top w:val="single" w:sz="4" w:space="0" w:color="AEAAAA" w:themeColor="background2" w:themeShade="BF"/>
              <w:left w:val="single" w:sz="4" w:space="0" w:color="AEAAAA" w:themeColor="background2" w:themeShade="BF"/>
              <w:right w:val="single" w:sz="4" w:space="0" w:color="AEAAAA" w:themeColor="background2" w:themeShade="BF"/>
            </w:tcBorders>
          </w:tcPr>
          <w:p w14:paraId="46B715B8" w14:textId="11308C05" w:rsidR="00F963F7" w:rsidRPr="00833DC8" w:rsidRDefault="00F963F7" w:rsidP="00F963F7">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t xml:space="preserve"> </w:t>
            </w:r>
          </w:p>
        </w:tc>
      </w:tr>
      <w:tr w:rsidR="00F963F7" w:rsidRPr="00833DC8" w14:paraId="4269F049" w14:textId="77777777" w:rsidTr="00522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5172A306" w14:textId="2C4CBB4A" w:rsidR="00F963F7" w:rsidRPr="00833DC8" w:rsidRDefault="00F963F7" w:rsidP="00F963F7">
            <w:pPr>
              <w:rPr>
                <w:rFonts w:ascii="GCI" w:hAnsi="GCI"/>
                <w:sz w:val="24"/>
                <w:szCs w:val="24"/>
              </w:rPr>
            </w:pPr>
            <w:r>
              <w:rPr>
                <w:rFonts w:ascii="GCI" w:hAnsi="GCI"/>
                <w:sz w:val="24"/>
                <w:szCs w:val="24"/>
              </w:rPr>
              <w:t xml:space="preserve"> </w:t>
            </w:r>
          </w:p>
        </w:tc>
        <w:tc>
          <w:tcPr>
            <w:tcW w:w="503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711AA34B" w14:textId="77777777" w:rsidR="00F963F7" w:rsidRDefault="00F963F7" w:rsidP="00F963F7">
            <w:pPr>
              <w:pStyle w:val="ListParagraph"/>
              <w:numPr>
                <w:ilvl w:val="0"/>
                <w:numId w:val="20"/>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p w14:paraId="25F7623E" w14:textId="77777777" w:rsidR="00F963F7" w:rsidRDefault="00F963F7" w:rsidP="00F963F7">
            <w:pPr>
              <w:pStyle w:val="ListParagraph"/>
              <w:numPr>
                <w:ilvl w:val="0"/>
                <w:numId w:val="20"/>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1E80B0E1" w14:textId="77777777" w:rsidR="00F963F7" w:rsidRDefault="00F963F7" w:rsidP="00F963F7">
            <w:pPr>
              <w:pStyle w:val="ListParagraph"/>
              <w:numPr>
                <w:ilvl w:val="0"/>
                <w:numId w:val="20"/>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4A0E5EBC" w14:textId="77777777" w:rsidR="00F963F7" w:rsidRDefault="00F963F7" w:rsidP="00F963F7">
            <w:pPr>
              <w:pStyle w:val="ListParagraph"/>
              <w:numPr>
                <w:ilvl w:val="0"/>
                <w:numId w:val="20"/>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35E50C4D" w14:textId="212FDDCB" w:rsidR="00F963F7" w:rsidRPr="00716F54" w:rsidRDefault="00F963F7" w:rsidP="00716F54">
            <w:pPr>
              <w:pStyle w:val="ListParagraph"/>
              <w:numPr>
                <w:ilvl w:val="0"/>
                <w:numId w:val="20"/>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tc>
        <w:tc>
          <w:tcPr>
            <w:tcW w:w="2157"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2F15A7C3" w14:textId="70D1B005" w:rsidR="00F963F7" w:rsidRPr="00833DC8" w:rsidRDefault="00F963F7" w:rsidP="00F963F7">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c>
          <w:tcPr>
            <w:tcW w:w="3598"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tcPr>
          <w:p w14:paraId="6CD1A9BF" w14:textId="295F6CC2" w:rsidR="00F963F7" w:rsidRPr="00833DC8" w:rsidRDefault="00F963F7" w:rsidP="00F963F7">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r>
      <w:tr w:rsidR="00522BFD" w:rsidRPr="00833DC8" w14:paraId="0B163E38" w14:textId="77777777" w:rsidTr="00522BFD">
        <w:tc>
          <w:tcPr>
            <w:cnfStyle w:val="001000000000" w:firstRow="0" w:lastRow="0" w:firstColumn="1" w:lastColumn="0" w:oddVBand="0" w:evenVBand="0" w:oddHBand="0" w:evenHBand="0" w:firstRowFirstColumn="0" w:firstRowLastColumn="0" w:lastRowFirstColumn="0" w:lastRowLastColumn="0"/>
            <w:tcW w:w="3597" w:type="dxa"/>
            <w:tcBorders>
              <w:bottom w:val="single" w:sz="4" w:space="0" w:color="BF8F00"/>
              <w:right w:val="single" w:sz="4" w:space="0" w:color="BF8F00" w:themeColor="accent4" w:themeShade="BF"/>
            </w:tcBorders>
            <w:shd w:val="clear" w:color="auto" w:fill="E4AE36"/>
          </w:tcPr>
          <w:p w14:paraId="03E205D7" w14:textId="34D04AD7" w:rsidR="00522BFD" w:rsidRPr="00833DC8" w:rsidRDefault="00641E38" w:rsidP="007F1058">
            <w:pPr>
              <w:rPr>
                <w:rFonts w:ascii="GCI" w:hAnsi="GCI"/>
                <w:sz w:val="24"/>
                <w:szCs w:val="24"/>
              </w:rPr>
            </w:pPr>
            <w:r>
              <w:rPr>
                <w:rFonts w:ascii="GCI" w:hAnsi="GCI"/>
                <w:sz w:val="24"/>
                <w:szCs w:val="24"/>
              </w:rPr>
              <w:lastRenderedPageBreak/>
              <w:br/>
            </w:r>
            <w:r w:rsidR="009D325B">
              <w:rPr>
                <w:rFonts w:ascii="GCI" w:hAnsi="GCI"/>
                <w:sz w:val="24"/>
                <w:szCs w:val="24"/>
              </w:rPr>
              <w:t>Faith</w:t>
            </w:r>
            <w:r w:rsidR="00522BFD" w:rsidRPr="00833DC8">
              <w:rPr>
                <w:rFonts w:ascii="GCI" w:hAnsi="GCI"/>
                <w:sz w:val="24"/>
                <w:szCs w:val="24"/>
              </w:rPr>
              <w:t xml:space="preserve"> </w:t>
            </w:r>
            <w:r w:rsidR="00DD0962">
              <w:rPr>
                <w:rFonts w:ascii="GCI" w:hAnsi="GCI"/>
                <w:sz w:val="24"/>
                <w:szCs w:val="24"/>
              </w:rPr>
              <w:t>Avenue</w:t>
            </w:r>
            <w:r w:rsidR="00522BFD" w:rsidRPr="00833DC8">
              <w:rPr>
                <w:rFonts w:ascii="GCI" w:hAnsi="GCI"/>
                <w:sz w:val="24"/>
                <w:szCs w:val="24"/>
              </w:rPr>
              <w:t xml:space="preserve"> Action Items</w:t>
            </w:r>
          </w:p>
        </w:tc>
        <w:tc>
          <w:tcPr>
            <w:tcW w:w="5038" w:type="dxa"/>
            <w:tcBorders>
              <w:left w:val="single" w:sz="4" w:space="0" w:color="BF8F00" w:themeColor="accent4" w:themeShade="BF"/>
              <w:bottom w:val="single" w:sz="4" w:space="0" w:color="BF8F00"/>
              <w:right w:val="single" w:sz="4" w:space="0" w:color="BF8F00" w:themeColor="accent4" w:themeShade="BF"/>
            </w:tcBorders>
            <w:shd w:val="clear" w:color="auto" w:fill="E4AE36"/>
          </w:tcPr>
          <w:p w14:paraId="1106AF2C" w14:textId="7576E498" w:rsidR="00522BFD" w:rsidRPr="00833DC8" w:rsidRDefault="00641E38" w:rsidP="007F1058">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br/>
            </w:r>
            <w:r w:rsidR="00522BFD" w:rsidRPr="00833DC8">
              <w:rPr>
                <w:rFonts w:ascii="GCI" w:hAnsi="GCI"/>
                <w:sz w:val="24"/>
                <w:szCs w:val="24"/>
              </w:rPr>
              <w:t>Micro-Steps</w:t>
            </w:r>
          </w:p>
        </w:tc>
        <w:tc>
          <w:tcPr>
            <w:tcW w:w="2157" w:type="dxa"/>
            <w:tcBorders>
              <w:left w:val="single" w:sz="4" w:space="0" w:color="BF8F00" w:themeColor="accent4" w:themeShade="BF"/>
              <w:bottom w:val="single" w:sz="4" w:space="0" w:color="BF8F00" w:themeColor="accent4" w:themeShade="BF"/>
              <w:right w:val="single" w:sz="4" w:space="0" w:color="BF8F00" w:themeColor="accent4" w:themeShade="BF"/>
            </w:tcBorders>
            <w:shd w:val="clear" w:color="auto" w:fill="E4AE36"/>
          </w:tcPr>
          <w:p w14:paraId="487AE8F3" w14:textId="6D2C9B0B" w:rsidR="00522BFD" w:rsidRPr="00833DC8" w:rsidRDefault="00641E38" w:rsidP="007F1058">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br/>
            </w:r>
            <w:r w:rsidR="00522BFD" w:rsidRPr="00833DC8">
              <w:rPr>
                <w:rFonts w:ascii="GCI" w:hAnsi="GCI"/>
                <w:sz w:val="24"/>
                <w:szCs w:val="24"/>
              </w:rPr>
              <w:t>Point Person</w:t>
            </w:r>
          </w:p>
        </w:tc>
        <w:tc>
          <w:tcPr>
            <w:tcW w:w="3598" w:type="dxa"/>
            <w:tcBorders>
              <w:left w:val="single" w:sz="4" w:space="0" w:color="BF8F00" w:themeColor="accent4" w:themeShade="BF"/>
              <w:bottom w:val="single" w:sz="4" w:space="0" w:color="BF8F00" w:themeColor="accent4" w:themeShade="BF"/>
            </w:tcBorders>
            <w:shd w:val="clear" w:color="auto" w:fill="E4AE36"/>
          </w:tcPr>
          <w:p w14:paraId="2E47946F" w14:textId="6344F0B3" w:rsidR="00522BFD" w:rsidRPr="00833DC8" w:rsidRDefault="00641E38" w:rsidP="007F1058">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br/>
            </w:r>
            <w:r w:rsidR="00522BFD" w:rsidRPr="00833DC8">
              <w:rPr>
                <w:rFonts w:ascii="GCI" w:hAnsi="GCI"/>
                <w:sz w:val="24"/>
                <w:szCs w:val="24"/>
              </w:rPr>
              <w:t>Target Completion Date</w:t>
            </w:r>
          </w:p>
        </w:tc>
      </w:tr>
      <w:tr w:rsidR="00522BFD" w:rsidRPr="00833DC8" w14:paraId="13CCF387" w14:textId="77777777" w:rsidTr="00522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BF8F00"/>
              <w:left w:val="single" w:sz="4" w:space="0" w:color="E4AE36"/>
              <w:bottom w:val="single" w:sz="4" w:space="0" w:color="BF8F00"/>
              <w:right w:val="single" w:sz="4" w:space="0" w:color="E4AE36"/>
            </w:tcBorders>
          </w:tcPr>
          <w:p w14:paraId="6F5DA04A" w14:textId="120048E5" w:rsidR="00522BFD" w:rsidRPr="00833DC8" w:rsidRDefault="00A05475" w:rsidP="007F1058">
            <w:pPr>
              <w:rPr>
                <w:rFonts w:ascii="GCI" w:hAnsi="GCI"/>
                <w:sz w:val="24"/>
                <w:szCs w:val="24"/>
              </w:rPr>
            </w:pPr>
            <w:r>
              <w:rPr>
                <w:rFonts w:ascii="GCI" w:hAnsi="GCI"/>
                <w:sz w:val="24"/>
                <w:szCs w:val="24"/>
              </w:rPr>
              <w:t xml:space="preserve"> </w:t>
            </w:r>
          </w:p>
        </w:tc>
        <w:tc>
          <w:tcPr>
            <w:tcW w:w="5038" w:type="dxa"/>
            <w:tcBorders>
              <w:top w:val="single" w:sz="4" w:space="0" w:color="BF8F00"/>
              <w:left w:val="single" w:sz="4" w:space="0" w:color="E4AE36"/>
              <w:bottom w:val="single" w:sz="4" w:space="0" w:color="E4AE36"/>
              <w:right w:val="single" w:sz="4" w:space="0" w:color="E4AE36"/>
            </w:tcBorders>
          </w:tcPr>
          <w:p w14:paraId="78F2C97F" w14:textId="4AE89072" w:rsidR="006C52BC" w:rsidRDefault="006C52BC" w:rsidP="00F963F7">
            <w:pPr>
              <w:pStyle w:val="ListParagraph"/>
              <w:numPr>
                <w:ilvl w:val="0"/>
                <w:numId w:val="18"/>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p w14:paraId="1BA6C577" w14:textId="77777777" w:rsidR="00A05475" w:rsidRDefault="00A05475" w:rsidP="00F963F7">
            <w:pPr>
              <w:pStyle w:val="ListParagraph"/>
              <w:numPr>
                <w:ilvl w:val="0"/>
                <w:numId w:val="18"/>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7A90D728" w14:textId="77777777" w:rsidR="00A05475" w:rsidRDefault="00A05475" w:rsidP="00F963F7">
            <w:pPr>
              <w:pStyle w:val="ListParagraph"/>
              <w:numPr>
                <w:ilvl w:val="0"/>
                <w:numId w:val="18"/>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3762B32B" w14:textId="77777777" w:rsidR="00A05475" w:rsidRDefault="00A05475" w:rsidP="00F963F7">
            <w:pPr>
              <w:pStyle w:val="ListParagraph"/>
              <w:numPr>
                <w:ilvl w:val="0"/>
                <w:numId w:val="18"/>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3E2D0D8B" w14:textId="77777777" w:rsidR="00A05475" w:rsidRDefault="00A05475" w:rsidP="00F963F7">
            <w:pPr>
              <w:pStyle w:val="ListParagraph"/>
              <w:numPr>
                <w:ilvl w:val="0"/>
                <w:numId w:val="18"/>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378AE08F" w14:textId="77777777" w:rsidR="00A05475" w:rsidRDefault="00A05475" w:rsidP="00F963F7">
            <w:pPr>
              <w:pStyle w:val="ListParagraph"/>
              <w:numPr>
                <w:ilvl w:val="0"/>
                <w:numId w:val="18"/>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3277FF75" w14:textId="3EDCCC00" w:rsidR="00A05475" w:rsidRPr="00833DC8" w:rsidRDefault="00A05475" w:rsidP="00F963F7">
            <w:pPr>
              <w:pStyle w:val="ListParagraph"/>
              <w:numPr>
                <w:ilvl w:val="0"/>
                <w:numId w:val="18"/>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tc>
        <w:tc>
          <w:tcPr>
            <w:tcW w:w="2157" w:type="dxa"/>
            <w:tcBorders>
              <w:top w:val="single" w:sz="4" w:space="0" w:color="BF8F00" w:themeColor="accent4" w:themeShade="BF"/>
              <w:left w:val="single" w:sz="4" w:space="0" w:color="E4AE36"/>
              <w:bottom w:val="single" w:sz="4" w:space="0" w:color="E4AE36"/>
              <w:right w:val="single" w:sz="4" w:space="0" w:color="E4AE36"/>
            </w:tcBorders>
          </w:tcPr>
          <w:p w14:paraId="408FF742" w14:textId="781AAFA4" w:rsidR="00522BFD" w:rsidRPr="00833DC8" w:rsidRDefault="00A05475" w:rsidP="007F1058">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c>
          <w:tcPr>
            <w:tcW w:w="3598" w:type="dxa"/>
            <w:tcBorders>
              <w:top w:val="single" w:sz="4" w:space="0" w:color="BF8F00" w:themeColor="accent4" w:themeShade="BF"/>
              <w:left w:val="single" w:sz="4" w:space="0" w:color="E4AE36"/>
              <w:bottom w:val="single" w:sz="4" w:space="0" w:color="E4AE36"/>
              <w:right w:val="single" w:sz="4" w:space="0" w:color="E4AE36"/>
            </w:tcBorders>
          </w:tcPr>
          <w:p w14:paraId="6E0D6AF4" w14:textId="1CF1D698" w:rsidR="00522BFD" w:rsidRPr="00833DC8" w:rsidRDefault="00A05475" w:rsidP="007F1058">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r>
      <w:tr w:rsidR="00A05475" w:rsidRPr="00833DC8" w14:paraId="427C43D8" w14:textId="77777777" w:rsidTr="00522BFD">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BF8F00"/>
              <w:left w:val="single" w:sz="4" w:space="0" w:color="E4AE36"/>
              <w:right w:val="single" w:sz="4" w:space="0" w:color="E4AE36"/>
            </w:tcBorders>
          </w:tcPr>
          <w:p w14:paraId="38A73046" w14:textId="043F18CA" w:rsidR="00A05475" w:rsidRPr="00833DC8" w:rsidRDefault="00A05475" w:rsidP="00A05475">
            <w:pPr>
              <w:rPr>
                <w:rFonts w:ascii="GCI" w:hAnsi="GCI"/>
                <w:sz w:val="24"/>
                <w:szCs w:val="24"/>
              </w:rPr>
            </w:pPr>
            <w:r>
              <w:rPr>
                <w:rFonts w:ascii="GCI" w:hAnsi="GCI"/>
                <w:sz w:val="24"/>
                <w:szCs w:val="24"/>
              </w:rPr>
              <w:t xml:space="preserve"> </w:t>
            </w:r>
          </w:p>
        </w:tc>
        <w:tc>
          <w:tcPr>
            <w:tcW w:w="5038" w:type="dxa"/>
            <w:tcBorders>
              <w:top w:val="single" w:sz="4" w:space="0" w:color="E4AE36"/>
              <w:left w:val="single" w:sz="4" w:space="0" w:color="E4AE36"/>
              <w:right w:val="single" w:sz="4" w:space="0" w:color="E4AE36"/>
            </w:tcBorders>
          </w:tcPr>
          <w:p w14:paraId="40578C0E" w14:textId="77777777" w:rsidR="00A05475" w:rsidRDefault="00A05475" w:rsidP="00887969">
            <w:pPr>
              <w:pStyle w:val="ListParagraph"/>
              <w:numPr>
                <w:ilvl w:val="0"/>
                <w:numId w:val="13"/>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p>
          <w:p w14:paraId="79A4CCD3" w14:textId="77777777" w:rsidR="00A05475" w:rsidRDefault="00A05475" w:rsidP="00887969">
            <w:pPr>
              <w:pStyle w:val="ListParagraph"/>
              <w:numPr>
                <w:ilvl w:val="0"/>
                <w:numId w:val="13"/>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4252AF64" w14:textId="77777777" w:rsidR="00A05475" w:rsidRDefault="00A05475" w:rsidP="00887969">
            <w:pPr>
              <w:pStyle w:val="ListParagraph"/>
              <w:numPr>
                <w:ilvl w:val="0"/>
                <w:numId w:val="13"/>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791F692A" w14:textId="77777777" w:rsidR="00A05475" w:rsidRDefault="00A05475" w:rsidP="00887969">
            <w:pPr>
              <w:pStyle w:val="ListParagraph"/>
              <w:numPr>
                <w:ilvl w:val="0"/>
                <w:numId w:val="13"/>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4512684B" w14:textId="77777777" w:rsidR="00A05475" w:rsidRDefault="00A05475" w:rsidP="00887969">
            <w:pPr>
              <w:pStyle w:val="ListParagraph"/>
              <w:numPr>
                <w:ilvl w:val="0"/>
                <w:numId w:val="13"/>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7D72F733" w14:textId="77777777" w:rsidR="00A05475" w:rsidRDefault="00A05475" w:rsidP="00887969">
            <w:pPr>
              <w:pStyle w:val="ListParagraph"/>
              <w:numPr>
                <w:ilvl w:val="0"/>
                <w:numId w:val="13"/>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06927B61" w14:textId="775E731C" w:rsidR="00A05475" w:rsidRPr="00A05475" w:rsidRDefault="00A05475" w:rsidP="00887969">
            <w:pPr>
              <w:pStyle w:val="ListParagraph"/>
              <w:numPr>
                <w:ilvl w:val="0"/>
                <w:numId w:val="13"/>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p>
        </w:tc>
        <w:tc>
          <w:tcPr>
            <w:tcW w:w="2157" w:type="dxa"/>
            <w:tcBorders>
              <w:top w:val="single" w:sz="4" w:space="0" w:color="E4AE36"/>
              <w:left w:val="single" w:sz="4" w:space="0" w:color="E4AE36"/>
              <w:right w:val="single" w:sz="4" w:space="0" w:color="E4AE36"/>
            </w:tcBorders>
          </w:tcPr>
          <w:p w14:paraId="3C93F30F" w14:textId="078AE0B5" w:rsidR="00A05475" w:rsidRPr="00833DC8" w:rsidRDefault="00A05475" w:rsidP="00A05475">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t xml:space="preserve"> </w:t>
            </w:r>
          </w:p>
        </w:tc>
        <w:tc>
          <w:tcPr>
            <w:tcW w:w="3598" w:type="dxa"/>
            <w:tcBorders>
              <w:top w:val="single" w:sz="4" w:space="0" w:color="E4AE36"/>
              <w:left w:val="single" w:sz="4" w:space="0" w:color="E4AE36"/>
              <w:right w:val="single" w:sz="4" w:space="0" w:color="E4AE36"/>
            </w:tcBorders>
          </w:tcPr>
          <w:p w14:paraId="12E0507B" w14:textId="2DDA0A3D" w:rsidR="00A05475" w:rsidRPr="00833DC8" w:rsidRDefault="00A05475" w:rsidP="00A05475">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t xml:space="preserve"> </w:t>
            </w:r>
          </w:p>
        </w:tc>
      </w:tr>
      <w:tr w:rsidR="00A05475" w:rsidRPr="00833DC8" w14:paraId="0CB8AA8A" w14:textId="77777777" w:rsidTr="007F1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E4AE36"/>
              <w:left w:val="single" w:sz="4" w:space="0" w:color="E4AE36"/>
              <w:bottom w:val="single" w:sz="4" w:space="0" w:color="E4AE36"/>
              <w:right w:val="single" w:sz="4" w:space="0" w:color="E4AE36"/>
            </w:tcBorders>
          </w:tcPr>
          <w:p w14:paraId="3443820C" w14:textId="2D8B11B5" w:rsidR="00A05475" w:rsidRPr="00833DC8" w:rsidRDefault="00A05475" w:rsidP="00A05475">
            <w:pPr>
              <w:rPr>
                <w:rFonts w:ascii="GCI" w:hAnsi="GCI"/>
                <w:sz w:val="24"/>
                <w:szCs w:val="24"/>
              </w:rPr>
            </w:pPr>
            <w:r>
              <w:rPr>
                <w:rFonts w:ascii="GCI" w:hAnsi="GCI"/>
                <w:sz w:val="24"/>
                <w:szCs w:val="24"/>
              </w:rPr>
              <w:t xml:space="preserve"> </w:t>
            </w:r>
          </w:p>
        </w:tc>
        <w:tc>
          <w:tcPr>
            <w:tcW w:w="5038" w:type="dxa"/>
            <w:tcBorders>
              <w:top w:val="single" w:sz="4" w:space="0" w:color="E4AE36"/>
              <w:left w:val="single" w:sz="4" w:space="0" w:color="E4AE36"/>
              <w:bottom w:val="single" w:sz="4" w:space="0" w:color="E4AE36"/>
              <w:right w:val="single" w:sz="4" w:space="0" w:color="E4AE36"/>
            </w:tcBorders>
          </w:tcPr>
          <w:p w14:paraId="2C27BD89" w14:textId="77777777" w:rsidR="00A05475" w:rsidRDefault="00A05475" w:rsidP="00887969">
            <w:pPr>
              <w:pStyle w:val="ListParagraph"/>
              <w:numPr>
                <w:ilvl w:val="0"/>
                <w:numId w:val="14"/>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p w14:paraId="0B9EFB54" w14:textId="77777777" w:rsidR="00A05475" w:rsidRDefault="00A05475" w:rsidP="00887969">
            <w:pPr>
              <w:pStyle w:val="ListParagraph"/>
              <w:numPr>
                <w:ilvl w:val="0"/>
                <w:numId w:val="14"/>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6D1C6EB9" w14:textId="77777777" w:rsidR="00A05475" w:rsidRDefault="00A05475" w:rsidP="00887969">
            <w:pPr>
              <w:pStyle w:val="ListParagraph"/>
              <w:numPr>
                <w:ilvl w:val="0"/>
                <w:numId w:val="14"/>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707DCB14" w14:textId="77777777" w:rsidR="00A05475" w:rsidRDefault="00A05475" w:rsidP="00716F54">
            <w:pPr>
              <w:pStyle w:val="ListParagraph"/>
              <w:numPr>
                <w:ilvl w:val="0"/>
                <w:numId w:val="14"/>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5F4F8242" w14:textId="7AD24A6A" w:rsidR="00716F54" w:rsidRPr="00716F54" w:rsidRDefault="00716F54" w:rsidP="00716F54">
            <w:pPr>
              <w:pStyle w:val="ListParagraph"/>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tc>
        <w:tc>
          <w:tcPr>
            <w:tcW w:w="2157" w:type="dxa"/>
            <w:tcBorders>
              <w:top w:val="single" w:sz="4" w:space="0" w:color="E4AE36"/>
              <w:left w:val="single" w:sz="4" w:space="0" w:color="E4AE36"/>
              <w:bottom w:val="single" w:sz="4" w:space="0" w:color="E4AE36"/>
              <w:right w:val="single" w:sz="4" w:space="0" w:color="E4AE36"/>
            </w:tcBorders>
          </w:tcPr>
          <w:p w14:paraId="08451903" w14:textId="6EB577C8" w:rsidR="00A05475" w:rsidRPr="00833DC8" w:rsidRDefault="00A05475" w:rsidP="00A05475">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lastRenderedPageBreak/>
              <w:t xml:space="preserve"> </w:t>
            </w:r>
          </w:p>
        </w:tc>
        <w:tc>
          <w:tcPr>
            <w:tcW w:w="3598" w:type="dxa"/>
            <w:tcBorders>
              <w:top w:val="single" w:sz="4" w:space="0" w:color="E4AE36"/>
              <w:left w:val="single" w:sz="4" w:space="0" w:color="E4AE36"/>
              <w:bottom w:val="single" w:sz="4" w:space="0" w:color="E4AE36"/>
              <w:right w:val="single" w:sz="4" w:space="0" w:color="E4AE36"/>
            </w:tcBorders>
          </w:tcPr>
          <w:p w14:paraId="5DDD454E" w14:textId="21A03C39" w:rsidR="00A05475" w:rsidRPr="00833DC8" w:rsidRDefault="00A05475" w:rsidP="00A05475">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r>
      <w:tr w:rsidR="009D0090" w:rsidRPr="00833DC8" w14:paraId="0CAD524C" w14:textId="77777777" w:rsidTr="00B45E42">
        <w:tc>
          <w:tcPr>
            <w:cnfStyle w:val="001000000000" w:firstRow="0" w:lastRow="0" w:firstColumn="1" w:lastColumn="0" w:oddVBand="0" w:evenVBand="0" w:oddHBand="0" w:evenHBand="0" w:firstRowFirstColumn="0" w:firstRowLastColumn="0" w:lastRowFirstColumn="0" w:lastRowLastColumn="0"/>
            <w:tcW w:w="3597" w:type="dxa"/>
            <w:tcBorders>
              <w:bottom w:val="single" w:sz="4" w:space="0" w:color="7F7F7F" w:themeColor="text1" w:themeTint="80"/>
              <w:right w:val="single" w:sz="4" w:space="0" w:color="7F7F7F" w:themeColor="text1" w:themeTint="80"/>
            </w:tcBorders>
            <w:shd w:val="clear" w:color="auto" w:fill="757D89"/>
          </w:tcPr>
          <w:p w14:paraId="7E64635D" w14:textId="35D3D826" w:rsidR="009D0090" w:rsidRPr="00641E38" w:rsidRDefault="009D0090" w:rsidP="007F1058">
            <w:pPr>
              <w:rPr>
                <w:rFonts w:ascii="GCI" w:hAnsi="GCI"/>
                <w:color w:val="FFFFFF" w:themeColor="background1"/>
                <w:sz w:val="24"/>
                <w:szCs w:val="24"/>
              </w:rPr>
            </w:pPr>
            <w:r w:rsidRPr="00641E38">
              <w:rPr>
                <w:rFonts w:ascii="GCI" w:hAnsi="GCI"/>
                <w:color w:val="FFFFFF" w:themeColor="background1"/>
                <w:sz w:val="24"/>
                <w:szCs w:val="24"/>
              </w:rPr>
              <w:t xml:space="preserve">Hope </w:t>
            </w:r>
            <w:r w:rsidR="00DD0962">
              <w:rPr>
                <w:rFonts w:ascii="GCI" w:hAnsi="GCI"/>
                <w:color w:val="FFFFFF" w:themeColor="background1"/>
                <w:sz w:val="24"/>
                <w:szCs w:val="24"/>
              </w:rPr>
              <w:t>Avenue</w:t>
            </w:r>
            <w:r w:rsidRPr="00641E38">
              <w:rPr>
                <w:rFonts w:ascii="GCI" w:hAnsi="GCI"/>
                <w:color w:val="FFFFFF" w:themeColor="background1"/>
                <w:sz w:val="24"/>
                <w:szCs w:val="24"/>
              </w:rPr>
              <w:t xml:space="preserve"> Action Items</w:t>
            </w:r>
          </w:p>
        </w:tc>
        <w:tc>
          <w:tcPr>
            <w:tcW w:w="5038" w:type="dxa"/>
            <w:tcBorders>
              <w:left w:val="single" w:sz="4" w:space="0" w:color="7F7F7F" w:themeColor="text1" w:themeTint="80"/>
              <w:bottom w:val="single" w:sz="4" w:space="0" w:color="7F7F7F" w:themeColor="text1" w:themeTint="80"/>
              <w:right w:val="single" w:sz="4" w:space="0" w:color="7F7F7F" w:themeColor="text1" w:themeTint="80"/>
            </w:tcBorders>
            <w:shd w:val="clear" w:color="auto" w:fill="757D89"/>
          </w:tcPr>
          <w:p w14:paraId="6C44DBE5" w14:textId="77777777" w:rsidR="009D0090" w:rsidRPr="00641E38" w:rsidRDefault="009D0090" w:rsidP="007F1058">
            <w:pPr>
              <w:cnfStyle w:val="000000000000" w:firstRow="0" w:lastRow="0" w:firstColumn="0" w:lastColumn="0" w:oddVBand="0" w:evenVBand="0" w:oddHBand="0" w:evenHBand="0" w:firstRowFirstColumn="0" w:firstRowLastColumn="0" w:lastRowFirstColumn="0" w:lastRowLastColumn="0"/>
              <w:rPr>
                <w:rFonts w:ascii="GCI" w:hAnsi="GCI"/>
                <w:color w:val="FFFFFF" w:themeColor="background1"/>
                <w:sz w:val="24"/>
                <w:szCs w:val="24"/>
              </w:rPr>
            </w:pPr>
            <w:r w:rsidRPr="00641E38">
              <w:rPr>
                <w:rFonts w:ascii="GCI" w:hAnsi="GCI"/>
                <w:color w:val="FFFFFF" w:themeColor="background1"/>
                <w:sz w:val="24"/>
                <w:szCs w:val="24"/>
              </w:rPr>
              <w:t>Micro-Steps</w:t>
            </w:r>
          </w:p>
        </w:tc>
        <w:tc>
          <w:tcPr>
            <w:tcW w:w="2157" w:type="dxa"/>
            <w:tcBorders>
              <w:left w:val="single" w:sz="4" w:space="0" w:color="7F7F7F" w:themeColor="text1" w:themeTint="80"/>
              <w:bottom w:val="single" w:sz="4" w:space="0" w:color="7F7F7F" w:themeColor="text1" w:themeTint="80"/>
              <w:right w:val="single" w:sz="4" w:space="0" w:color="7F7F7F" w:themeColor="text1" w:themeTint="80"/>
            </w:tcBorders>
            <w:shd w:val="clear" w:color="auto" w:fill="757D89"/>
          </w:tcPr>
          <w:p w14:paraId="28B4DCCD" w14:textId="77777777" w:rsidR="009D0090" w:rsidRPr="00641E38" w:rsidRDefault="009D0090" w:rsidP="007F1058">
            <w:pPr>
              <w:cnfStyle w:val="000000000000" w:firstRow="0" w:lastRow="0" w:firstColumn="0" w:lastColumn="0" w:oddVBand="0" w:evenVBand="0" w:oddHBand="0" w:evenHBand="0" w:firstRowFirstColumn="0" w:firstRowLastColumn="0" w:lastRowFirstColumn="0" w:lastRowLastColumn="0"/>
              <w:rPr>
                <w:rFonts w:ascii="GCI" w:hAnsi="GCI"/>
                <w:color w:val="FFFFFF" w:themeColor="background1"/>
                <w:sz w:val="24"/>
                <w:szCs w:val="24"/>
              </w:rPr>
            </w:pPr>
            <w:r w:rsidRPr="00641E38">
              <w:rPr>
                <w:rFonts w:ascii="GCI" w:hAnsi="GCI"/>
                <w:color w:val="FFFFFF" w:themeColor="background1"/>
                <w:sz w:val="24"/>
                <w:szCs w:val="24"/>
              </w:rPr>
              <w:t>Point Person</w:t>
            </w:r>
          </w:p>
        </w:tc>
        <w:tc>
          <w:tcPr>
            <w:tcW w:w="3598" w:type="dxa"/>
            <w:tcBorders>
              <w:left w:val="single" w:sz="4" w:space="0" w:color="7F7F7F" w:themeColor="text1" w:themeTint="80"/>
              <w:bottom w:val="single" w:sz="4" w:space="0" w:color="7F7F7F" w:themeColor="text1" w:themeTint="80"/>
            </w:tcBorders>
            <w:shd w:val="clear" w:color="auto" w:fill="757D89"/>
          </w:tcPr>
          <w:p w14:paraId="3D875AA5" w14:textId="77777777" w:rsidR="009D0090" w:rsidRPr="00641E38" w:rsidRDefault="009D0090" w:rsidP="007F1058">
            <w:pPr>
              <w:cnfStyle w:val="000000000000" w:firstRow="0" w:lastRow="0" w:firstColumn="0" w:lastColumn="0" w:oddVBand="0" w:evenVBand="0" w:oddHBand="0" w:evenHBand="0" w:firstRowFirstColumn="0" w:firstRowLastColumn="0" w:lastRowFirstColumn="0" w:lastRowLastColumn="0"/>
              <w:rPr>
                <w:rFonts w:ascii="GCI" w:hAnsi="GCI"/>
                <w:color w:val="FFFFFF" w:themeColor="background1"/>
                <w:sz w:val="24"/>
                <w:szCs w:val="24"/>
              </w:rPr>
            </w:pPr>
            <w:r w:rsidRPr="00641E38">
              <w:rPr>
                <w:rFonts w:ascii="GCI" w:hAnsi="GCI"/>
                <w:color w:val="FFFFFF" w:themeColor="background1"/>
                <w:sz w:val="24"/>
                <w:szCs w:val="24"/>
              </w:rPr>
              <w:t>Target Completion Date</w:t>
            </w:r>
          </w:p>
        </w:tc>
      </w:tr>
      <w:tr w:rsidR="00887969" w:rsidRPr="00833DC8" w14:paraId="2FFB92F0" w14:textId="77777777" w:rsidTr="009D0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3AE5BA" w14:textId="60F64C28" w:rsidR="00887969" w:rsidRPr="00833DC8" w:rsidRDefault="008531DD" w:rsidP="00887969">
            <w:pPr>
              <w:rPr>
                <w:rFonts w:ascii="GCI" w:hAnsi="GCI"/>
                <w:sz w:val="24"/>
                <w:szCs w:val="24"/>
              </w:rPr>
            </w:pPr>
            <w:r>
              <w:rPr>
                <w:rFonts w:ascii="GCI" w:hAnsi="GCI"/>
                <w:sz w:val="24"/>
                <w:szCs w:val="24"/>
              </w:rPr>
              <w:t xml:space="preserve"> </w:t>
            </w:r>
          </w:p>
        </w:tc>
        <w:tc>
          <w:tcPr>
            <w:tcW w:w="50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C70982" w14:textId="77777777" w:rsidR="00887969" w:rsidRDefault="00887969" w:rsidP="00887969">
            <w:pPr>
              <w:pStyle w:val="ListParagraph"/>
              <w:numPr>
                <w:ilvl w:val="0"/>
                <w:numId w:val="15"/>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p w14:paraId="61C473A0" w14:textId="77777777" w:rsidR="00887969" w:rsidRDefault="00887969" w:rsidP="00887969">
            <w:pPr>
              <w:pStyle w:val="ListParagraph"/>
              <w:numPr>
                <w:ilvl w:val="0"/>
                <w:numId w:val="15"/>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4894B231" w14:textId="77777777" w:rsidR="00887969" w:rsidRDefault="00887969" w:rsidP="00887969">
            <w:pPr>
              <w:pStyle w:val="ListParagraph"/>
              <w:numPr>
                <w:ilvl w:val="0"/>
                <w:numId w:val="15"/>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0B84DF51" w14:textId="77777777" w:rsidR="00887969" w:rsidRDefault="00887969" w:rsidP="00887969">
            <w:pPr>
              <w:pStyle w:val="ListParagraph"/>
              <w:numPr>
                <w:ilvl w:val="0"/>
                <w:numId w:val="15"/>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0377CDEB" w14:textId="77777777" w:rsidR="00887969" w:rsidRDefault="00887969" w:rsidP="00887969">
            <w:pPr>
              <w:pStyle w:val="ListParagraph"/>
              <w:numPr>
                <w:ilvl w:val="0"/>
                <w:numId w:val="15"/>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79054E04" w14:textId="77777777" w:rsidR="00887969" w:rsidRDefault="00887969" w:rsidP="00887969">
            <w:pPr>
              <w:pStyle w:val="ListParagraph"/>
              <w:numPr>
                <w:ilvl w:val="0"/>
                <w:numId w:val="15"/>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0F643978" w14:textId="5802A874" w:rsidR="00887969" w:rsidRPr="00887969" w:rsidRDefault="00887969" w:rsidP="00887969">
            <w:pPr>
              <w:pStyle w:val="ListParagraph"/>
              <w:numPr>
                <w:ilvl w:val="0"/>
                <w:numId w:val="15"/>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tc>
        <w:tc>
          <w:tcPr>
            <w:tcW w:w="21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FD57C9" w14:textId="73FC8237" w:rsidR="00887969" w:rsidRPr="00833DC8" w:rsidRDefault="008531DD" w:rsidP="00887969">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c>
          <w:tcPr>
            <w:tcW w:w="35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1D6D6C" w14:textId="10674100" w:rsidR="00887969" w:rsidRPr="00833DC8" w:rsidRDefault="008531DD" w:rsidP="00887969">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r>
      <w:tr w:rsidR="00887969" w:rsidRPr="00833DC8" w14:paraId="705154D3" w14:textId="77777777" w:rsidTr="009D0090">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40DEB2" w14:textId="6B2793A9" w:rsidR="00887969" w:rsidRPr="00833DC8" w:rsidRDefault="008531DD" w:rsidP="00887969">
            <w:pPr>
              <w:rPr>
                <w:rFonts w:ascii="GCI" w:hAnsi="GCI"/>
                <w:sz w:val="24"/>
                <w:szCs w:val="24"/>
              </w:rPr>
            </w:pPr>
            <w:r>
              <w:rPr>
                <w:rFonts w:ascii="GCI" w:hAnsi="GCI"/>
                <w:sz w:val="24"/>
                <w:szCs w:val="24"/>
              </w:rPr>
              <w:t xml:space="preserve"> </w:t>
            </w:r>
          </w:p>
        </w:tc>
        <w:tc>
          <w:tcPr>
            <w:tcW w:w="50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24FFBD" w14:textId="77777777" w:rsidR="00887969" w:rsidRDefault="00887969" w:rsidP="00887969">
            <w:pPr>
              <w:pStyle w:val="ListParagraph"/>
              <w:numPr>
                <w:ilvl w:val="0"/>
                <w:numId w:val="16"/>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p>
          <w:p w14:paraId="6773D4AB" w14:textId="77777777" w:rsidR="00887969" w:rsidRDefault="00887969" w:rsidP="00887969">
            <w:pPr>
              <w:pStyle w:val="ListParagraph"/>
              <w:numPr>
                <w:ilvl w:val="0"/>
                <w:numId w:val="16"/>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61B28A3F" w14:textId="77777777" w:rsidR="00887969" w:rsidRDefault="00887969" w:rsidP="00887969">
            <w:pPr>
              <w:pStyle w:val="ListParagraph"/>
              <w:numPr>
                <w:ilvl w:val="0"/>
                <w:numId w:val="16"/>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196E82D5" w14:textId="77777777" w:rsidR="00887969" w:rsidRDefault="00887969" w:rsidP="00887969">
            <w:pPr>
              <w:pStyle w:val="ListParagraph"/>
              <w:numPr>
                <w:ilvl w:val="0"/>
                <w:numId w:val="16"/>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3F9DE717" w14:textId="77777777" w:rsidR="00887969" w:rsidRDefault="00887969" w:rsidP="00887969">
            <w:pPr>
              <w:pStyle w:val="ListParagraph"/>
              <w:numPr>
                <w:ilvl w:val="0"/>
                <w:numId w:val="16"/>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269404AD" w14:textId="77777777" w:rsidR="00887969" w:rsidRDefault="00887969" w:rsidP="00887969">
            <w:pPr>
              <w:pStyle w:val="ListParagraph"/>
              <w:numPr>
                <w:ilvl w:val="0"/>
                <w:numId w:val="16"/>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r>
              <w:rPr>
                <w:rFonts w:ascii="GCI" w:hAnsi="GCI"/>
              </w:rPr>
              <w:t xml:space="preserve"> </w:t>
            </w:r>
          </w:p>
          <w:p w14:paraId="4AC0E297" w14:textId="610F649F" w:rsidR="00887969" w:rsidRPr="00887969" w:rsidRDefault="00887969" w:rsidP="00887969">
            <w:pPr>
              <w:pStyle w:val="ListParagraph"/>
              <w:numPr>
                <w:ilvl w:val="0"/>
                <w:numId w:val="16"/>
              </w:numPr>
              <w:spacing w:line="480" w:lineRule="auto"/>
              <w:cnfStyle w:val="000000000000" w:firstRow="0" w:lastRow="0" w:firstColumn="0" w:lastColumn="0" w:oddVBand="0" w:evenVBand="0" w:oddHBand="0" w:evenHBand="0" w:firstRowFirstColumn="0" w:firstRowLastColumn="0" w:lastRowFirstColumn="0" w:lastRowLastColumn="0"/>
              <w:rPr>
                <w:rFonts w:ascii="GCI" w:hAnsi="GCI"/>
              </w:rPr>
            </w:pPr>
          </w:p>
        </w:tc>
        <w:tc>
          <w:tcPr>
            <w:tcW w:w="21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C1A660" w14:textId="6B576CD1" w:rsidR="00887969" w:rsidRPr="00833DC8" w:rsidRDefault="008531DD" w:rsidP="00887969">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t xml:space="preserve"> </w:t>
            </w:r>
          </w:p>
        </w:tc>
        <w:tc>
          <w:tcPr>
            <w:tcW w:w="35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418A3D0" w14:textId="6C434B27" w:rsidR="00887969" w:rsidRPr="00833DC8" w:rsidRDefault="008531DD" w:rsidP="00887969">
            <w:pPr>
              <w:cnfStyle w:val="000000000000" w:firstRow="0" w:lastRow="0" w:firstColumn="0" w:lastColumn="0" w:oddVBand="0" w:evenVBand="0" w:oddHBand="0" w:evenHBand="0" w:firstRowFirstColumn="0" w:firstRowLastColumn="0" w:lastRowFirstColumn="0" w:lastRowLastColumn="0"/>
              <w:rPr>
                <w:rFonts w:ascii="GCI" w:hAnsi="GCI"/>
                <w:sz w:val="24"/>
                <w:szCs w:val="24"/>
              </w:rPr>
            </w:pPr>
            <w:r>
              <w:rPr>
                <w:rFonts w:ascii="GCI" w:hAnsi="GCI"/>
                <w:sz w:val="24"/>
                <w:szCs w:val="24"/>
              </w:rPr>
              <w:t xml:space="preserve"> </w:t>
            </w:r>
          </w:p>
        </w:tc>
      </w:tr>
      <w:tr w:rsidR="00887969" w:rsidRPr="00833DC8" w14:paraId="3D470F5B" w14:textId="77777777" w:rsidTr="009D0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302300" w14:textId="2CE4A963" w:rsidR="00887969" w:rsidRPr="00833DC8" w:rsidRDefault="008531DD" w:rsidP="00887969">
            <w:pPr>
              <w:rPr>
                <w:rFonts w:ascii="GCI" w:hAnsi="GCI"/>
                <w:sz w:val="24"/>
                <w:szCs w:val="24"/>
              </w:rPr>
            </w:pPr>
            <w:r>
              <w:rPr>
                <w:rFonts w:ascii="GCI" w:hAnsi="GCI"/>
                <w:sz w:val="24"/>
                <w:szCs w:val="24"/>
              </w:rPr>
              <w:t xml:space="preserve"> </w:t>
            </w:r>
          </w:p>
        </w:tc>
        <w:tc>
          <w:tcPr>
            <w:tcW w:w="50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85170D" w14:textId="77777777" w:rsidR="00887969" w:rsidRDefault="00887969" w:rsidP="00887969">
            <w:pPr>
              <w:pStyle w:val="ListParagraph"/>
              <w:numPr>
                <w:ilvl w:val="0"/>
                <w:numId w:val="1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p>
          <w:p w14:paraId="58D21667" w14:textId="77777777" w:rsidR="00887969" w:rsidRDefault="00887969" w:rsidP="00887969">
            <w:pPr>
              <w:pStyle w:val="ListParagraph"/>
              <w:numPr>
                <w:ilvl w:val="0"/>
                <w:numId w:val="1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0EB24E9A" w14:textId="77777777" w:rsidR="00887969" w:rsidRDefault="00887969" w:rsidP="00887969">
            <w:pPr>
              <w:pStyle w:val="ListParagraph"/>
              <w:numPr>
                <w:ilvl w:val="0"/>
                <w:numId w:val="1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p w14:paraId="14DB684A" w14:textId="200CB873" w:rsidR="00887969" w:rsidRPr="00716F54" w:rsidRDefault="00887969" w:rsidP="00716F54">
            <w:pPr>
              <w:pStyle w:val="ListParagraph"/>
              <w:numPr>
                <w:ilvl w:val="0"/>
                <w:numId w:val="17"/>
              </w:numPr>
              <w:spacing w:line="480" w:lineRule="auto"/>
              <w:cnfStyle w:val="000000100000" w:firstRow="0" w:lastRow="0" w:firstColumn="0" w:lastColumn="0" w:oddVBand="0" w:evenVBand="0" w:oddHBand="1" w:evenHBand="0" w:firstRowFirstColumn="0" w:firstRowLastColumn="0" w:lastRowFirstColumn="0" w:lastRowLastColumn="0"/>
              <w:rPr>
                <w:rFonts w:ascii="GCI" w:hAnsi="GCI"/>
              </w:rPr>
            </w:pPr>
            <w:r>
              <w:rPr>
                <w:rFonts w:ascii="GCI" w:hAnsi="GCI"/>
              </w:rPr>
              <w:t xml:space="preserve"> </w:t>
            </w:r>
          </w:p>
        </w:tc>
        <w:tc>
          <w:tcPr>
            <w:tcW w:w="21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3C89F8" w14:textId="7A8ECB14" w:rsidR="00887969" w:rsidRPr="00833DC8" w:rsidRDefault="008531DD" w:rsidP="00887969">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c>
          <w:tcPr>
            <w:tcW w:w="359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85B393" w14:textId="329F8CC4" w:rsidR="00887969" w:rsidRPr="00833DC8" w:rsidRDefault="008531DD" w:rsidP="00887969">
            <w:pPr>
              <w:cnfStyle w:val="000000100000" w:firstRow="0" w:lastRow="0" w:firstColumn="0" w:lastColumn="0" w:oddVBand="0" w:evenVBand="0" w:oddHBand="1" w:evenHBand="0" w:firstRowFirstColumn="0" w:firstRowLastColumn="0" w:lastRowFirstColumn="0" w:lastRowLastColumn="0"/>
              <w:rPr>
                <w:rFonts w:ascii="GCI" w:hAnsi="GCI"/>
                <w:sz w:val="24"/>
                <w:szCs w:val="24"/>
              </w:rPr>
            </w:pPr>
            <w:r>
              <w:rPr>
                <w:rFonts w:ascii="GCI" w:hAnsi="GCI"/>
                <w:sz w:val="24"/>
                <w:szCs w:val="24"/>
              </w:rPr>
              <w:t xml:space="preserve"> </w:t>
            </w:r>
          </w:p>
        </w:tc>
      </w:tr>
    </w:tbl>
    <w:p w14:paraId="7D6D4382" w14:textId="1A25954B" w:rsidR="00277B96" w:rsidRPr="00833DC8" w:rsidRDefault="00277B96" w:rsidP="00EF1A61">
      <w:pPr>
        <w:spacing w:after="0"/>
        <w:rPr>
          <w:rFonts w:ascii="GCI" w:hAnsi="GCI"/>
          <w:b/>
          <w:sz w:val="28"/>
          <w:szCs w:val="28"/>
        </w:rPr>
      </w:pPr>
      <w:r w:rsidRPr="00833DC8">
        <w:rPr>
          <w:rFonts w:ascii="GCI" w:hAnsi="GCI"/>
          <w:b/>
          <w:sz w:val="28"/>
          <w:szCs w:val="28"/>
        </w:rPr>
        <w:lastRenderedPageBreak/>
        <w:t>Ministry Action Plan Critical Elements</w:t>
      </w:r>
    </w:p>
    <w:p w14:paraId="5B2BCED7" w14:textId="30E7DA4B" w:rsidR="00277B96" w:rsidRPr="00833DC8" w:rsidRDefault="00277B96" w:rsidP="00621B97">
      <w:pPr>
        <w:spacing w:after="0"/>
        <w:jc w:val="center"/>
        <w:rPr>
          <w:rFonts w:ascii="GCI" w:hAnsi="GCI"/>
          <w:sz w:val="24"/>
          <w:szCs w:val="24"/>
        </w:rPr>
      </w:pPr>
    </w:p>
    <w:p w14:paraId="49AE29D7" w14:textId="1B17EC92" w:rsidR="00277B96" w:rsidRPr="00833DC8" w:rsidRDefault="00277B96" w:rsidP="00277B96">
      <w:pPr>
        <w:pStyle w:val="ListParagraph"/>
        <w:numPr>
          <w:ilvl w:val="0"/>
          <w:numId w:val="1"/>
        </w:numPr>
        <w:spacing w:after="0"/>
        <w:rPr>
          <w:rFonts w:ascii="GCI" w:hAnsi="GCI"/>
          <w:sz w:val="24"/>
          <w:szCs w:val="24"/>
        </w:rPr>
      </w:pPr>
      <w:r w:rsidRPr="00833DC8">
        <w:rPr>
          <w:rFonts w:ascii="GCI" w:hAnsi="GCI"/>
          <w:sz w:val="24"/>
          <w:szCs w:val="24"/>
        </w:rPr>
        <w:t xml:space="preserve">WHO: prayerfully discern with your key leaders what the Lord </w:t>
      </w:r>
      <w:r w:rsidR="00903EF0" w:rsidRPr="00833DC8">
        <w:rPr>
          <w:rFonts w:ascii="GCI" w:hAnsi="GCI"/>
          <w:sz w:val="24"/>
          <w:szCs w:val="24"/>
        </w:rPr>
        <w:t xml:space="preserve">of the work </w:t>
      </w:r>
      <w:r w:rsidRPr="00833DC8">
        <w:rPr>
          <w:rFonts w:ascii="GCI" w:hAnsi="GCI"/>
          <w:sz w:val="24"/>
          <w:szCs w:val="24"/>
        </w:rPr>
        <w:t xml:space="preserve">is doing and </w:t>
      </w:r>
      <w:r w:rsidR="00903EF0" w:rsidRPr="00833DC8">
        <w:rPr>
          <w:rFonts w:ascii="GCI" w:hAnsi="GCI"/>
          <w:sz w:val="24"/>
          <w:szCs w:val="24"/>
        </w:rPr>
        <w:t xml:space="preserve">where He is </w:t>
      </w:r>
      <w:r w:rsidRPr="00833DC8">
        <w:rPr>
          <w:rFonts w:ascii="GCI" w:hAnsi="GCI"/>
          <w:sz w:val="24"/>
          <w:szCs w:val="24"/>
        </w:rPr>
        <w:t xml:space="preserve">going in your community of faith.  Before the MAP is produced and unveiled to your congregation, do the relational work with your </w:t>
      </w:r>
      <w:r w:rsidR="00903EF0" w:rsidRPr="00833DC8">
        <w:rPr>
          <w:rFonts w:ascii="GCI" w:hAnsi="GCI"/>
          <w:sz w:val="24"/>
          <w:szCs w:val="24"/>
        </w:rPr>
        <w:t xml:space="preserve">key </w:t>
      </w:r>
      <w:r w:rsidRPr="00833DC8">
        <w:rPr>
          <w:rFonts w:ascii="GCI" w:hAnsi="GCI"/>
          <w:sz w:val="24"/>
          <w:szCs w:val="24"/>
        </w:rPr>
        <w:t>leaders to build consensus.</w:t>
      </w:r>
      <w:r w:rsidR="00903EF0" w:rsidRPr="00833DC8">
        <w:rPr>
          <w:rFonts w:ascii="GCI" w:hAnsi="GCI"/>
          <w:sz w:val="24"/>
          <w:szCs w:val="24"/>
        </w:rPr>
        <w:t xml:space="preserve">  It is critical to know who </w:t>
      </w:r>
      <w:r w:rsidR="006035AA" w:rsidRPr="00833DC8">
        <w:rPr>
          <w:rFonts w:ascii="GCI" w:hAnsi="GCI"/>
          <w:sz w:val="24"/>
          <w:szCs w:val="24"/>
        </w:rPr>
        <w:t xml:space="preserve">the leader in each </w:t>
      </w:r>
      <w:r w:rsidR="00DD0962">
        <w:rPr>
          <w:rFonts w:ascii="GCI" w:hAnsi="GCI"/>
          <w:sz w:val="24"/>
          <w:szCs w:val="24"/>
        </w:rPr>
        <w:t>avenue</w:t>
      </w:r>
      <w:r w:rsidR="006035AA" w:rsidRPr="00833DC8">
        <w:rPr>
          <w:rFonts w:ascii="GCI" w:hAnsi="GCI"/>
          <w:sz w:val="24"/>
          <w:szCs w:val="24"/>
        </w:rPr>
        <w:t xml:space="preserve"> will be</w:t>
      </w:r>
      <w:r w:rsidR="00903EF0" w:rsidRPr="00833DC8">
        <w:rPr>
          <w:rFonts w:ascii="GCI" w:hAnsi="GCI"/>
          <w:sz w:val="24"/>
          <w:szCs w:val="24"/>
        </w:rPr>
        <w:t xml:space="preserve"> and who will be the champion of each actionable item on the MAP.  </w:t>
      </w:r>
    </w:p>
    <w:p w14:paraId="3CB8097B" w14:textId="65ACB772" w:rsidR="00277B96" w:rsidRPr="00833DC8" w:rsidRDefault="00903EF0" w:rsidP="00277B96">
      <w:pPr>
        <w:pStyle w:val="ListParagraph"/>
        <w:numPr>
          <w:ilvl w:val="0"/>
          <w:numId w:val="1"/>
        </w:numPr>
        <w:spacing w:after="0"/>
        <w:rPr>
          <w:rFonts w:ascii="GCI" w:hAnsi="GCI"/>
          <w:sz w:val="24"/>
          <w:szCs w:val="24"/>
        </w:rPr>
      </w:pPr>
      <w:r w:rsidRPr="00833DC8">
        <w:rPr>
          <w:rFonts w:ascii="GCI" w:hAnsi="GCI"/>
          <w:sz w:val="24"/>
          <w:szCs w:val="24"/>
        </w:rPr>
        <w:t xml:space="preserve">WHAT: actions and/or changes will be made?  What micro-steps will need to be taken to achieve the larger goal in each </w:t>
      </w:r>
      <w:r w:rsidR="00DD0962">
        <w:rPr>
          <w:rFonts w:ascii="GCI" w:hAnsi="GCI"/>
          <w:sz w:val="24"/>
          <w:szCs w:val="24"/>
        </w:rPr>
        <w:t>avenue</w:t>
      </w:r>
      <w:r w:rsidRPr="00833DC8">
        <w:rPr>
          <w:rFonts w:ascii="GCI" w:hAnsi="GCI"/>
          <w:sz w:val="24"/>
          <w:szCs w:val="24"/>
        </w:rPr>
        <w:t xml:space="preserve">?  To make the MAP truly actionable, you need clarity on the </w:t>
      </w:r>
      <w:r w:rsidR="00DD0962">
        <w:rPr>
          <w:rFonts w:ascii="GCI" w:hAnsi="GCI"/>
          <w:sz w:val="24"/>
          <w:szCs w:val="24"/>
        </w:rPr>
        <w:t>avenue</w:t>
      </w:r>
      <w:r w:rsidRPr="00833DC8">
        <w:rPr>
          <w:rFonts w:ascii="GCI" w:hAnsi="GCI"/>
          <w:sz w:val="24"/>
          <w:szCs w:val="24"/>
        </w:rPr>
        <w:t xml:space="preserve"> goals and micro-steps to get there.</w:t>
      </w:r>
    </w:p>
    <w:p w14:paraId="17EABDB6" w14:textId="7337105E" w:rsidR="00903EF0" w:rsidRPr="00833DC8" w:rsidRDefault="00903EF0" w:rsidP="00277B96">
      <w:pPr>
        <w:pStyle w:val="ListParagraph"/>
        <w:numPr>
          <w:ilvl w:val="0"/>
          <w:numId w:val="1"/>
        </w:numPr>
        <w:spacing w:after="0"/>
        <w:rPr>
          <w:rFonts w:ascii="GCI" w:hAnsi="GCI"/>
          <w:sz w:val="24"/>
          <w:szCs w:val="24"/>
        </w:rPr>
      </w:pPr>
      <w:r w:rsidRPr="00833DC8">
        <w:rPr>
          <w:rFonts w:ascii="GCI" w:hAnsi="GCI"/>
          <w:sz w:val="24"/>
          <w:szCs w:val="24"/>
        </w:rPr>
        <w:t xml:space="preserve">WHEN: will the </w:t>
      </w:r>
      <w:r w:rsidR="00DD0962">
        <w:rPr>
          <w:rFonts w:ascii="GCI" w:hAnsi="GCI"/>
          <w:sz w:val="24"/>
          <w:szCs w:val="24"/>
        </w:rPr>
        <w:t>avenue</w:t>
      </w:r>
      <w:r w:rsidRPr="00833DC8">
        <w:rPr>
          <w:rFonts w:ascii="GCI" w:hAnsi="GCI"/>
          <w:sz w:val="24"/>
          <w:szCs w:val="24"/>
        </w:rPr>
        <w:t xml:space="preserve"> goals be accomplished?  What is the timeline for the micro-steps to be completed?  When there is consensus with your church leaders </w:t>
      </w:r>
      <w:r w:rsidR="0070111A" w:rsidRPr="00833DC8">
        <w:rPr>
          <w:rFonts w:ascii="GCI" w:hAnsi="GCI"/>
          <w:sz w:val="24"/>
          <w:szCs w:val="24"/>
        </w:rPr>
        <w:t>about the MAP, then you as the pastor can come alongside with High Support/High Challenge to see timelines are met.</w:t>
      </w:r>
    </w:p>
    <w:p w14:paraId="585CA555" w14:textId="7D416A6F" w:rsidR="0070111A" w:rsidRPr="00833DC8" w:rsidRDefault="0070111A" w:rsidP="0070111A">
      <w:pPr>
        <w:spacing w:after="0"/>
        <w:rPr>
          <w:rFonts w:ascii="GCI" w:hAnsi="GCI"/>
          <w:sz w:val="24"/>
          <w:szCs w:val="24"/>
        </w:rPr>
      </w:pPr>
    </w:p>
    <w:p w14:paraId="519D2C05" w14:textId="15AE93DC" w:rsidR="0070111A" w:rsidRPr="00833DC8" w:rsidRDefault="0070111A" w:rsidP="0070111A">
      <w:pPr>
        <w:spacing w:after="0"/>
        <w:rPr>
          <w:rFonts w:ascii="GCI" w:hAnsi="GCI"/>
          <w:sz w:val="24"/>
          <w:szCs w:val="24"/>
        </w:rPr>
      </w:pPr>
    </w:p>
    <w:p w14:paraId="656B22CE" w14:textId="61896587" w:rsidR="0070111A" w:rsidRPr="00833DC8" w:rsidRDefault="0070111A" w:rsidP="00EF1A61">
      <w:pPr>
        <w:spacing w:after="0"/>
        <w:rPr>
          <w:rFonts w:ascii="GCI" w:hAnsi="GCI"/>
          <w:b/>
          <w:sz w:val="28"/>
          <w:szCs w:val="28"/>
        </w:rPr>
      </w:pPr>
      <w:r w:rsidRPr="00833DC8">
        <w:rPr>
          <w:rFonts w:ascii="GCI" w:hAnsi="GCI"/>
          <w:b/>
          <w:sz w:val="28"/>
          <w:szCs w:val="28"/>
        </w:rPr>
        <w:t>Important Considerations in Ministry Action Plan Development</w:t>
      </w:r>
    </w:p>
    <w:p w14:paraId="6F08CF52" w14:textId="77777777" w:rsidR="0070111A" w:rsidRPr="00833DC8" w:rsidRDefault="0070111A" w:rsidP="0070111A">
      <w:pPr>
        <w:spacing w:after="0"/>
        <w:jc w:val="center"/>
        <w:rPr>
          <w:rFonts w:ascii="GCI" w:hAnsi="GCI"/>
          <w:b/>
          <w:sz w:val="28"/>
          <w:szCs w:val="28"/>
        </w:rPr>
      </w:pPr>
    </w:p>
    <w:p w14:paraId="2888619F" w14:textId="348CF746" w:rsidR="0070111A" w:rsidRPr="00833DC8" w:rsidRDefault="0070111A" w:rsidP="0070111A">
      <w:pPr>
        <w:pStyle w:val="ListParagraph"/>
        <w:numPr>
          <w:ilvl w:val="0"/>
          <w:numId w:val="2"/>
        </w:numPr>
        <w:spacing w:after="0"/>
        <w:rPr>
          <w:rFonts w:ascii="GCI" w:hAnsi="GCI"/>
          <w:sz w:val="24"/>
          <w:szCs w:val="24"/>
        </w:rPr>
      </w:pPr>
      <w:r w:rsidRPr="00833DC8">
        <w:rPr>
          <w:rFonts w:ascii="GCI" w:hAnsi="GCI"/>
          <w:sz w:val="24"/>
          <w:szCs w:val="24"/>
        </w:rPr>
        <w:t xml:space="preserve">What resources will need to be allocated to complete the actionable items?  Will financial resources need to be allocated?  Will resources in the community need to be identified and engaged?  </w:t>
      </w:r>
    </w:p>
    <w:p w14:paraId="1EF70EC0" w14:textId="05C45840" w:rsidR="009B60BB" w:rsidRPr="00833DC8" w:rsidRDefault="009B60BB" w:rsidP="0070111A">
      <w:pPr>
        <w:pStyle w:val="ListParagraph"/>
        <w:numPr>
          <w:ilvl w:val="0"/>
          <w:numId w:val="2"/>
        </w:numPr>
        <w:spacing w:after="0"/>
        <w:rPr>
          <w:rFonts w:ascii="GCI" w:hAnsi="GCI"/>
          <w:sz w:val="24"/>
          <w:szCs w:val="24"/>
        </w:rPr>
      </w:pPr>
      <w:r w:rsidRPr="00833DC8">
        <w:rPr>
          <w:rFonts w:ascii="GCI" w:hAnsi="GCI"/>
          <w:sz w:val="24"/>
          <w:szCs w:val="24"/>
        </w:rPr>
        <w:t>Who needs to be communicated with to complete the actionable items?  Open and reliable communication between team members is an important element.</w:t>
      </w:r>
    </w:p>
    <w:p w14:paraId="587A3A55" w14:textId="221F3A13" w:rsidR="009B60BB" w:rsidRDefault="009B60BB" w:rsidP="0070111A">
      <w:pPr>
        <w:pStyle w:val="ListParagraph"/>
        <w:numPr>
          <w:ilvl w:val="0"/>
          <w:numId w:val="2"/>
        </w:numPr>
        <w:spacing w:after="0"/>
        <w:rPr>
          <w:rFonts w:ascii="GCI" w:hAnsi="GCI"/>
          <w:sz w:val="24"/>
          <w:szCs w:val="24"/>
        </w:rPr>
      </w:pPr>
      <w:r w:rsidRPr="00833DC8">
        <w:rPr>
          <w:rFonts w:ascii="GCI" w:hAnsi="GCI"/>
          <w:sz w:val="24"/>
          <w:szCs w:val="24"/>
        </w:rPr>
        <w:t xml:space="preserve">Is the MAP still current?  Revisiting the MAP on a </w:t>
      </w:r>
      <w:r w:rsidR="003F4E89" w:rsidRPr="00833DC8">
        <w:rPr>
          <w:rFonts w:ascii="GCI" w:hAnsi="GCI"/>
          <w:sz w:val="24"/>
          <w:szCs w:val="24"/>
        </w:rPr>
        <w:t>regular</w:t>
      </w:r>
      <w:r w:rsidRPr="00833DC8">
        <w:rPr>
          <w:rFonts w:ascii="GCI" w:hAnsi="GCI"/>
          <w:sz w:val="24"/>
          <w:szCs w:val="24"/>
        </w:rPr>
        <w:t xml:space="preserve"> basis with your leaders is a good strategy to stay current on developments</w:t>
      </w:r>
      <w:r w:rsidR="003F4E89" w:rsidRPr="00833DC8">
        <w:rPr>
          <w:rFonts w:ascii="GCI" w:hAnsi="GCI"/>
          <w:sz w:val="24"/>
          <w:szCs w:val="24"/>
        </w:rPr>
        <w:t xml:space="preserve">, changes and revisions.  </w:t>
      </w:r>
    </w:p>
    <w:p w14:paraId="28F3189D" w14:textId="1AF18359" w:rsidR="003F4E89" w:rsidRDefault="003F4E89" w:rsidP="003F4E89">
      <w:pPr>
        <w:spacing w:after="0"/>
        <w:rPr>
          <w:rFonts w:ascii="GCI" w:hAnsi="GCI"/>
          <w:sz w:val="24"/>
          <w:szCs w:val="24"/>
        </w:rPr>
      </w:pPr>
    </w:p>
    <w:p w14:paraId="3E48A5FA" w14:textId="77777777" w:rsidR="00716F54" w:rsidRPr="00833DC8" w:rsidRDefault="00716F54" w:rsidP="003F4E89">
      <w:pPr>
        <w:spacing w:after="0"/>
        <w:rPr>
          <w:rFonts w:ascii="GCI" w:hAnsi="GCI"/>
          <w:sz w:val="24"/>
          <w:szCs w:val="24"/>
        </w:rPr>
      </w:pPr>
    </w:p>
    <w:p w14:paraId="317F30ED" w14:textId="6621663B" w:rsidR="003F4E89" w:rsidRPr="00833DC8" w:rsidRDefault="003F4E89" w:rsidP="00EF1A61">
      <w:pPr>
        <w:spacing w:after="0"/>
        <w:rPr>
          <w:rFonts w:ascii="GCI" w:hAnsi="GCI"/>
          <w:b/>
          <w:sz w:val="28"/>
          <w:szCs w:val="28"/>
        </w:rPr>
      </w:pPr>
      <w:r w:rsidRPr="00833DC8">
        <w:rPr>
          <w:rFonts w:ascii="GCI" w:hAnsi="GCI"/>
          <w:b/>
          <w:sz w:val="28"/>
          <w:szCs w:val="28"/>
        </w:rPr>
        <w:t>Reflection Questions for the Pastor</w:t>
      </w:r>
    </w:p>
    <w:p w14:paraId="2A5BDB4C" w14:textId="726FC23C" w:rsidR="003F4E89" w:rsidRPr="00833DC8" w:rsidRDefault="003F4E89" w:rsidP="003F4E89">
      <w:pPr>
        <w:spacing w:after="0"/>
        <w:rPr>
          <w:rFonts w:ascii="GCI" w:hAnsi="GCI"/>
          <w:sz w:val="24"/>
          <w:szCs w:val="24"/>
        </w:rPr>
      </w:pPr>
    </w:p>
    <w:p w14:paraId="447B718E" w14:textId="42C6FE69" w:rsidR="003F4E89" w:rsidRPr="00833DC8" w:rsidRDefault="003F4E89" w:rsidP="003F4E89">
      <w:pPr>
        <w:pStyle w:val="ListParagraph"/>
        <w:numPr>
          <w:ilvl w:val="0"/>
          <w:numId w:val="3"/>
        </w:numPr>
        <w:spacing w:after="0"/>
        <w:rPr>
          <w:rFonts w:ascii="GCI" w:hAnsi="GCI"/>
          <w:sz w:val="24"/>
          <w:szCs w:val="24"/>
        </w:rPr>
      </w:pPr>
      <w:r w:rsidRPr="00833DC8">
        <w:rPr>
          <w:rFonts w:ascii="GCI" w:hAnsi="GCI"/>
          <w:sz w:val="24"/>
          <w:szCs w:val="24"/>
        </w:rPr>
        <w:t>What would make the MAP team-based and pastor-led?</w:t>
      </w:r>
    </w:p>
    <w:p w14:paraId="443D8639" w14:textId="5C079557" w:rsidR="003F4E89" w:rsidRPr="00833DC8" w:rsidRDefault="003F4E89" w:rsidP="003F4E89">
      <w:pPr>
        <w:pStyle w:val="ListParagraph"/>
        <w:numPr>
          <w:ilvl w:val="0"/>
          <w:numId w:val="3"/>
        </w:numPr>
        <w:spacing w:after="0"/>
        <w:rPr>
          <w:rFonts w:ascii="GCI" w:hAnsi="GCI"/>
          <w:sz w:val="24"/>
          <w:szCs w:val="24"/>
        </w:rPr>
      </w:pPr>
      <w:r w:rsidRPr="00833DC8">
        <w:rPr>
          <w:rFonts w:ascii="GCI" w:hAnsi="GCI"/>
          <w:sz w:val="24"/>
          <w:szCs w:val="24"/>
        </w:rPr>
        <w:t>What steps can I take to equip, empower and encourage the key people listed on the MAP?</w:t>
      </w:r>
    </w:p>
    <w:p w14:paraId="21E63EB5" w14:textId="1AC7122C" w:rsidR="003F4E89" w:rsidRPr="00833DC8" w:rsidRDefault="003F4E89" w:rsidP="003F4E89">
      <w:pPr>
        <w:pStyle w:val="ListParagraph"/>
        <w:numPr>
          <w:ilvl w:val="0"/>
          <w:numId w:val="3"/>
        </w:numPr>
        <w:spacing w:after="0"/>
        <w:rPr>
          <w:rFonts w:ascii="GCI" w:hAnsi="GCI"/>
          <w:sz w:val="24"/>
          <w:szCs w:val="24"/>
        </w:rPr>
      </w:pPr>
      <w:r w:rsidRPr="00833DC8">
        <w:rPr>
          <w:rFonts w:ascii="GCI" w:hAnsi="GCI"/>
          <w:sz w:val="24"/>
          <w:szCs w:val="24"/>
        </w:rPr>
        <w:t>What does High Support look like as our church works the plan?</w:t>
      </w:r>
    </w:p>
    <w:p w14:paraId="6210EBDD" w14:textId="25710112" w:rsidR="003F4E89" w:rsidRPr="00833DC8" w:rsidRDefault="003F4E89" w:rsidP="003F4E89">
      <w:pPr>
        <w:pStyle w:val="ListParagraph"/>
        <w:numPr>
          <w:ilvl w:val="0"/>
          <w:numId w:val="3"/>
        </w:numPr>
        <w:spacing w:after="0"/>
        <w:rPr>
          <w:rFonts w:ascii="GCI" w:hAnsi="GCI"/>
          <w:sz w:val="24"/>
          <w:szCs w:val="24"/>
        </w:rPr>
      </w:pPr>
      <w:r w:rsidRPr="00833DC8">
        <w:rPr>
          <w:rFonts w:ascii="GCI" w:hAnsi="GCI"/>
          <w:sz w:val="24"/>
          <w:szCs w:val="24"/>
        </w:rPr>
        <w:t>What does High Challenge look like as our church works the plan?</w:t>
      </w:r>
    </w:p>
    <w:p w14:paraId="7B42E780" w14:textId="54648A7B" w:rsidR="003F4E89" w:rsidRPr="00833DC8" w:rsidRDefault="003F4E89" w:rsidP="003F4E89">
      <w:pPr>
        <w:pStyle w:val="ListParagraph"/>
        <w:numPr>
          <w:ilvl w:val="0"/>
          <w:numId w:val="3"/>
        </w:numPr>
        <w:spacing w:after="0"/>
        <w:rPr>
          <w:rFonts w:ascii="GCI" w:hAnsi="GCI"/>
          <w:sz w:val="24"/>
          <w:szCs w:val="24"/>
        </w:rPr>
      </w:pPr>
      <w:r w:rsidRPr="00833DC8">
        <w:rPr>
          <w:rFonts w:ascii="GCI" w:hAnsi="GCI"/>
          <w:sz w:val="24"/>
          <w:szCs w:val="24"/>
        </w:rPr>
        <w:t>What do I do if our agreed upon goals aren’t being met?</w:t>
      </w:r>
    </w:p>
    <w:p w14:paraId="30216F8B" w14:textId="6AC395DE" w:rsidR="003F4E89" w:rsidRPr="00833DC8" w:rsidRDefault="003F4E89" w:rsidP="003F4E89">
      <w:pPr>
        <w:pStyle w:val="ListParagraph"/>
        <w:numPr>
          <w:ilvl w:val="0"/>
          <w:numId w:val="3"/>
        </w:numPr>
        <w:spacing w:after="0"/>
        <w:rPr>
          <w:rFonts w:ascii="GCI" w:hAnsi="GCI"/>
          <w:sz w:val="24"/>
          <w:szCs w:val="24"/>
        </w:rPr>
      </w:pPr>
      <w:r w:rsidRPr="00833DC8">
        <w:rPr>
          <w:rFonts w:ascii="GCI" w:hAnsi="GCI"/>
          <w:sz w:val="24"/>
          <w:szCs w:val="24"/>
        </w:rPr>
        <w:t>How do you know if the MAP isn’t pastor-centric?</w:t>
      </w:r>
    </w:p>
    <w:p w14:paraId="6C5957C3" w14:textId="1263A197" w:rsidR="003F4E89" w:rsidRPr="00833DC8" w:rsidRDefault="003F4E89" w:rsidP="003F4E89">
      <w:pPr>
        <w:pStyle w:val="ListParagraph"/>
        <w:numPr>
          <w:ilvl w:val="0"/>
          <w:numId w:val="3"/>
        </w:numPr>
        <w:spacing w:after="0"/>
        <w:rPr>
          <w:rFonts w:ascii="GCI" w:hAnsi="GCI"/>
          <w:sz w:val="24"/>
          <w:szCs w:val="24"/>
        </w:rPr>
      </w:pPr>
      <w:r w:rsidRPr="00833DC8">
        <w:rPr>
          <w:rFonts w:ascii="GCI" w:hAnsi="GCI"/>
          <w:sz w:val="24"/>
          <w:szCs w:val="24"/>
        </w:rPr>
        <w:t xml:space="preserve">How do we celebrate key initiatives being </w:t>
      </w:r>
      <w:r w:rsidR="00862541" w:rsidRPr="00833DC8">
        <w:rPr>
          <w:rFonts w:ascii="GCI" w:hAnsi="GCI"/>
          <w:sz w:val="24"/>
          <w:szCs w:val="24"/>
        </w:rPr>
        <w:t>achieved</w:t>
      </w:r>
      <w:r w:rsidRPr="00833DC8">
        <w:rPr>
          <w:rFonts w:ascii="GCI" w:hAnsi="GCI"/>
          <w:sz w:val="24"/>
          <w:szCs w:val="24"/>
        </w:rPr>
        <w:t>?</w:t>
      </w:r>
    </w:p>
    <w:sectPr w:rsidR="003F4E89" w:rsidRPr="00833DC8" w:rsidSect="00256AFA">
      <w:headerReference w:type="even" r:id="rId18"/>
      <w:headerReference w:type="default" r:id="rId19"/>
      <w:footerReference w:type="default" r:id="rId20"/>
      <w:headerReference w:type="first" r:id="rId21"/>
      <w:pgSz w:w="15840" w:h="12240" w:orient="landscape"/>
      <w:pgMar w:top="720" w:right="720" w:bottom="720"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A9405" w14:textId="77777777" w:rsidR="006461A9" w:rsidRDefault="006461A9" w:rsidP="00721E89">
      <w:pPr>
        <w:spacing w:after="0" w:line="240" w:lineRule="auto"/>
      </w:pPr>
      <w:r>
        <w:separator/>
      </w:r>
    </w:p>
  </w:endnote>
  <w:endnote w:type="continuationSeparator" w:id="0">
    <w:p w14:paraId="22E94234" w14:textId="77777777" w:rsidR="006461A9" w:rsidRDefault="006461A9" w:rsidP="00721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CI">
    <w:panose1 w:val="000000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GCI SemiBold">
    <w:altName w:val="Calibri"/>
    <w:panose1 w:val="00000000000000000000"/>
    <w:charset w:val="00"/>
    <w:family w:val="modern"/>
    <w:notTrueType/>
    <w:pitch w:val="variable"/>
    <w:sig w:usb0="80000007" w:usb1="1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B14C9" w14:textId="316870B9" w:rsidR="00256AFA" w:rsidRDefault="00256AFA" w:rsidP="00256AFA">
    <w:pPr>
      <w:pStyle w:val="Footer"/>
      <w:jc w:val="center"/>
    </w:pPr>
    <w:r>
      <w:rPr>
        <w:noProof/>
      </w:rPr>
      <w:drawing>
        <wp:inline distT="0" distB="0" distL="0" distR="0" wp14:anchorId="0EB94526" wp14:editId="749E7168">
          <wp:extent cx="1684867" cy="308658"/>
          <wp:effectExtent l="0" t="0" r="0" b="0"/>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I_Landscape_Blue_CMYK.jpg"/>
                  <pic:cNvPicPr/>
                </pic:nvPicPr>
                <pic:blipFill>
                  <a:blip r:embed="rId1">
                    <a:extLst>
                      <a:ext uri="{28A0092B-C50C-407E-A947-70E740481C1C}">
                        <a14:useLocalDpi xmlns:a14="http://schemas.microsoft.com/office/drawing/2010/main" val="0"/>
                      </a:ext>
                    </a:extLst>
                  </a:blip>
                  <a:stretch>
                    <a:fillRect/>
                  </a:stretch>
                </pic:blipFill>
                <pic:spPr>
                  <a:xfrm>
                    <a:off x="0" y="0"/>
                    <a:ext cx="1772307" cy="32467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665D8" w14:textId="77777777" w:rsidR="006461A9" w:rsidRDefault="006461A9" w:rsidP="00721E89">
      <w:pPr>
        <w:spacing w:after="0" w:line="240" w:lineRule="auto"/>
      </w:pPr>
      <w:r>
        <w:separator/>
      </w:r>
    </w:p>
  </w:footnote>
  <w:footnote w:type="continuationSeparator" w:id="0">
    <w:p w14:paraId="31DF6D8F" w14:textId="77777777" w:rsidR="006461A9" w:rsidRDefault="006461A9" w:rsidP="00721E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859AC" w14:textId="47BFF203" w:rsidR="00721E89" w:rsidRDefault="00B4218C">
    <w:pPr>
      <w:pStyle w:val="Header"/>
    </w:pPr>
    <w:r>
      <w:rPr>
        <w:noProof/>
      </w:rPr>
      <w:pict w14:anchorId="29B43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7131016" o:spid="_x0000_s2050" type="#_x0000_t75" style="position:absolute;margin-left:0;margin-top:0;width:11in;height:612pt;z-index:-251657216;mso-position-horizontal:center;mso-position-horizontal-relative:margin;mso-position-vertical:center;mso-position-vertical-relative:margin" o:allowincell="f">
          <v:imagedata r:id="rId1" o:title="Ministry Action Plan Background elements-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3AFBD" w14:textId="2AFC702E" w:rsidR="00721E89" w:rsidRDefault="00B4218C" w:rsidP="0023799F">
    <w:pPr>
      <w:pStyle w:val="Header"/>
      <w:ind w:left="4680" w:hanging="4680"/>
    </w:pPr>
    <w:r>
      <w:rPr>
        <w:noProof/>
      </w:rPr>
      <w:pict w14:anchorId="5613DD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7131017" o:spid="_x0000_s2051" type="#_x0000_t75" style="position:absolute;left:0;text-align:left;margin-left:-36pt;margin-top:-47.35pt;width:11in;height:612pt;z-index:-251656192;mso-position-horizontal-relative:margin;mso-position-vertical-relative:margin" o:allowincell="f">
          <v:imagedata r:id="rId1" o:title="Ministry Action Plan Background elements-0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D545" w14:textId="6DF00F4B" w:rsidR="00721E89" w:rsidRDefault="00B4218C">
    <w:pPr>
      <w:pStyle w:val="Header"/>
    </w:pPr>
    <w:r>
      <w:rPr>
        <w:noProof/>
      </w:rPr>
      <w:pict w14:anchorId="2D87A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7131015" o:spid="_x0000_s2049" type="#_x0000_t75" style="position:absolute;margin-left:0;margin-top:0;width:11in;height:612pt;z-index:-251658240;mso-position-horizontal:center;mso-position-horizontal-relative:margin;mso-position-vertical:center;mso-position-vertical-relative:margin" o:allowincell="f">
          <v:imagedata r:id="rId1" o:title="Ministry Action Plan Background elements-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81323"/>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C3B2E"/>
    <w:multiLevelType w:val="hybridMultilevel"/>
    <w:tmpl w:val="72C8E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2480B"/>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50C90"/>
    <w:multiLevelType w:val="hybridMultilevel"/>
    <w:tmpl w:val="B92A3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D2B51"/>
    <w:multiLevelType w:val="hybridMultilevel"/>
    <w:tmpl w:val="F3165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735A6"/>
    <w:multiLevelType w:val="hybridMultilevel"/>
    <w:tmpl w:val="B4746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42230"/>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34264"/>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167C2A"/>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DC7411"/>
    <w:multiLevelType w:val="hybridMultilevel"/>
    <w:tmpl w:val="EDD0EA4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B0055"/>
    <w:multiLevelType w:val="hybridMultilevel"/>
    <w:tmpl w:val="678CE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923B9"/>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D6E39"/>
    <w:multiLevelType w:val="hybridMultilevel"/>
    <w:tmpl w:val="CAD4C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0002C"/>
    <w:multiLevelType w:val="hybridMultilevel"/>
    <w:tmpl w:val="CAD4C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BF4073"/>
    <w:multiLevelType w:val="hybridMultilevel"/>
    <w:tmpl w:val="66AAF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EC4863"/>
    <w:multiLevelType w:val="hybridMultilevel"/>
    <w:tmpl w:val="CAD4C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8058C6"/>
    <w:multiLevelType w:val="hybridMultilevel"/>
    <w:tmpl w:val="CB82F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8E1647"/>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C37E11"/>
    <w:multiLevelType w:val="hybridMultilevel"/>
    <w:tmpl w:val="CAD4C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924932"/>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21536"/>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615D4"/>
    <w:multiLevelType w:val="hybridMultilevel"/>
    <w:tmpl w:val="2050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5"/>
  </w:num>
  <w:num w:numId="3">
    <w:abstractNumId w:val="14"/>
  </w:num>
  <w:num w:numId="4">
    <w:abstractNumId w:val="4"/>
  </w:num>
  <w:num w:numId="5">
    <w:abstractNumId w:val="10"/>
  </w:num>
  <w:num w:numId="6">
    <w:abstractNumId w:val="3"/>
  </w:num>
  <w:num w:numId="7">
    <w:abstractNumId w:val="0"/>
  </w:num>
  <w:num w:numId="8">
    <w:abstractNumId w:val="18"/>
  </w:num>
  <w:num w:numId="9">
    <w:abstractNumId w:val="15"/>
  </w:num>
  <w:num w:numId="10">
    <w:abstractNumId w:val="19"/>
  </w:num>
  <w:num w:numId="11">
    <w:abstractNumId w:val="12"/>
  </w:num>
  <w:num w:numId="12">
    <w:abstractNumId w:val="13"/>
  </w:num>
  <w:num w:numId="13">
    <w:abstractNumId w:val="11"/>
  </w:num>
  <w:num w:numId="14">
    <w:abstractNumId w:val="6"/>
  </w:num>
  <w:num w:numId="15">
    <w:abstractNumId w:val="8"/>
  </w:num>
  <w:num w:numId="16">
    <w:abstractNumId w:val="17"/>
  </w:num>
  <w:num w:numId="17">
    <w:abstractNumId w:val="7"/>
  </w:num>
  <w:num w:numId="18">
    <w:abstractNumId w:val="21"/>
  </w:num>
  <w:num w:numId="19">
    <w:abstractNumId w:val="2"/>
  </w:num>
  <w:num w:numId="20">
    <w:abstractNumId w:val="20"/>
  </w:num>
  <w:num w:numId="21">
    <w:abstractNumId w:val="1"/>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sjA3NjI3MzU2NzVV0lEKTi0uzszPAykwrgUARZBPISwAAAA="/>
  </w:docVars>
  <w:rsids>
    <w:rsidRoot w:val="00621B97"/>
    <w:rsid w:val="00006477"/>
    <w:rsid w:val="000579E1"/>
    <w:rsid w:val="000D21BB"/>
    <w:rsid w:val="00133900"/>
    <w:rsid w:val="00165501"/>
    <w:rsid w:val="001A2B44"/>
    <w:rsid w:val="001B75A3"/>
    <w:rsid w:val="001E2BF0"/>
    <w:rsid w:val="001E6604"/>
    <w:rsid w:val="0023799F"/>
    <w:rsid w:val="00243A58"/>
    <w:rsid w:val="00253F67"/>
    <w:rsid w:val="00256AFA"/>
    <w:rsid w:val="00261BF4"/>
    <w:rsid w:val="00263A5A"/>
    <w:rsid w:val="00277B96"/>
    <w:rsid w:val="0028388B"/>
    <w:rsid w:val="00285326"/>
    <w:rsid w:val="002901AE"/>
    <w:rsid w:val="00293359"/>
    <w:rsid w:val="002B0E2E"/>
    <w:rsid w:val="002C3B74"/>
    <w:rsid w:val="002E77BE"/>
    <w:rsid w:val="002F3F6D"/>
    <w:rsid w:val="0036399C"/>
    <w:rsid w:val="003D22C2"/>
    <w:rsid w:val="003E4DCA"/>
    <w:rsid w:val="003F4E89"/>
    <w:rsid w:val="003F7478"/>
    <w:rsid w:val="00455FFF"/>
    <w:rsid w:val="004816F7"/>
    <w:rsid w:val="0048780D"/>
    <w:rsid w:val="004918A9"/>
    <w:rsid w:val="004E7244"/>
    <w:rsid w:val="004F5F57"/>
    <w:rsid w:val="00522BFD"/>
    <w:rsid w:val="005476B4"/>
    <w:rsid w:val="0056748B"/>
    <w:rsid w:val="00593AD0"/>
    <w:rsid w:val="005E2DDB"/>
    <w:rsid w:val="005F7404"/>
    <w:rsid w:val="006035AA"/>
    <w:rsid w:val="00616AA9"/>
    <w:rsid w:val="00621B97"/>
    <w:rsid w:val="00641E38"/>
    <w:rsid w:val="006461A9"/>
    <w:rsid w:val="00670A17"/>
    <w:rsid w:val="006C52BC"/>
    <w:rsid w:val="006C745D"/>
    <w:rsid w:val="0070111A"/>
    <w:rsid w:val="00702F0B"/>
    <w:rsid w:val="00704D21"/>
    <w:rsid w:val="00716F54"/>
    <w:rsid w:val="00721E89"/>
    <w:rsid w:val="00753C40"/>
    <w:rsid w:val="007733CF"/>
    <w:rsid w:val="00781F32"/>
    <w:rsid w:val="007E71B3"/>
    <w:rsid w:val="007F55EE"/>
    <w:rsid w:val="008167C1"/>
    <w:rsid w:val="00833DC8"/>
    <w:rsid w:val="00837565"/>
    <w:rsid w:val="008531DD"/>
    <w:rsid w:val="00861C0E"/>
    <w:rsid w:val="00862541"/>
    <w:rsid w:val="00863BD4"/>
    <w:rsid w:val="00887969"/>
    <w:rsid w:val="008E36D7"/>
    <w:rsid w:val="00903EF0"/>
    <w:rsid w:val="0092212C"/>
    <w:rsid w:val="009630F1"/>
    <w:rsid w:val="00972B12"/>
    <w:rsid w:val="00983678"/>
    <w:rsid w:val="00993A7A"/>
    <w:rsid w:val="009B60BB"/>
    <w:rsid w:val="009D0090"/>
    <w:rsid w:val="009D2B4C"/>
    <w:rsid w:val="009D325B"/>
    <w:rsid w:val="00A05475"/>
    <w:rsid w:val="00A16C36"/>
    <w:rsid w:val="00AE4F1E"/>
    <w:rsid w:val="00AF1567"/>
    <w:rsid w:val="00B035BF"/>
    <w:rsid w:val="00B4218C"/>
    <w:rsid w:val="00B45E42"/>
    <w:rsid w:val="00B632A8"/>
    <w:rsid w:val="00B74F50"/>
    <w:rsid w:val="00B91B6C"/>
    <w:rsid w:val="00BB0A7F"/>
    <w:rsid w:val="00BB3BD9"/>
    <w:rsid w:val="00BB7BC8"/>
    <w:rsid w:val="00C308FA"/>
    <w:rsid w:val="00C45E2F"/>
    <w:rsid w:val="00C53F98"/>
    <w:rsid w:val="00C55BD0"/>
    <w:rsid w:val="00C56BD4"/>
    <w:rsid w:val="00C6037F"/>
    <w:rsid w:val="00C84AB0"/>
    <w:rsid w:val="00CB4ECF"/>
    <w:rsid w:val="00CC6C26"/>
    <w:rsid w:val="00CD0701"/>
    <w:rsid w:val="00CF60A1"/>
    <w:rsid w:val="00D10887"/>
    <w:rsid w:val="00D31343"/>
    <w:rsid w:val="00D56655"/>
    <w:rsid w:val="00D60C77"/>
    <w:rsid w:val="00DC5FC9"/>
    <w:rsid w:val="00DD0962"/>
    <w:rsid w:val="00DD665E"/>
    <w:rsid w:val="00DF47BB"/>
    <w:rsid w:val="00E06313"/>
    <w:rsid w:val="00E446A7"/>
    <w:rsid w:val="00E94C6C"/>
    <w:rsid w:val="00EB4841"/>
    <w:rsid w:val="00EB568A"/>
    <w:rsid w:val="00EF1A61"/>
    <w:rsid w:val="00F41F7E"/>
    <w:rsid w:val="00F8273E"/>
    <w:rsid w:val="00F963F7"/>
    <w:rsid w:val="00FD09B0"/>
    <w:rsid w:val="00FE4A4A"/>
    <w:rsid w:val="00FF6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C11E99"/>
  <w15:chartTrackingRefBased/>
  <w15:docId w15:val="{41DEEB00-BBED-496F-B76F-3B152E4E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B96"/>
    <w:pPr>
      <w:ind w:left="720"/>
      <w:contextualSpacing/>
    </w:pPr>
  </w:style>
  <w:style w:type="table" w:styleId="TableGrid">
    <w:name w:val="Table Grid"/>
    <w:basedOn w:val="TableNormal"/>
    <w:uiPriority w:val="39"/>
    <w:rsid w:val="00165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16550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721E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E89"/>
  </w:style>
  <w:style w:type="paragraph" w:styleId="Footer">
    <w:name w:val="footer"/>
    <w:basedOn w:val="Normal"/>
    <w:link w:val="FooterChar"/>
    <w:uiPriority w:val="99"/>
    <w:unhideWhenUsed/>
    <w:rsid w:val="00721E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E89"/>
  </w:style>
  <w:style w:type="paragraph" w:styleId="BalloonText">
    <w:name w:val="Balloon Text"/>
    <w:basedOn w:val="Normal"/>
    <w:link w:val="BalloonTextChar"/>
    <w:uiPriority w:val="99"/>
    <w:semiHidden/>
    <w:unhideWhenUsed/>
    <w:rsid w:val="006C74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45D"/>
    <w:rPr>
      <w:rFonts w:ascii="Segoe UI" w:hAnsi="Segoe UI" w:cs="Segoe UI"/>
      <w:sz w:val="18"/>
      <w:szCs w:val="18"/>
    </w:rPr>
  </w:style>
  <w:style w:type="table" w:styleId="GridTable4-Accent4">
    <w:name w:val="Grid Table 4 Accent 4"/>
    <w:basedOn w:val="TableNormal"/>
    <w:uiPriority w:val="49"/>
    <w:rsid w:val="006C745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6C745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2B0E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864227">
      <w:bodyDiv w:val="1"/>
      <w:marLeft w:val="0"/>
      <w:marRight w:val="0"/>
      <w:marTop w:val="0"/>
      <w:marBottom w:val="0"/>
      <w:divBdr>
        <w:top w:val="none" w:sz="0" w:space="0" w:color="auto"/>
        <w:left w:val="none" w:sz="0" w:space="0" w:color="auto"/>
        <w:bottom w:val="none" w:sz="0" w:space="0" w:color="auto"/>
        <w:right w:val="none" w:sz="0" w:space="0" w:color="auto"/>
      </w:divBdr>
      <w:divsChild>
        <w:div w:id="150878104">
          <w:marLeft w:val="0"/>
          <w:marRight w:val="0"/>
          <w:marTop w:val="0"/>
          <w:marBottom w:val="0"/>
          <w:divBdr>
            <w:top w:val="none" w:sz="0" w:space="0" w:color="auto"/>
            <w:left w:val="none" w:sz="0" w:space="0" w:color="auto"/>
            <w:bottom w:val="none" w:sz="0" w:space="0" w:color="auto"/>
            <w:right w:val="none" w:sz="0" w:space="0" w:color="auto"/>
          </w:divBdr>
        </w:div>
        <w:div w:id="889537559">
          <w:blockQuote w:val="1"/>
          <w:marLeft w:val="600"/>
          <w:marRight w:val="0"/>
          <w:marTop w:val="0"/>
          <w:marBottom w:val="0"/>
          <w:divBdr>
            <w:top w:val="none" w:sz="0" w:space="0" w:color="auto"/>
            <w:left w:val="none" w:sz="0" w:space="0" w:color="auto"/>
            <w:bottom w:val="none" w:sz="0" w:space="0" w:color="auto"/>
            <w:right w:val="none" w:sz="0" w:space="0" w:color="auto"/>
          </w:divBdr>
          <w:divsChild>
            <w:div w:id="1240793558">
              <w:marLeft w:val="0"/>
              <w:marRight w:val="0"/>
              <w:marTop w:val="0"/>
              <w:marBottom w:val="0"/>
              <w:divBdr>
                <w:top w:val="none" w:sz="0" w:space="0" w:color="auto"/>
                <w:left w:val="none" w:sz="0" w:space="0" w:color="auto"/>
                <w:bottom w:val="none" w:sz="0" w:space="0" w:color="auto"/>
                <w:right w:val="none" w:sz="0" w:space="0" w:color="auto"/>
              </w:divBdr>
            </w:div>
            <w:div w:id="1754428493">
              <w:marLeft w:val="0"/>
              <w:marRight w:val="0"/>
              <w:marTop w:val="0"/>
              <w:marBottom w:val="0"/>
              <w:divBdr>
                <w:top w:val="none" w:sz="0" w:space="0" w:color="auto"/>
                <w:left w:val="none" w:sz="0" w:space="0" w:color="auto"/>
                <w:bottom w:val="none" w:sz="0" w:space="0" w:color="auto"/>
                <w:right w:val="none" w:sz="0" w:space="0" w:color="auto"/>
              </w:divBdr>
            </w:div>
            <w:div w:id="1166550389">
              <w:marLeft w:val="0"/>
              <w:marRight w:val="0"/>
              <w:marTop w:val="0"/>
              <w:marBottom w:val="0"/>
              <w:divBdr>
                <w:top w:val="none" w:sz="0" w:space="0" w:color="auto"/>
                <w:left w:val="none" w:sz="0" w:space="0" w:color="auto"/>
                <w:bottom w:val="none" w:sz="0" w:space="0" w:color="auto"/>
                <w:right w:val="none" w:sz="0" w:space="0" w:color="auto"/>
              </w:divBdr>
            </w:div>
            <w:div w:id="231081432">
              <w:marLeft w:val="0"/>
              <w:marRight w:val="0"/>
              <w:marTop w:val="0"/>
              <w:marBottom w:val="0"/>
              <w:divBdr>
                <w:top w:val="none" w:sz="0" w:space="0" w:color="auto"/>
                <w:left w:val="none" w:sz="0" w:space="0" w:color="auto"/>
                <w:bottom w:val="none" w:sz="0" w:space="0" w:color="auto"/>
                <w:right w:val="none" w:sz="0" w:space="0" w:color="auto"/>
              </w:divBdr>
            </w:div>
            <w:div w:id="640116923">
              <w:marLeft w:val="0"/>
              <w:marRight w:val="0"/>
              <w:marTop w:val="0"/>
              <w:marBottom w:val="0"/>
              <w:divBdr>
                <w:top w:val="none" w:sz="0" w:space="0" w:color="auto"/>
                <w:left w:val="none" w:sz="0" w:space="0" w:color="auto"/>
                <w:bottom w:val="none" w:sz="0" w:space="0" w:color="auto"/>
                <w:right w:val="none" w:sz="0" w:space="0" w:color="auto"/>
              </w:divBdr>
            </w:div>
            <w:div w:id="1746223287">
              <w:marLeft w:val="0"/>
              <w:marRight w:val="0"/>
              <w:marTop w:val="0"/>
              <w:marBottom w:val="0"/>
              <w:divBdr>
                <w:top w:val="none" w:sz="0" w:space="0" w:color="auto"/>
                <w:left w:val="none" w:sz="0" w:space="0" w:color="auto"/>
                <w:bottom w:val="none" w:sz="0" w:space="0" w:color="auto"/>
                <w:right w:val="none" w:sz="0" w:space="0" w:color="auto"/>
              </w:divBdr>
            </w:div>
            <w:div w:id="98882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80970">
      <w:bodyDiv w:val="1"/>
      <w:marLeft w:val="0"/>
      <w:marRight w:val="0"/>
      <w:marTop w:val="0"/>
      <w:marBottom w:val="0"/>
      <w:divBdr>
        <w:top w:val="none" w:sz="0" w:space="0" w:color="auto"/>
        <w:left w:val="none" w:sz="0" w:space="0" w:color="auto"/>
        <w:bottom w:val="none" w:sz="0" w:space="0" w:color="auto"/>
        <w:right w:val="none" w:sz="0" w:space="0" w:color="auto"/>
      </w:divBdr>
      <w:divsChild>
        <w:div w:id="590046378">
          <w:marLeft w:val="547"/>
          <w:marRight w:val="0"/>
          <w:marTop w:val="0"/>
          <w:marBottom w:val="0"/>
          <w:divBdr>
            <w:top w:val="none" w:sz="0" w:space="0" w:color="auto"/>
            <w:left w:val="none" w:sz="0" w:space="0" w:color="auto"/>
            <w:bottom w:val="none" w:sz="0" w:space="0" w:color="auto"/>
            <w:right w:val="none" w:sz="0" w:space="0" w:color="auto"/>
          </w:divBdr>
        </w:div>
        <w:div w:id="264962174">
          <w:marLeft w:val="547"/>
          <w:marRight w:val="0"/>
          <w:marTop w:val="0"/>
          <w:marBottom w:val="0"/>
          <w:divBdr>
            <w:top w:val="none" w:sz="0" w:space="0" w:color="auto"/>
            <w:left w:val="none" w:sz="0" w:space="0" w:color="auto"/>
            <w:bottom w:val="none" w:sz="0" w:space="0" w:color="auto"/>
            <w:right w:val="none" w:sz="0" w:space="0" w:color="auto"/>
          </w:divBdr>
        </w:div>
        <w:div w:id="1754157124">
          <w:marLeft w:val="547"/>
          <w:marRight w:val="0"/>
          <w:marTop w:val="0"/>
          <w:marBottom w:val="0"/>
          <w:divBdr>
            <w:top w:val="none" w:sz="0" w:space="0" w:color="auto"/>
            <w:left w:val="none" w:sz="0" w:space="0" w:color="auto"/>
            <w:bottom w:val="none" w:sz="0" w:space="0" w:color="auto"/>
            <w:right w:val="none" w:sz="0" w:space="0" w:color="auto"/>
          </w:divBdr>
        </w:div>
        <w:div w:id="1166046431">
          <w:marLeft w:val="547"/>
          <w:marRight w:val="0"/>
          <w:marTop w:val="0"/>
          <w:marBottom w:val="0"/>
          <w:divBdr>
            <w:top w:val="none" w:sz="0" w:space="0" w:color="auto"/>
            <w:left w:val="none" w:sz="0" w:space="0" w:color="auto"/>
            <w:bottom w:val="none" w:sz="0" w:space="0" w:color="auto"/>
            <w:right w:val="none" w:sz="0" w:space="0" w:color="auto"/>
          </w:divBdr>
        </w:div>
      </w:divsChild>
    </w:div>
    <w:div w:id="1639677674">
      <w:bodyDiv w:val="1"/>
      <w:marLeft w:val="0"/>
      <w:marRight w:val="0"/>
      <w:marTop w:val="0"/>
      <w:marBottom w:val="0"/>
      <w:divBdr>
        <w:top w:val="none" w:sz="0" w:space="0" w:color="auto"/>
        <w:left w:val="none" w:sz="0" w:space="0" w:color="auto"/>
        <w:bottom w:val="none" w:sz="0" w:space="0" w:color="auto"/>
        <w:right w:val="none" w:sz="0" w:space="0" w:color="auto"/>
      </w:divBdr>
      <w:divsChild>
        <w:div w:id="1597902380">
          <w:marLeft w:val="0"/>
          <w:marRight w:val="0"/>
          <w:marTop w:val="0"/>
          <w:marBottom w:val="0"/>
          <w:divBdr>
            <w:top w:val="none" w:sz="0" w:space="0" w:color="auto"/>
            <w:left w:val="none" w:sz="0" w:space="0" w:color="auto"/>
            <w:bottom w:val="none" w:sz="0" w:space="0" w:color="auto"/>
            <w:right w:val="none" w:sz="0" w:space="0" w:color="auto"/>
          </w:divBdr>
        </w:div>
        <w:div w:id="681668184">
          <w:marLeft w:val="0"/>
          <w:marRight w:val="0"/>
          <w:marTop w:val="0"/>
          <w:marBottom w:val="0"/>
          <w:divBdr>
            <w:top w:val="none" w:sz="0" w:space="0" w:color="auto"/>
            <w:left w:val="none" w:sz="0" w:space="0" w:color="auto"/>
            <w:bottom w:val="none" w:sz="0" w:space="0" w:color="auto"/>
            <w:right w:val="none" w:sz="0" w:space="0" w:color="auto"/>
          </w:divBdr>
        </w:div>
        <w:div w:id="1038817778">
          <w:marLeft w:val="0"/>
          <w:marRight w:val="0"/>
          <w:marTop w:val="0"/>
          <w:marBottom w:val="0"/>
          <w:divBdr>
            <w:top w:val="none" w:sz="0" w:space="0" w:color="auto"/>
            <w:left w:val="none" w:sz="0" w:space="0" w:color="auto"/>
            <w:bottom w:val="none" w:sz="0" w:space="0" w:color="auto"/>
            <w:right w:val="none" w:sz="0" w:space="0" w:color="auto"/>
          </w:divBdr>
        </w:div>
        <w:div w:id="1820339386">
          <w:marLeft w:val="0"/>
          <w:marRight w:val="0"/>
          <w:marTop w:val="0"/>
          <w:marBottom w:val="0"/>
          <w:divBdr>
            <w:top w:val="none" w:sz="0" w:space="0" w:color="auto"/>
            <w:left w:val="none" w:sz="0" w:space="0" w:color="auto"/>
            <w:bottom w:val="none" w:sz="0" w:space="0" w:color="auto"/>
            <w:right w:val="none" w:sz="0" w:space="0" w:color="auto"/>
          </w:divBdr>
        </w:div>
        <w:div w:id="1895045502">
          <w:marLeft w:val="0"/>
          <w:marRight w:val="0"/>
          <w:marTop w:val="0"/>
          <w:marBottom w:val="0"/>
          <w:divBdr>
            <w:top w:val="none" w:sz="0" w:space="0" w:color="auto"/>
            <w:left w:val="none" w:sz="0" w:space="0" w:color="auto"/>
            <w:bottom w:val="none" w:sz="0" w:space="0" w:color="auto"/>
            <w:right w:val="none" w:sz="0" w:space="0" w:color="auto"/>
          </w:divBdr>
        </w:div>
        <w:div w:id="2125729595">
          <w:marLeft w:val="0"/>
          <w:marRight w:val="0"/>
          <w:marTop w:val="0"/>
          <w:marBottom w:val="0"/>
          <w:divBdr>
            <w:top w:val="none" w:sz="0" w:space="0" w:color="auto"/>
            <w:left w:val="none" w:sz="0" w:space="0" w:color="auto"/>
            <w:bottom w:val="none" w:sz="0" w:space="0" w:color="auto"/>
            <w:right w:val="none" w:sz="0" w:space="0" w:color="auto"/>
          </w:divBdr>
        </w:div>
        <w:div w:id="1692875165">
          <w:marLeft w:val="0"/>
          <w:marRight w:val="0"/>
          <w:marTop w:val="0"/>
          <w:marBottom w:val="0"/>
          <w:divBdr>
            <w:top w:val="none" w:sz="0" w:space="0" w:color="auto"/>
            <w:left w:val="none" w:sz="0" w:space="0" w:color="auto"/>
            <w:bottom w:val="none" w:sz="0" w:space="0" w:color="auto"/>
            <w:right w:val="none" w:sz="0" w:space="0" w:color="auto"/>
          </w:divBdr>
        </w:div>
      </w:divsChild>
    </w:div>
    <w:div w:id="1809518377">
      <w:bodyDiv w:val="1"/>
      <w:marLeft w:val="0"/>
      <w:marRight w:val="0"/>
      <w:marTop w:val="0"/>
      <w:marBottom w:val="0"/>
      <w:divBdr>
        <w:top w:val="none" w:sz="0" w:space="0" w:color="auto"/>
        <w:left w:val="none" w:sz="0" w:space="0" w:color="auto"/>
        <w:bottom w:val="none" w:sz="0" w:space="0" w:color="auto"/>
        <w:right w:val="none" w:sz="0" w:space="0" w:color="auto"/>
      </w:divBdr>
      <w:divsChild>
        <w:div w:id="1976325631">
          <w:marLeft w:val="0"/>
          <w:marRight w:val="0"/>
          <w:marTop w:val="0"/>
          <w:marBottom w:val="0"/>
          <w:divBdr>
            <w:top w:val="none" w:sz="0" w:space="0" w:color="auto"/>
            <w:left w:val="none" w:sz="0" w:space="0" w:color="auto"/>
            <w:bottom w:val="none" w:sz="0" w:space="0" w:color="auto"/>
            <w:right w:val="none" w:sz="0" w:space="0" w:color="auto"/>
          </w:divBdr>
        </w:div>
        <w:div w:id="1101560996">
          <w:marLeft w:val="0"/>
          <w:marRight w:val="0"/>
          <w:marTop w:val="0"/>
          <w:marBottom w:val="0"/>
          <w:divBdr>
            <w:top w:val="none" w:sz="0" w:space="0" w:color="auto"/>
            <w:left w:val="none" w:sz="0" w:space="0" w:color="auto"/>
            <w:bottom w:val="none" w:sz="0" w:space="0" w:color="auto"/>
            <w:right w:val="none" w:sz="0" w:space="0" w:color="auto"/>
          </w:divBdr>
        </w:div>
        <w:div w:id="1008604088">
          <w:marLeft w:val="0"/>
          <w:marRight w:val="0"/>
          <w:marTop w:val="0"/>
          <w:marBottom w:val="0"/>
          <w:divBdr>
            <w:top w:val="none" w:sz="0" w:space="0" w:color="auto"/>
            <w:left w:val="none" w:sz="0" w:space="0" w:color="auto"/>
            <w:bottom w:val="none" w:sz="0" w:space="0" w:color="auto"/>
            <w:right w:val="none" w:sz="0" w:space="0" w:color="auto"/>
          </w:divBdr>
        </w:div>
        <w:div w:id="1982998382">
          <w:marLeft w:val="0"/>
          <w:marRight w:val="0"/>
          <w:marTop w:val="0"/>
          <w:marBottom w:val="0"/>
          <w:divBdr>
            <w:top w:val="none" w:sz="0" w:space="0" w:color="auto"/>
            <w:left w:val="none" w:sz="0" w:space="0" w:color="auto"/>
            <w:bottom w:val="none" w:sz="0" w:space="0" w:color="auto"/>
            <w:right w:val="none" w:sz="0" w:space="0" w:color="auto"/>
          </w:divBdr>
        </w:div>
        <w:div w:id="731544201">
          <w:marLeft w:val="0"/>
          <w:marRight w:val="0"/>
          <w:marTop w:val="0"/>
          <w:marBottom w:val="0"/>
          <w:divBdr>
            <w:top w:val="none" w:sz="0" w:space="0" w:color="auto"/>
            <w:left w:val="none" w:sz="0" w:space="0" w:color="auto"/>
            <w:bottom w:val="none" w:sz="0" w:space="0" w:color="auto"/>
            <w:right w:val="none" w:sz="0" w:space="0" w:color="auto"/>
          </w:divBdr>
        </w:div>
        <w:div w:id="226958250">
          <w:marLeft w:val="0"/>
          <w:marRight w:val="0"/>
          <w:marTop w:val="0"/>
          <w:marBottom w:val="0"/>
          <w:divBdr>
            <w:top w:val="none" w:sz="0" w:space="0" w:color="auto"/>
            <w:left w:val="none" w:sz="0" w:space="0" w:color="auto"/>
            <w:bottom w:val="none" w:sz="0" w:space="0" w:color="auto"/>
            <w:right w:val="none" w:sz="0" w:space="0" w:color="auto"/>
          </w:divBdr>
        </w:div>
        <w:div w:id="1595505832">
          <w:marLeft w:val="0"/>
          <w:marRight w:val="0"/>
          <w:marTop w:val="0"/>
          <w:marBottom w:val="0"/>
          <w:divBdr>
            <w:top w:val="none" w:sz="0" w:space="0" w:color="auto"/>
            <w:left w:val="none" w:sz="0" w:space="0" w:color="auto"/>
            <w:bottom w:val="none" w:sz="0" w:space="0" w:color="auto"/>
            <w:right w:val="none" w:sz="0" w:space="0" w:color="auto"/>
          </w:divBdr>
        </w:div>
      </w:divsChild>
    </w:div>
    <w:div w:id="2054306971">
      <w:bodyDiv w:val="1"/>
      <w:marLeft w:val="0"/>
      <w:marRight w:val="0"/>
      <w:marTop w:val="0"/>
      <w:marBottom w:val="0"/>
      <w:divBdr>
        <w:top w:val="none" w:sz="0" w:space="0" w:color="auto"/>
        <w:left w:val="none" w:sz="0" w:space="0" w:color="auto"/>
        <w:bottom w:val="none" w:sz="0" w:space="0" w:color="auto"/>
        <w:right w:val="none" w:sz="0" w:space="0" w:color="auto"/>
      </w:divBdr>
      <w:divsChild>
        <w:div w:id="2000956540">
          <w:marLeft w:val="0"/>
          <w:marRight w:val="0"/>
          <w:marTop w:val="0"/>
          <w:marBottom w:val="0"/>
          <w:divBdr>
            <w:top w:val="none" w:sz="0" w:space="0" w:color="auto"/>
            <w:left w:val="none" w:sz="0" w:space="0" w:color="auto"/>
            <w:bottom w:val="none" w:sz="0" w:space="0" w:color="auto"/>
            <w:right w:val="none" w:sz="0" w:space="0" w:color="auto"/>
          </w:divBdr>
        </w:div>
        <w:div w:id="354966884">
          <w:blockQuote w:val="1"/>
          <w:marLeft w:val="600"/>
          <w:marRight w:val="0"/>
          <w:marTop w:val="0"/>
          <w:marBottom w:val="0"/>
          <w:divBdr>
            <w:top w:val="none" w:sz="0" w:space="0" w:color="auto"/>
            <w:left w:val="none" w:sz="0" w:space="0" w:color="auto"/>
            <w:bottom w:val="none" w:sz="0" w:space="0" w:color="auto"/>
            <w:right w:val="none" w:sz="0" w:space="0" w:color="auto"/>
          </w:divBdr>
          <w:divsChild>
            <w:div w:id="711854811">
              <w:marLeft w:val="0"/>
              <w:marRight w:val="0"/>
              <w:marTop w:val="0"/>
              <w:marBottom w:val="0"/>
              <w:divBdr>
                <w:top w:val="none" w:sz="0" w:space="0" w:color="auto"/>
                <w:left w:val="none" w:sz="0" w:space="0" w:color="auto"/>
                <w:bottom w:val="none" w:sz="0" w:space="0" w:color="auto"/>
                <w:right w:val="none" w:sz="0" w:space="0" w:color="auto"/>
              </w:divBdr>
            </w:div>
            <w:div w:id="161699658">
              <w:marLeft w:val="0"/>
              <w:marRight w:val="0"/>
              <w:marTop w:val="0"/>
              <w:marBottom w:val="0"/>
              <w:divBdr>
                <w:top w:val="none" w:sz="0" w:space="0" w:color="auto"/>
                <w:left w:val="none" w:sz="0" w:space="0" w:color="auto"/>
                <w:bottom w:val="none" w:sz="0" w:space="0" w:color="auto"/>
                <w:right w:val="none" w:sz="0" w:space="0" w:color="auto"/>
              </w:divBdr>
            </w:div>
            <w:div w:id="1679311594">
              <w:marLeft w:val="0"/>
              <w:marRight w:val="0"/>
              <w:marTop w:val="0"/>
              <w:marBottom w:val="0"/>
              <w:divBdr>
                <w:top w:val="none" w:sz="0" w:space="0" w:color="auto"/>
                <w:left w:val="none" w:sz="0" w:space="0" w:color="auto"/>
                <w:bottom w:val="none" w:sz="0" w:space="0" w:color="auto"/>
                <w:right w:val="none" w:sz="0" w:space="0" w:color="auto"/>
              </w:divBdr>
            </w:div>
            <w:div w:id="333266315">
              <w:marLeft w:val="0"/>
              <w:marRight w:val="0"/>
              <w:marTop w:val="0"/>
              <w:marBottom w:val="0"/>
              <w:divBdr>
                <w:top w:val="none" w:sz="0" w:space="0" w:color="auto"/>
                <w:left w:val="none" w:sz="0" w:space="0" w:color="auto"/>
                <w:bottom w:val="none" w:sz="0" w:space="0" w:color="auto"/>
                <w:right w:val="none" w:sz="0" w:space="0" w:color="auto"/>
              </w:divBdr>
            </w:div>
            <w:div w:id="241330045">
              <w:marLeft w:val="0"/>
              <w:marRight w:val="0"/>
              <w:marTop w:val="0"/>
              <w:marBottom w:val="0"/>
              <w:divBdr>
                <w:top w:val="none" w:sz="0" w:space="0" w:color="auto"/>
                <w:left w:val="none" w:sz="0" w:space="0" w:color="auto"/>
                <w:bottom w:val="none" w:sz="0" w:space="0" w:color="auto"/>
                <w:right w:val="none" w:sz="0" w:space="0" w:color="auto"/>
              </w:divBdr>
            </w:div>
            <w:div w:id="998575120">
              <w:marLeft w:val="0"/>
              <w:marRight w:val="0"/>
              <w:marTop w:val="0"/>
              <w:marBottom w:val="0"/>
              <w:divBdr>
                <w:top w:val="none" w:sz="0" w:space="0" w:color="auto"/>
                <w:left w:val="none" w:sz="0" w:space="0" w:color="auto"/>
                <w:bottom w:val="none" w:sz="0" w:space="0" w:color="auto"/>
                <w:right w:val="none" w:sz="0" w:space="0" w:color="auto"/>
              </w:divBdr>
            </w:div>
            <w:div w:id="105316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0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diagrams/_rels/data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1D7619-E2B7-4F5D-8B5B-CD59760B53AB}" type="doc">
      <dgm:prSet loTypeId="urn:microsoft.com/office/officeart/2005/8/layout/hList2" loCatId="list" qsTypeId="urn:microsoft.com/office/officeart/2005/8/quickstyle/3d2" qsCatId="3D" csTypeId="urn:microsoft.com/office/officeart/2005/8/colors/colorful3" csCatId="colorful" phldr="1"/>
      <dgm:spPr/>
      <dgm:t>
        <a:bodyPr/>
        <a:lstStyle/>
        <a:p>
          <a:endParaRPr lang="en-US"/>
        </a:p>
      </dgm:t>
    </dgm:pt>
    <dgm:pt modelId="{D397C767-7EBB-440A-A8B0-BFCB64F201D8}">
      <dgm:prSet phldrT="[Text]" custT="1"/>
      <dgm:spPr/>
      <dgm:t>
        <a:bodyPr/>
        <a:lstStyle/>
        <a:p>
          <a:r>
            <a:rPr lang="en-US" sz="2400" b="0">
              <a:latin typeface="GCI Semibold" pitchFamily="50" charset="0"/>
            </a:rPr>
            <a:t>Love Avenue</a:t>
          </a:r>
        </a:p>
      </dgm:t>
    </dgm:pt>
    <dgm:pt modelId="{21FDECA5-3C8C-4BBC-9945-071DD913C2AD}" type="parTrans" cxnId="{50ADA696-FA4B-4D7A-A22D-8D6BB8582691}">
      <dgm:prSet/>
      <dgm:spPr/>
      <dgm:t>
        <a:bodyPr/>
        <a:lstStyle/>
        <a:p>
          <a:endParaRPr lang="en-US"/>
        </a:p>
      </dgm:t>
    </dgm:pt>
    <dgm:pt modelId="{AD666A70-9137-49D0-8CC9-1033B0C4DDC4}" type="sibTrans" cxnId="{50ADA696-FA4B-4D7A-A22D-8D6BB8582691}">
      <dgm:prSet/>
      <dgm:spPr/>
      <dgm:t>
        <a:bodyPr/>
        <a:lstStyle/>
        <a:p>
          <a:endParaRPr lang="en-US"/>
        </a:p>
      </dgm:t>
    </dgm:pt>
    <dgm:pt modelId="{2580A961-E3BC-4C01-B144-AAA1BF91FE42}">
      <dgm:prSet phldrT="[Text]" custT="1"/>
      <dgm:spPr>
        <a:solidFill>
          <a:srgbClr val="252B3D">
            <a:alpha val="30980"/>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Avenue Leader:   John Jenkins</a:t>
          </a:r>
        </a:p>
      </dgm:t>
    </dgm:pt>
    <dgm:pt modelId="{5D48D056-58F2-4FA9-80A2-B1D3F13DB326}" type="parTrans" cxnId="{FFA9C64C-E20B-4BDC-80F5-02771CCD5DEB}">
      <dgm:prSet/>
      <dgm:spPr/>
      <dgm:t>
        <a:bodyPr/>
        <a:lstStyle/>
        <a:p>
          <a:endParaRPr lang="en-US"/>
        </a:p>
      </dgm:t>
    </dgm:pt>
    <dgm:pt modelId="{F0C81145-4B9D-468E-BC2B-B12FBCA25E53}" type="sibTrans" cxnId="{FFA9C64C-E20B-4BDC-80F5-02771CCD5DEB}">
      <dgm:prSet/>
      <dgm:spPr/>
      <dgm:t>
        <a:bodyPr/>
        <a:lstStyle/>
        <a:p>
          <a:endParaRPr lang="en-US"/>
        </a:p>
      </dgm:t>
    </dgm:pt>
    <dgm:pt modelId="{76D80DB4-4A58-4726-8F11-6C6FC099FA36}">
      <dgm:prSet phldrT="[Text]" custT="1"/>
      <dgm:spPr/>
      <dgm:t>
        <a:bodyPr/>
        <a:lstStyle/>
        <a:p>
          <a:r>
            <a:rPr lang="en-US" sz="2400" b="0">
              <a:latin typeface="GCI Semibold" pitchFamily="50" charset="0"/>
            </a:rPr>
            <a:t>Faith Avenue</a:t>
          </a:r>
        </a:p>
      </dgm:t>
    </dgm:pt>
    <dgm:pt modelId="{1EC04CF3-C4F5-4D3C-ABCB-431C23510605}" type="parTrans" cxnId="{640B865E-F7B7-454C-BAFF-3B50742A48E6}">
      <dgm:prSet/>
      <dgm:spPr/>
      <dgm:t>
        <a:bodyPr/>
        <a:lstStyle/>
        <a:p>
          <a:endParaRPr lang="en-US"/>
        </a:p>
      </dgm:t>
    </dgm:pt>
    <dgm:pt modelId="{6E7BA0D5-2A13-42E0-93D4-9371258C84A2}" type="sibTrans" cxnId="{640B865E-F7B7-454C-BAFF-3B50742A48E6}">
      <dgm:prSet/>
      <dgm:spPr/>
      <dgm:t>
        <a:bodyPr/>
        <a:lstStyle/>
        <a:p>
          <a:endParaRPr lang="en-US"/>
        </a:p>
      </dgm:t>
    </dgm:pt>
    <dgm:pt modelId="{76C69ED8-B594-4527-AD1B-926C8E167AB5}">
      <dgm:prSet phldrT="[Text]" custT="1"/>
      <dgm:spPr>
        <a:solidFill>
          <a:srgbClr val="C8931E">
            <a:alpha val="74902"/>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Avenue Leader:   Sally Foster</a:t>
          </a:r>
        </a:p>
      </dgm:t>
    </dgm:pt>
    <dgm:pt modelId="{12858A00-8951-464E-B147-844DBBCF272E}" type="parTrans" cxnId="{948AE2D5-A010-4259-A7BC-6297615D617D}">
      <dgm:prSet/>
      <dgm:spPr/>
      <dgm:t>
        <a:bodyPr/>
        <a:lstStyle/>
        <a:p>
          <a:endParaRPr lang="en-US"/>
        </a:p>
      </dgm:t>
    </dgm:pt>
    <dgm:pt modelId="{44980E93-7099-41E4-8C56-F65527C0C3B4}" type="sibTrans" cxnId="{948AE2D5-A010-4259-A7BC-6297615D617D}">
      <dgm:prSet/>
      <dgm:spPr/>
      <dgm:t>
        <a:bodyPr/>
        <a:lstStyle/>
        <a:p>
          <a:endParaRPr lang="en-US"/>
        </a:p>
      </dgm:t>
    </dgm:pt>
    <dgm:pt modelId="{AA4AF2D4-8185-4463-9E5D-CBEAF610C723}">
      <dgm:prSet phldrT="[Text]" custT="1"/>
      <dgm:spPr/>
      <dgm:t>
        <a:bodyPr/>
        <a:lstStyle/>
        <a:p>
          <a:r>
            <a:rPr lang="en-US" sz="2400" b="0">
              <a:latin typeface="GCI Semibold" pitchFamily="50" charset="0"/>
            </a:rPr>
            <a:t>Hope Avenue</a:t>
          </a:r>
        </a:p>
      </dgm:t>
    </dgm:pt>
    <dgm:pt modelId="{F96657FA-E309-4DA9-815A-3638EDAA54A2}" type="parTrans" cxnId="{9E89C9C9-B1BE-45A3-ABB3-AA0BA84837C4}">
      <dgm:prSet/>
      <dgm:spPr/>
      <dgm:t>
        <a:bodyPr/>
        <a:lstStyle/>
        <a:p>
          <a:endParaRPr lang="en-US"/>
        </a:p>
      </dgm:t>
    </dgm:pt>
    <dgm:pt modelId="{3794B253-1E8D-4460-99DA-4235ED997992}" type="sibTrans" cxnId="{9E89C9C9-B1BE-45A3-ABB3-AA0BA84837C4}">
      <dgm:prSet/>
      <dgm:spPr/>
      <dgm:t>
        <a:bodyPr/>
        <a:lstStyle/>
        <a:p>
          <a:endParaRPr lang="en-US"/>
        </a:p>
      </dgm:t>
    </dgm:pt>
    <dgm:pt modelId="{C25C5A8F-16D9-4735-AAEC-7B86303900AB}">
      <dgm:prSet phldrT="[Text]" custT="1"/>
      <dgm:spPr>
        <a:solidFill>
          <a:srgbClr val="252B3D">
            <a:alpha val="50196"/>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Avenue Leader: Calvin Mosely</a:t>
          </a:r>
        </a:p>
      </dgm:t>
    </dgm:pt>
    <dgm:pt modelId="{E6C56CAB-F093-4806-8B55-08DE7E703C3E}" type="parTrans" cxnId="{7CD3E24B-AAC4-45A3-B5F5-99F7AE86F20A}">
      <dgm:prSet/>
      <dgm:spPr/>
      <dgm:t>
        <a:bodyPr/>
        <a:lstStyle/>
        <a:p>
          <a:endParaRPr lang="en-US"/>
        </a:p>
      </dgm:t>
    </dgm:pt>
    <dgm:pt modelId="{C61EDAAC-3BFA-4777-9EAF-5F89A196F8F8}" type="sibTrans" cxnId="{7CD3E24B-AAC4-45A3-B5F5-99F7AE86F20A}">
      <dgm:prSet/>
      <dgm:spPr/>
      <dgm:t>
        <a:bodyPr/>
        <a:lstStyle/>
        <a:p>
          <a:endParaRPr lang="en-US"/>
        </a:p>
      </dgm:t>
    </dgm:pt>
    <dgm:pt modelId="{51030959-A14F-49F9-A0F4-0AB9B0208B2F}">
      <dgm:prSet phldrT="[Text]" custT="1"/>
      <dgm:spPr>
        <a:solidFill>
          <a:srgbClr val="252B3D">
            <a:alpha val="30980"/>
          </a:srgbClr>
        </a:solidFill>
        <a:scene3d>
          <a:camera prst="orthographicFront"/>
          <a:lightRig rig="threePt" dir="t">
            <a:rot lat="0" lon="0" rev="7500000"/>
          </a:lightRig>
        </a:scene3d>
        <a:sp3d prstMaterial="plastic"/>
      </dgm:spPr>
      <dgm:t>
        <a:bodyPr/>
        <a:lstStyle/>
        <a:p>
          <a:endParaRPr lang="en-US" sz="1400">
            <a:solidFill>
              <a:schemeClr val="bg1"/>
            </a:solidFill>
          </a:endParaRPr>
        </a:p>
      </dgm:t>
    </dgm:pt>
    <dgm:pt modelId="{56757A3D-4184-4C10-8816-9CFE4AE1839F}" type="parTrans" cxnId="{AB4A5D3D-6EC8-4338-A2D3-880CC00FDBBD}">
      <dgm:prSet/>
      <dgm:spPr/>
      <dgm:t>
        <a:bodyPr/>
        <a:lstStyle/>
        <a:p>
          <a:endParaRPr lang="en-US"/>
        </a:p>
      </dgm:t>
    </dgm:pt>
    <dgm:pt modelId="{7E114AFC-22B6-44B6-9287-EDCC53ADB4A7}" type="sibTrans" cxnId="{AB4A5D3D-6EC8-4338-A2D3-880CC00FDBBD}">
      <dgm:prSet/>
      <dgm:spPr/>
      <dgm:t>
        <a:bodyPr/>
        <a:lstStyle/>
        <a:p>
          <a:endParaRPr lang="en-US"/>
        </a:p>
      </dgm:t>
    </dgm:pt>
    <dgm:pt modelId="{D04B53FD-2F28-44A4-9FD0-6788E0F4CBC1}">
      <dgm:prSet phldrT="[Text]" custT="1"/>
      <dgm:spPr>
        <a:solidFill>
          <a:srgbClr val="252B3D">
            <a:alpha val="30980"/>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Plan one church outreach event each quarter</a:t>
          </a:r>
        </a:p>
      </dgm:t>
    </dgm:pt>
    <dgm:pt modelId="{AD9A95D7-462A-46AA-B906-084418747ADD}" type="parTrans" cxnId="{945156CC-3B02-4221-9B0D-C7DAAE0B65C5}">
      <dgm:prSet/>
      <dgm:spPr/>
      <dgm:t>
        <a:bodyPr/>
        <a:lstStyle/>
        <a:p>
          <a:endParaRPr lang="en-US"/>
        </a:p>
      </dgm:t>
    </dgm:pt>
    <dgm:pt modelId="{689A17C8-C65A-4B7C-8F7F-8D3C9C1230CB}" type="sibTrans" cxnId="{945156CC-3B02-4221-9B0D-C7DAAE0B65C5}">
      <dgm:prSet/>
      <dgm:spPr/>
      <dgm:t>
        <a:bodyPr/>
        <a:lstStyle/>
        <a:p>
          <a:endParaRPr lang="en-US"/>
        </a:p>
      </dgm:t>
    </dgm:pt>
    <dgm:pt modelId="{1BC26FF8-122D-4210-9398-F527152C2411}">
      <dgm:prSet phldrT="[Text]" custT="1"/>
      <dgm:spPr>
        <a:solidFill>
          <a:srgbClr val="252B3D">
            <a:alpha val="30980"/>
          </a:srgbClr>
        </a:solidFill>
        <a:scene3d>
          <a:camera prst="orthographicFront"/>
          <a:lightRig rig="threePt" dir="t">
            <a:rot lat="0" lon="0" rev="7500000"/>
          </a:lightRig>
        </a:scene3d>
        <a:sp3d prstMaterial="plastic"/>
      </dgm:spPr>
      <dgm:t>
        <a:bodyPr/>
        <a:lstStyle/>
        <a:p>
          <a:endParaRPr lang="en-US" sz="1400">
            <a:solidFill>
              <a:schemeClr val="bg1"/>
            </a:solidFill>
          </a:endParaRPr>
        </a:p>
      </dgm:t>
    </dgm:pt>
    <dgm:pt modelId="{E404E4E4-AC79-437F-8950-6FE99DC87A14}" type="parTrans" cxnId="{C232F173-9375-49BB-ACDA-0A92B5F543D1}">
      <dgm:prSet/>
      <dgm:spPr/>
      <dgm:t>
        <a:bodyPr/>
        <a:lstStyle/>
        <a:p>
          <a:endParaRPr lang="en-US"/>
        </a:p>
      </dgm:t>
    </dgm:pt>
    <dgm:pt modelId="{F1846606-193A-4419-BB62-582E8A928538}" type="sibTrans" cxnId="{C232F173-9375-49BB-ACDA-0A92B5F543D1}">
      <dgm:prSet/>
      <dgm:spPr/>
      <dgm:t>
        <a:bodyPr/>
        <a:lstStyle/>
        <a:p>
          <a:endParaRPr lang="en-US"/>
        </a:p>
      </dgm:t>
    </dgm:pt>
    <dgm:pt modelId="{4A33EA36-A9AD-4E14-8D53-0D1B7952C3D8}">
      <dgm:prSet phldrT="[Text]"/>
      <dgm:spPr>
        <a:solidFill>
          <a:srgbClr val="C8931E">
            <a:alpha val="74902"/>
          </a:srgbClr>
        </a:solidFill>
        <a:scene3d>
          <a:camera prst="orthographicFront"/>
          <a:lightRig rig="threePt" dir="t">
            <a:rot lat="0" lon="0" rev="7500000"/>
          </a:lightRig>
        </a:scene3d>
        <a:sp3d prstMaterial="plastic"/>
      </dgm:spPr>
      <dgm:t>
        <a:bodyPr/>
        <a:lstStyle/>
        <a:p>
          <a:endParaRPr lang="en-US" sz="2000">
            <a:solidFill>
              <a:schemeClr val="bg1"/>
            </a:solidFill>
            <a:latin typeface="GCI Medium" pitchFamily="50" charset="0"/>
          </a:endParaRPr>
        </a:p>
      </dgm:t>
    </dgm:pt>
    <dgm:pt modelId="{E1057E2F-0EB9-45DE-A152-AF9AE90F21FF}" type="parTrans" cxnId="{DF7F64A2-3B4A-40B5-AE99-716B39188C19}">
      <dgm:prSet/>
      <dgm:spPr/>
      <dgm:t>
        <a:bodyPr/>
        <a:lstStyle/>
        <a:p>
          <a:endParaRPr lang="en-US"/>
        </a:p>
      </dgm:t>
    </dgm:pt>
    <dgm:pt modelId="{B4D41DB7-DE0A-410D-9DEA-21B2D5052829}" type="sibTrans" cxnId="{DF7F64A2-3B4A-40B5-AE99-716B39188C19}">
      <dgm:prSet/>
      <dgm:spPr/>
      <dgm:t>
        <a:bodyPr/>
        <a:lstStyle/>
        <a:p>
          <a:endParaRPr lang="en-US"/>
        </a:p>
      </dgm:t>
    </dgm:pt>
    <dgm:pt modelId="{D1F1D04C-C90A-4EEC-A679-2E8ECBBFFC6D}">
      <dgm:prSet phldrT="[Text]" custT="1"/>
      <dgm:spPr>
        <a:solidFill>
          <a:srgbClr val="C8931E">
            <a:alpha val="74902"/>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Conduct New Member Classes</a:t>
          </a:r>
        </a:p>
      </dgm:t>
    </dgm:pt>
    <dgm:pt modelId="{5CB4D7AA-CE03-459D-B53D-EA435038A9CA}" type="parTrans" cxnId="{2A82BF99-642A-40DD-A325-B99A317B85BA}">
      <dgm:prSet/>
      <dgm:spPr/>
      <dgm:t>
        <a:bodyPr/>
        <a:lstStyle/>
        <a:p>
          <a:endParaRPr lang="en-US"/>
        </a:p>
      </dgm:t>
    </dgm:pt>
    <dgm:pt modelId="{FCDD2007-DAEF-43C8-BB98-416523ECD9AA}" type="sibTrans" cxnId="{2A82BF99-642A-40DD-A325-B99A317B85BA}">
      <dgm:prSet/>
      <dgm:spPr/>
      <dgm:t>
        <a:bodyPr/>
        <a:lstStyle/>
        <a:p>
          <a:endParaRPr lang="en-US"/>
        </a:p>
      </dgm:t>
    </dgm:pt>
    <dgm:pt modelId="{D0CFAF5B-D866-45F9-87E1-0A864EA777E2}">
      <dgm:prSet phldrT="[Text]" custT="1"/>
      <dgm:spPr>
        <a:solidFill>
          <a:srgbClr val="252B3D">
            <a:alpha val="50196"/>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Create and execute an assimilation strategy</a:t>
          </a:r>
        </a:p>
      </dgm:t>
    </dgm:pt>
    <dgm:pt modelId="{85B2F8C0-48A5-427B-B173-1017EE1EC32D}" type="parTrans" cxnId="{4DCBC98E-E94A-4CE7-8F3B-470A9CBED966}">
      <dgm:prSet/>
      <dgm:spPr/>
      <dgm:t>
        <a:bodyPr/>
        <a:lstStyle/>
        <a:p>
          <a:endParaRPr lang="en-US"/>
        </a:p>
      </dgm:t>
    </dgm:pt>
    <dgm:pt modelId="{EDC10474-B82F-43C7-BBD1-91796704B8CA}" type="sibTrans" cxnId="{4DCBC98E-E94A-4CE7-8F3B-470A9CBED966}">
      <dgm:prSet/>
      <dgm:spPr/>
      <dgm:t>
        <a:bodyPr/>
        <a:lstStyle/>
        <a:p>
          <a:endParaRPr lang="en-US"/>
        </a:p>
      </dgm:t>
    </dgm:pt>
    <dgm:pt modelId="{3E583318-8E97-4843-9C0A-3EDB2425BC7A}">
      <dgm:prSet phldrT="[Text]" custT="1"/>
      <dgm:spPr>
        <a:solidFill>
          <a:srgbClr val="252B3D">
            <a:alpha val="50196"/>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Expand the greeting ministry to outside the venue</a:t>
          </a:r>
        </a:p>
      </dgm:t>
    </dgm:pt>
    <dgm:pt modelId="{9F2CBC47-D322-439D-8638-C9E1CD2BAF19}" type="parTrans" cxnId="{FB3840BF-6EB1-4745-88BB-73DBBF8067F6}">
      <dgm:prSet/>
      <dgm:spPr/>
      <dgm:t>
        <a:bodyPr/>
        <a:lstStyle/>
        <a:p>
          <a:endParaRPr lang="en-US"/>
        </a:p>
      </dgm:t>
    </dgm:pt>
    <dgm:pt modelId="{FCA295ED-E31E-42BE-95BC-F969450DA88E}" type="sibTrans" cxnId="{FB3840BF-6EB1-4745-88BB-73DBBF8067F6}">
      <dgm:prSet/>
      <dgm:spPr/>
      <dgm:t>
        <a:bodyPr/>
        <a:lstStyle/>
        <a:p>
          <a:endParaRPr lang="en-US"/>
        </a:p>
      </dgm:t>
    </dgm:pt>
    <dgm:pt modelId="{2A2FD18F-2790-48A0-A7EF-3B46E63FF96B}">
      <dgm:prSet phldrT="[Text]" custT="1"/>
      <dgm:spPr>
        <a:solidFill>
          <a:srgbClr val="C8931E">
            <a:alpha val="74902"/>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Pastor and ministry leaders will identify and begin to mentor proteges </a:t>
          </a:r>
        </a:p>
      </dgm:t>
    </dgm:pt>
    <dgm:pt modelId="{36346776-0E3C-47B4-918E-A2F25A4D6B57}" type="parTrans" cxnId="{628DCF1B-3417-4F23-B8E6-55C86210FF80}">
      <dgm:prSet/>
      <dgm:spPr/>
      <dgm:t>
        <a:bodyPr/>
        <a:lstStyle/>
        <a:p>
          <a:endParaRPr lang="en-US"/>
        </a:p>
      </dgm:t>
    </dgm:pt>
    <dgm:pt modelId="{1EBD280B-B9D3-4D7D-81CF-413E60BDBA6C}" type="sibTrans" cxnId="{628DCF1B-3417-4F23-B8E6-55C86210FF80}">
      <dgm:prSet/>
      <dgm:spPr/>
      <dgm:t>
        <a:bodyPr/>
        <a:lstStyle/>
        <a:p>
          <a:endParaRPr lang="en-US"/>
        </a:p>
      </dgm:t>
    </dgm:pt>
    <dgm:pt modelId="{CA630333-45A2-4677-B77F-31A3557A7061}">
      <dgm:prSet phldrT="[Text]" custT="1"/>
      <dgm:spPr>
        <a:solidFill>
          <a:srgbClr val="252B3D">
            <a:alpha val="30980"/>
          </a:srgbClr>
        </a:solidFill>
        <a:scene3d>
          <a:camera prst="orthographicFront"/>
          <a:lightRig rig="threePt" dir="t">
            <a:rot lat="0" lon="0" rev="7500000"/>
          </a:lightRig>
        </a:scene3d>
        <a:sp3d prstMaterial="plastic"/>
      </dgm:spPr>
      <dgm:t>
        <a:bodyPr/>
        <a:lstStyle/>
        <a:p>
          <a:endParaRPr lang="en-US" sz="1400">
            <a:solidFill>
              <a:schemeClr val="bg1"/>
            </a:solidFill>
          </a:endParaRPr>
        </a:p>
      </dgm:t>
    </dgm:pt>
    <dgm:pt modelId="{B4C65DCE-9527-4AC2-923A-71D2BBCAC3A5}" type="parTrans" cxnId="{D4DE2066-5E34-42C1-B384-5BA568A5FFDA}">
      <dgm:prSet/>
      <dgm:spPr/>
      <dgm:t>
        <a:bodyPr/>
        <a:lstStyle/>
        <a:p>
          <a:endParaRPr lang="en-US"/>
        </a:p>
      </dgm:t>
    </dgm:pt>
    <dgm:pt modelId="{CC297005-1418-4614-8CB7-8C5211386E5F}" type="sibTrans" cxnId="{D4DE2066-5E34-42C1-B384-5BA568A5FFDA}">
      <dgm:prSet/>
      <dgm:spPr/>
      <dgm:t>
        <a:bodyPr/>
        <a:lstStyle/>
        <a:p>
          <a:endParaRPr lang="en-US"/>
        </a:p>
      </dgm:t>
    </dgm:pt>
    <dgm:pt modelId="{02BD091D-95D0-4CC9-974F-32A362F204EC}">
      <dgm:prSet phldrT="[Text]" custT="1"/>
      <dgm:spPr>
        <a:solidFill>
          <a:srgbClr val="252B3D">
            <a:alpha val="30980"/>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Plan and execute a Community Church Camp strategy</a:t>
          </a:r>
        </a:p>
      </dgm:t>
    </dgm:pt>
    <dgm:pt modelId="{0B96357B-55B0-4E9F-8FA7-555C0BA0646B}" type="parTrans" cxnId="{01AD01F7-D39A-40B2-A222-D16C1E3D4173}">
      <dgm:prSet/>
      <dgm:spPr/>
      <dgm:t>
        <a:bodyPr/>
        <a:lstStyle/>
        <a:p>
          <a:endParaRPr lang="en-US"/>
        </a:p>
      </dgm:t>
    </dgm:pt>
    <dgm:pt modelId="{BF204E69-45CD-4016-9852-E486D919D0EA}" type="sibTrans" cxnId="{01AD01F7-D39A-40B2-A222-D16C1E3D4173}">
      <dgm:prSet/>
      <dgm:spPr/>
      <dgm:t>
        <a:bodyPr/>
        <a:lstStyle/>
        <a:p>
          <a:endParaRPr lang="en-US"/>
        </a:p>
      </dgm:t>
    </dgm:pt>
    <dgm:pt modelId="{6123A52C-1F1E-41DB-B03A-3FC9EF428C2A}">
      <dgm:prSet phldrT="[Text]" custT="1"/>
      <dgm:spPr>
        <a:solidFill>
          <a:srgbClr val="252B3D">
            <a:alpha val="50196"/>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Move from worship videos to live worship experience</a:t>
          </a:r>
        </a:p>
      </dgm:t>
    </dgm:pt>
    <dgm:pt modelId="{E8D07C18-ACC2-4C7D-99DF-6E8DD93537DD}" type="parTrans" cxnId="{EB203673-6470-4D9A-BDE0-33ED3561CD07}">
      <dgm:prSet/>
      <dgm:spPr/>
      <dgm:t>
        <a:bodyPr/>
        <a:lstStyle/>
        <a:p>
          <a:endParaRPr lang="en-US"/>
        </a:p>
      </dgm:t>
    </dgm:pt>
    <dgm:pt modelId="{3A539FDC-702B-44D4-BE31-F17CEBBFE7AA}" type="sibTrans" cxnId="{EB203673-6470-4D9A-BDE0-33ED3561CD07}">
      <dgm:prSet/>
      <dgm:spPr/>
      <dgm:t>
        <a:bodyPr/>
        <a:lstStyle/>
        <a:p>
          <a:endParaRPr lang="en-US"/>
        </a:p>
      </dgm:t>
    </dgm:pt>
    <dgm:pt modelId="{67B1D8F0-33E0-4329-83EA-BBEF0608B754}">
      <dgm:prSet phldrT="[Text]" custT="1"/>
      <dgm:spPr>
        <a:solidFill>
          <a:srgbClr val="252B3D">
            <a:alpha val="50196"/>
          </a:srgbClr>
        </a:solidFill>
        <a:scene3d>
          <a:camera prst="orthographicFront"/>
          <a:lightRig rig="threePt" dir="t">
            <a:rot lat="0" lon="0" rev="7500000"/>
          </a:lightRig>
        </a:scene3d>
        <a:sp3d prstMaterial="plastic"/>
      </dgm:spPr>
      <dgm:t>
        <a:bodyPr/>
        <a:lstStyle/>
        <a:p>
          <a:endParaRPr lang="en-US" sz="1400" b="0">
            <a:solidFill>
              <a:schemeClr val="bg1"/>
            </a:solidFill>
            <a:latin typeface="GCI Medium" pitchFamily="50" charset="0"/>
          </a:endParaRPr>
        </a:p>
      </dgm:t>
    </dgm:pt>
    <dgm:pt modelId="{10B48991-6128-49EB-9756-4EB53BFD432E}" type="parTrans" cxnId="{50638E90-7320-476F-920B-8D630251DCAB}">
      <dgm:prSet/>
      <dgm:spPr/>
      <dgm:t>
        <a:bodyPr/>
        <a:lstStyle/>
        <a:p>
          <a:endParaRPr lang="en-US"/>
        </a:p>
      </dgm:t>
    </dgm:pt>
    <dgm:pt modelId="{1137D0BF-90D5-4219-8C69-895D67C159B7}" type="sibTrans" cxnId="{50638E90-7320-476F-920B-8D630251DCAB}">
      <dgm:prSet/>
      <dgm:spPr/>
      <dgm:t>
        <a:bodyPr/>
        <a:lstStyle/>
        <a:p>
          <a:endParaRPr lang="en-US"/>
        </a:p>
      </dgm:t>
    </dgm:pt>
    <dgm:pt modelId="{4B79F212-3FE8-4659-8727-FFC9013D6509}">
      <dgm:prSet phldrT="[Text]" custT="1"/>
      <dgm:spPr>
        <a:solidFill>
          <a:srgbClr val="C8931E">
            <a:alpha val="74902"/>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Start a new community small group</a:t>
          </a:r>
        </a:p>
      </dgm:t>
    </dgm:pt>
    <dgm:pt modelId="{3214E2A9-4CC2-4F7A-8398-F342A7CBBF9C}" type="parTrans" cxnId="{0CC347CA-88B1-4C4E-A4B1-3A386E53B255}">
      <dgm:prSet/>
      <dgm:spPr/>
      <dgm:t>
        <a:bodyPr/>
        <a:lstStyle/>
        <a:p>
          <a:endParaRPr lang="en-US"/>
        </a:p>
      </dgm:t>
    </dgm:pt>
    <dgm:pt modelId="{12324760-4E9F-4050-B05E-7E0869241AE8}" type="sibTrans" cxnId="{0CC347CA-88B1-4C4E-A4B1-3A386E53B255}">
      <dgm:prSet/>
      <dgm:spPr/>
      <dgm:t>
        <a:bodyPr/>
        <a:lstStyle/>
        <a:p>
          <a:endParaRPr lang="en-US"/>
        </a:p>
      </dgm:t>
    </dgm:pt>
    <dgm:pt modelId="{0F4B71C3-203F-4292-BB04-666A64D262E2}">
      <dgm:prSet phldrT="[Text]" custT="1"/>
      <dgm:spPr>
        <a:solidFill>
          <a:srgbClr val="C8931E">
            <a:alpha val="74902"/>
          </a:srgbClr>
        </a:solidFill>
        <a:scene3d>
          <a:camera prst="orthographicFront"/>
          <a:lightRig rig="threePt" dir="t">
            <a:rot lat="0" lon="0" rev="7500000"/>
          </a:lightRig>
        </a:scene3d>
        <a:sp3d prstMaterial="plastic"/>
      </dgm:spPr>
      <dgm:t>
        <a:bodyPr/>
        <a:lstStyle/>
        <a:p>
          <a:endParaRPr lang="en-US" sz="1400" b="0">
            <a:solidFill>
              <a:schemeClr val="bg1"/>
            </a:solidFill>
            <a:latin typeface="GCI Medium" pitchFamily="50" charset="0"/>
          </a:endParaRPr>
        </a:p>
      </dgm:t>
    </dgm:pt>
    <dgm:pt modelId="{07D94CB6-50CD-4E48-875A-A6C121E783EC}" type="parTrans" cxnId="{A38B3064-AC28-49D9-AB5F-596FC1C1092C}">
      <dgm:prSet/>
      <dgm:spPr/>
      <dgm:t>
        <a:bodyPr/>
        <a:lstStyle/>
        <a:p>
          <a:endParaRPr lang="en-US"/>
        </a:p>
      </dgm:t>
    </dgm:pt>
    <dgm:pt modelId="{9F854E37-A942-4396-AEFD-14917EBDC062}" type="sibTrans" cxnId="{A38B3064-AC28-49D9-AB5F-596FC1C1092C}">
      <dgm:prSet/>
      <dgm:spPr/>
      <dgm:t>
        <a:bodyPr/>
        <a:lstStyle/>
        <a:p>
          <a:endParaRPr lang="en-US"/>
        </a:p>
      </dgm:t>
    </dgm:pt>
    <dgm:pt modelId="{0B3BE227-3914-4192-A78B-FA7BDFFBF2FE}">
      <dgm:prSet phldrT="[Text]" custT="1"/>
      <dgm:spPr>
        <a:solidFill>
          <a:srgbClr val="252B3D">
            <a:alpha val="30980"/>
          </a:srgbClr>
        </a:solidFill>
        <a:scene3d>
          <a:camera prst="orthographicFront"/>
          <a:lightRig rig="threePt" dir="t">
            <a:rot lat="0" lon="0" rev="7500000"/>
          </a:lightRig>
        </a:scene3d>
        <a:sp3d prstMaterial="plastic"/>
      </dgm:spPr>
      <dgm:t>
        <a:bodyPr/>
        <a:lstStyle/>
        <a:p>
          <a:r>
            <a:rPr lang="en-US" sz="1400" b="0">
              <a:solidFill>
                <a:schemeClr val="bg1"/>
              </a:solidFill>
              <a:latin typeface="GCI Medium" pitchFamily="50" charset="0"/>
            </a:rPr>
            <a:t>Launch missional door-to-door campaign</a:t>
          </a:r>
        </a:p>
      </dgm:t>
    </dgm:pt>
    <dgm:pt modelId="{4D02531C-9FA0-41D1-9E61-AB84787F2CBA}" type="parTrans" cxnId="{02E56915-2F5B-449B-9E6F-95E6754EA1DE}">
      <dgm:prSet/>
      <dgm:spPr/>
      <dgm:t>
        <a:bodyPr/>
        <a:lstStyle/>
        <a:p>
          <a:endParaRPr lang="en-US"/>
        </a:p>
      </dgm:t>
    </dgm:pt>
    <dgm:pt modelId="{BDD41154-46E4-481D-B430-8D2D12940976}" type="sibTrans" cxnId="{02E56915-2F5B-449B-9E6F-95E6754EA1DE}">
      <dgm:prSet/>
      <dgm:spPr/>
      <dgm:t>
        <a:bodyPr/>
        <a:lstStyle/>
        <a:p>
          <a:endParaRPr lang="en-US"/>
        </a:p>
      </dgm:t>
    </dgm:pt>
    <dgm:pt modelId="{92305BFD-4614-4DEC-9994-D5DBFB05E5BE}">
      <dgm:prSet phldrT="[Text]" custT="1"/>
      <dgm:spPr>
        <a:solidFill>
          <a:srgbClr val="252B3D">
            <a:alpha val="30980"/>
          </a:srgbClr>
        </a:solidFill>
        <a:scene3d>
          <a:camera prst="orthographicFront"/>
          <a:lightRig rig="threePt" dir="t">
            <a:rot lat="0" lon="0" rev="7500000"/>
          </a:lightRig>
        </a:scene3d>
        <a:sp3d prstMaterial="plastic"/>
      </dgm:spPr>
      <dgm:t>
        <a:bodyPr/>
        <a:lstStyle/>
        <a:p>
          <a:endParaRPr lang="en-US" sz="1400" b="0">
            <a:solidFill>
              <a:schemeClr val="bg1"/>
            </a:solidFill>
            <a:latin typeface="GCI Medium" pitchFamily="50" charset="0"/>
          </a:endParaRPr>
        </a:p>
      </dgm:t>
    </dgm:pt>
    <dgm:pt modelId="{2C7E3797-6E24-4488-936E-D748EFCF3FCF}" type="parTrans" cxnId="{08AD98BC-3E86-45D7-9939-9981855C027C}">
      <dgm:prSet/>
      <dgm:spPr/>
      <dgm:t>
        <a:bodyPr/>
        <a:lstStyle/>
        <a:p>
          <a:endParaRPr lang="en-US"/>
        </a:p>
      </dgm:t>
    </dgm:pt>
    <dgm:pt modelId="{23206757-A0B1-40CF-A7AD-8C28CA48BEF8}" type="sibTrans" cxnId="{08AD98BC-3E86-45D7-9939-9981855C027C}">
      <dgm:prSet/>
      <dgm:spPr/>
      <dgm:t>
        <a:bodyPr/>
        <a:lstStyle/>
        <a:p>
          <a:endParaRPr lang="en-US"/>
        </a:p>
      </dgm:t>
    </dgm:pt>
    <dgm:pt modelId="{368F309F-A509-41EA-B0AE-0F00A190B629}">
      <dgm:prSet phldrT="[Text]" custT="1"/>
      <dgm:spPr>
        <a:solidFill>
          <a:srgbClr val="252B3D">
            <a:alpha val="30980"/>
          </a:srgbClr>
        </a:solidFill>
        <a:scene3d>
          <a:camera prst="orthographicFront"/>
          <a:lightRig rig="threePt" dir="t">
            <a:rot lat="0" lon="0" rev="7500000"/>
          </a:lightRig>
        </a:scene3d>
        <a:sp3d prstMaterial="plastic"/>
      </dgm:spPr>
      <dgm:t>
        <a:bodyPr/>
        <a:lstStyle/>
        <a:p>
          <a:endParaRPr lang="en-US" sz="1400" b="0">
            <a:solidFill>
              <a:schemeClr val="bg1"/>
            </a:solidFill>
            <a:latin typeface="GCI Medium" pitchFamily="50" charset="0"/>
          </a:endParaRPr>
        </a:p>
      </dgm:t>
    </dgm:pt>
    <dgm:pt modelId="{06AA7BF8-ACEF-4503-BDC2-244FA016F897}" type="parTrans" cxnId="{41033513-666D-42A6-8C29-16A185FC5E7D}">
      <dgm:prSet/>
      <dgm:spPr/>
      <dgm:t>
        <a:bodyPr/>
        <a:lstStyle/>
        <a:p>
          <a:endParaRPr lang="en-US"/>
        </a:p>
      </dgm:t>
    </dgm:pt>
    <dgm:pt modelId="{237DB68E-9FC5-414E-9838-0D35B673B412}" type="sibTrans" cxnId="{41033513-666D-42A6-8C29-16A185FC5E7D}">
      <dgm:prSet/>
      <dgm:spPr/>
      <dgm:t>
        <a:bodyPr/>
        <a:lstStyle/>
        <a:p>
          <a:endParaRPr lang="en-US"/>
        </a:p>
      </dgm:t>
    </dgm:pt>
    <dgm:pt modelId="{D135A19E-DAB7-404E-A7E8-0B25083DA23C}">
      <dgm:prSet phldrT="[Text]" custT="1"/>
      <dgm:spPr>
        <a:solidFill>
          <a:srgbClr val="C8931E">
            <a:alpha val="74902"/>
          </a:srgbClr>
        </a:solidFill>
        <a:scene3d>
          <a:camera prst="orthographicFront"/>
          <a:lightRig rig="threePt" dir="t">
            <a:rot lat="0" lon="0" rev="7500000"/>
          </a:lightRig>
        </a:scene3d>
        <a:sp3d prstMaterial="plastic"/>
      </dgm:spPr>
      <dgm:t>
        <a:bodyPr/>
        <a:lstStyle/>
        <a:p>
          <a:endParaRPr lang="en-US" sz="1400" b="0">
            <a:solidFill>
              <a:schemeClr val="bg1"/>
            </a:solidFill>
            <a:latin typeface="GCI Medium" pitchFamily="50" charset="0"/>
          </a:endParaRPr>
        </a:p>
      </dgm:t>
    </dgm:pt>
    <dgm:pt modelId="{3D378A44-C252-457B-B94B-D42B0BD211E3}" type="parTrans" cxnId="{F14894EA-E40E-4319-9C5E-FF4C74D542B1}">
      <dgm:prSet/>
      <dgm:spPr/>
      <dgm:t>
        <a:bodyPr/>
        <a:lstStyle/>
        <a:p>
          <a:endParaRPr lang="en-US"/>
        </a:p>
      </dgm:t>
    </dgm:pt>
    <dgm:pt modelId="{B75E3F16-FDD7-4DB4-B526-48D0F692CF35}" type="sibTrans" cxnId="{F14894EA-E40E-4319-9C5E-FF4C74D542B1}">
      <dgm:prSet/>
      <dgm:spPr/>
      <dgm:t>
        <a:bodyPr/>
        <a:lstStyle/>
        <a:p>
          <a:endParaRPr lang="en-US"/>
        </a:p>
      </dgm:t>
    </dgm:pt>
    <dgm:pt modelId="{6824C5E8-CDD2-4ADD-A2E2-EC546AEE5CD8}">
      <dgm:prSet phldrT="[Text]" custT="1"/>
      <dgm:spPr>
        <a:solidFill>
          <a:srgbClr val="252B3D">
            <a:alpha val="50196"/>
          </a:srgbClr>
        </a:solidFill>
        <a:scene3d>
          <a:camera prst="orthographicFront"/>
          <a:lightRig rig="threePt" dir="t">
            <a:rot lat="0" lon="0" rev="7500000"/>
          </a:lightRig>
        </a:scene3d>
        <a:sp3d prstMaterial="plastic"/>
      </dgm:spPr>
      <dgm:t>
        <a:bodyPr/>
        <a:lstStyle/>
        <a:p>
          <a:endParaRPr lang="en-US" sz="1400" b="0">
            <a:solidFill>
              <a:schemeClr val="bg1"/>
            </a:solidFill>
            <a:latin typeface="GCI Medium" pitchFamily="50" charset="0"/>
          </a:endParaRPr>
        </a:p>
      </dgm:t>
    </dgm:pt>
    <dgm:pt modelId="{D53E1080-342A-47C1-A49C-8F63CA130E23}" type="parTrans" cxnId="{85942607-05E1-4461-AC9B-1E48F8659450}">
      <dgm:prSet/>
      <dgm:spPr/>
      <dgm:t>
        <a:bodyPr/>
        <a:lstStyle/>
        <a:p>
          <a:endParaRPr lang="en-US"/>
        </a:p>
      </dgm:t>
    </dgm:pt>
    <dgm:pt modelId="{FEC7C211-9906-44D4-ADF6-6B9921D2D183}" type="sibTrans" cxnId="{85942607-05E1-4461-AC9B-1E48F8659450}">
      <dgm:prSet/>
      <dgm:spPr/>
      <dgm:t>
        <a:bodyPr/>
        <a:lstStyle/>
        <a:p>
          <a:endParaRPr lang="en-US"/>
        </a:p>
      </dgm:t>
    </dgm:pt>
    <dgm:pt modelId="{340C20BC-8DDB-4138-B51A-E533EF58B682}" type="pres">
      <dgm:prSet presAssocID="{DA1D7619-E2B7-4F5D-8B5B-CD59760B53AB}" presName="linearFlow" presStyleCnt="0">
        <dgm:presLayoutVars>
          <dgm:dir/>
          <dgm:animLvl val="lvl"/>
          <dgm:resizeHandles/>
        </dgm:presLayoutVars>
      </dgm:prSet>
      <dgm:spPr/>
    </dgm:pt>
    <dgm:pt modelId="{A741FBCA-2337-494A-8840-7FF06C85F8BA}" type="pres">
      <dgm:prSet presAssocID="{D397C767-7EBB-440A-A8B0-BFCB64F201D8}" presName="compositeNode" presStyleCnt="0">
        <dgm:presLayoutVars>
          <dgm:bulletEnabled val="1"/>
        </dgm:presLayoutVars>
      </dgm:prSet>
      <dgm:spPr/>
    </dgm:pt>
    <dgm:pt modelId="{B097A5CC-557D-492A-ADE8-AED487B78CCB}" type="pres">
      <dgm:prSet presAssocID="{D397C767-7EBB-440A-A8B0-BFCB64F201D8}" presName="image"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939471D0-D5A6-487C-8C29-154475AB7FFE}" type="pres">
      <dgm:prSet presAssocID="{D397C767-7EBB-440A-A8B0-BFCB64F201D8}" presName="childNode" presStyleLbl="node1" presStyleIdx="0" presStyleCnt="3">
        <dgm:presLayoutVars>
          <dgm:bulletEnabled val="1"/>
        </dgm:presLayoutVars>
      </dgm:prSet>
      <dgm:spPr/>
    </dgm:pt>
    <dgm:pt modelId="{37B4B499-16FA-49C2-A748-511B9E3C3AE3}" type="pres">
      <dgm:prSet presAssocID="{D397C767-7EBB-440A-A8B0-BFCB64F201D8}" presName="parentNode" presStyleLbl="revTx" presStyleIdx="0" presStyleCnt="3">
        <dgm:presLayoutVars>
          <dgm:chMax val="0"/>
          <dgm:bulletEnabled val="1"/>
        </dgm:presLayoutVars>
      </dgm:prSet>
      <dgm:spPr/>
    </dgm:pt>
    <dgm:pt modelId="{E8EB1A48-8492-40A8-9309-D75BA4EED28A}" type="pres">
      <dgm:prSet presAssocID="{AD666A70-9137-49D0-8CC9-1033B0C4DDC4}" presName="sibTrans" presStyleCnt="0"/>
      <dgm:spPr/>
    </dgm:pt>
    <dgm:pt modelId="{209BC3AC-4904-4840-84AE-DF4CC4DFF304}" type="pres">
      <dgm:prSet presAssocID="{76D80DB4-4A58-4726-8F11-6C6FC099FA36}" presName="compositeNode" presStyleCnt="0">
        <dgm:presLayoutVars>
          <dgm:bulletEnabled val="1"/>
        </dgm:presLayoutVars>
      </dgm:prSet>
      <dgm:spPr/>
    </dgm:pt>
    <dgm:pt modelId="{49D77F58-0E7C-4E26-8C7E-6AC847988699}" type="pres">
      <dgm:prSet presAssocID="{76D80DB4-4A58-4726-8F11-6C6FC099FA36}" presName="image" presStyleLbl="fg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dgm:spPr>
    </dgm:pt>
    <dgm:pt modelId="{D31A1F3A-D003-4639-8CB3-D178191CA143}" type="pres">
      <dgm:prSet presAssocID="{76D80DB4-4A58-4726-8F11-6C6FC099FA36}" presName="childNode" presStyleLbl="node1" presStyleIdx="1" presStyleCnt="3">
        <dgm:presLayoutVars>
          <dgm:bulletEnabled val="1"/>
        </dgm:presLayoutVars>
      </dgm:prSet>
      <dgm:spPr/>
    </dgm:pt>
    <dgm:pt modelId="{24ECA0D0-D0D2-4684-923B-2010B6D9DFBE}" type="pres">
      <dgm:prSet presAssocID="{76D80DB4-4A58-4726-8F11-6C6FC099FA36}" presName="parentNode" presStyleLbl="revTx" presStyleIdx="1" presStyleCnt="3">
        <dgm:presLayoutVars>
          <dgm:chMax val="0"/>
          <dgm:bulletEnabled val="1"/>
        </dgm:presLayoutVars>
      </dgm:prSet>
      <dgm:spPr/>
    </dgm:pt>
    <dgm:pt modelId="{4AE37F26-E44E-4F93-837B-65EE16E88362}" type="pres">
      <dgm:prSet presAssocID="{6E7BA0D5-2A13-42E0-93D4-9371258C84A2}" presName="sibTrans" presStyleCnt="0"/>
      <dgm:spPr/>
    </dgm:pt>
    <dgm:pt modelId="{F936CDCF-4E6D-4F39-99BB-DD9BD51B2118}" type="pres">
      <dgm:prSet presAssocID="{AA4AF2D4-8185-4463-9E5D-CBEAF610C723}" presName="compositeNode" presStyleCnt="0">
        <dgm:presLayoutVars>
          <dgm:bulletEnabled val="1"/>
        </dgm:presLayoutVars>
      </dgm:prSet>
      <dgm:spPr/>
    </dgm:pt>
    <dgm:pt modelId="{D461320B-A7DB-40D3-A437-DEA240096409}" type="pres">
      <dgm:prSet presAssocID="{AA4AF2D4-8185-4463-9E5D-CBEAF610C723}" presName="image" presStyleLbl="fgImgPlace1" presStyleIdx="2" presStyleCnt="3"/>
      <dgm:spPr>
        <a:blipFill>
          <a:blip xmlns:r="http://schemas.openxmlformats.org/officeDocument/2006/relationships" r:embed="rId3"/>
          <a:srcRect/>
          <a:stretch>
            <a:fillRect/>
          </a:stretch>
        </a:blipFill>
      </dgm:spPr>
    </dgm:pt>
    <dgm:pt modelId="{D79616FD-9BBC-4ED5-886F-27AB13E46AF6}" type="pres">
      <dgm:prSet presAssocID="{AA4AF2D4-8185-4463-9E5D-CBEAF610C723}" presName="childNode" presStyleLbl="node1" presStyleIdx="2" presStyleCnt="3">
        <dgm:presLayoutVars>
          <dgm:bulletEnabled val="1"/>
        </dgm:presLayoutVars>
      </dgm:prSet>
      <dgm:spPr/>
    </dgm:pt>
    <dgm:pt modelId="{199836F6-62E6-439E-9A77-1F1E65FA8D6C}" type="pres">
      <dgm:prSet presAssocID="{AA4AF2D4-8185-4463-9E5D-CBEAF610C723}" presName="parentNode" presStyleLbl="revTx" presStyleIdx="2" presStyleCnt="3">
        <dgm:presLayoutVars>
          <dgm:chMax val="0"/>
          <dgm:bulletEnabled val="1"/>
        </dgm:presLayoutVars>
      </dgm:prSet>
      <dgm:spPr/>
    </dgm:pt>
  </dgm:ptLst>
  <dgm:cxnLst>
    <dgm:cxn modelId="{7A40CE05-EF08-42DD-8DB5-CEEDAF745528}" type="presOf" srcId="{76C69ED8-B594-4527-AD1B-926C8E167AB5}" destId="{D31A1F3A-D003-4639-8CB3-D178191CA143}" srcOrd="0" destOrd="0" presId="urn:microsoft.com/office/officeart/2005/8/layout/hList2"/>
    <dgm:cxn modelId="{85942607-05E1-4461-AC9B-1E48F8659450}" srcId="{AA4AF2D4-8185-4463-9E5D-CBEAF610C723}" destId="{6824C5E8-CDD2-4ADD-A2E2-EC546AEE5CD8}" srcOrd="1" destOrd="0" parTransId="{D53E1080-342A-47C1-A49C-8F63CA130E23}" sibTransId="{FEC7C211-9906-44D4-ADF6-6B9921D2D183}"/>
    <dgm:cxn modelId="{F0D5FD07-0FC3-459F-9597-E5775AD27A56}" type="presOf" srcId="{02BD091D-95D0-4CC9-974F-32A362F204EC}" destId="{939471D0-D5A6-487C-8C29-154475AB7FFE}" srcOrd="0" destOrd="5" presId="urn:microsoft.com/office/officeart/2005/8/layout/hList2"/>
    <dgm:cxn modelId="{E3E2AA0B-7CAB-40AB-8DE3-99F8C29C8843}" type="presOf" srcId="{2A2FD18F-2790-48A0-A7EF-3B46E63FF96B}" destId="{D31A1F3A-D003-4639-8CB3-D178191CA143}" srcOrd="0" destOrd="5" presId="urn:microsoft.com/office/officeart/2005/8/layout/hList2"/>
    <dgm:cxn modelId="{0606570F-40BE-4D9F-88B4-6F99997A3854}" type="presOf" srcId="{368F309F-A509-41EA-B0AE-0F00A190B629}" destId="{939471D0-D5A6-487C-8C29-154475AB7FFE}" srcOrd="0" destOrd="1" presId="urn:microsoft.com/office/officeart/2005/8/layout/hList2"/>
    <dgm:cxn modelId="{41033513-666D-42A6-8C29-16A185FC5E7D}" srcId="{D397C767-7EBB-440A-A8B0-BFCB64F201D8}" destId="{368F309F-A509-41EA-B0AE-0F00A190B629}" srcOrd="1" destOrd="0" parTransId="{06AA7BF8-ACEF-4503-BDC2-244FA016F897}" sibTransId="{237DB68E-9FC5-414E-9838-0D35B673B412}"/>
    <dgm:cxn modelId="{02E56915-2F5B-449B-9E6F-95E6754EA1DE}" srcId="{D397C767-7EBB-440A-A8B0-BFCB64F201D8}" destId="{0B3BE227-3914-4192-A78B-FA7BDFFBF2FE}" srcOrd="3" destOrd="0" parTransId="{4D02531C-9FA0-41D1-9E61-AB84787F2CBA}" sibTransId="{BDD41154-46E4-481D-B430-8D2D12940976}"/>
    <dgm:cxn modelId="{628DCF1B-3417-4F23-B8E6-55C86210FF80}" srcId="{76D80DB4-4A58-4726-8F11-6C6FC099FA36}" destId="{2A2FD18F-2790-48A0-A7EF-3B46E63FF96B}" srcOrd="5" destOrd="0" parTransId="{36346776-0E3C-47B4-918E-A2F25A4D6B57}" sibTransId="{1EBD280B-B9D3-4D7D-81CF-413E60BDBA6C}"/>
    <dgm:cxn modelId="{E8A8221E-9A07-4B04-ABE8-9B554520615F}" type="presOf" srcId="{6123A52C-1F1E-41DB-B03A-3FC9EF428C2A}" destId="{D79616FD-9BBC-4ED5-886F-27AB13E46AF6}" srcOrd="0" destOrd="3" presId="urn:microsoft.com/office/officeart/2005/8/layout/hList2"/>
    <dgm:cxn modelId="{5B08702F-25E6-44D1-8F42-6E693DFB3756}" type="presOf" srcId="{3E583318-8E97-4843-9C0A-3EDB2425BC7A}" destId="{D79616FD-9BBC-4ED5-886F-27AB13E46AF6}" srcOrd="0" destOrd="5" presId="urn:microsoft.com/office/officeart/2005/8/layout/hList2"/>
    <dgm:cxn modelId="{A7F42431-5897-4419-BF73-40ED65918957}" type="presOf" srcId="{D0CFAF5B-D866-45F9-87E1-0A864EA777E2}" destId="{D79616FD-9BBC-4ED5-886F-27AB13E46AF6}" srcOrd="0" destOrd="4" presId="urn:microsoft.com/office/officeart/2005/8/layout/hList2"/>
    <dgm:cxn modelId="{65CF1A33-F461-433C-9707-3D201342DD04}" type="presOf" srcId="{4A33EA36-A9AD-4E14-8D53-0D1B7952C3D8}" destId="{D31A1F3A-D003-4639-8CB3-D178191CA143}" srcOrd="0" destOrd="6" presId="urn:microsoft.com/office/officeart/2005/8/layout/hList2"/>
    <dgm:cxn modelId="{834CA73B-99C8-487B-82DA-72CE8E23BA61}" type="presOf" srcId="{0F4B71C3-203F-4292-BB04-666A64D262E2}" destId="{D31A1F3A-D003-4639-8CB3-D178191CA143}" srcOrd="0" destOrd="2" presId="urn:microsoft.com/office/officeart/2005/8/layout/hList2"/>
    <dgm:cxn modelId="{AB4A5D3D-6EC8-4338-A2D3-880CC00FDBBD}" srcId="{D397C767-7EBB-440A-A8B0-BFCB64F201D8}" destId="{51030959-A14F-49F9-A0F4-0AB9B0208B2F}" srcOrd="8" destOrd="0" parTransId="{56757A3D-4184-4C10-8816-9CFE4AE1839F}" sibTransId="{7E114AFC-22B6-44B6-9287-EDCC53ADB4A7}"/>
    <dgm:cxn modelId="{4ABF1F3F-6CB8-4EAF-9F01-CD021AEC8C26}" type="presOf" srcId="{AA4AF2D4-8185-4463-9E5D-CBEAF610C723}" destId="{199836F6-62E6-439E-9A77-1F1E65FA8D6C}" srcOrd="0" destOrd="0" presId="urn:microsoft.com/office/officeart/2005/8/layout/hList2"/>
    <dgm:cxn modelId="{640B865E-F7B7-454C-BAFF-3B50742A48E6}" srcId="{DA1D7619-E2B7-4F5D-8B5B-CD59760B53AB}" destId="{76D80DB4-4A58-4726-8F11-6C6FC099FA36}" srcOrd="1" destOrd="0" parTransId="{1EC04CF3-C4F5-4D3C-ABCB-431C23510605}" sibTransId="{6E7BA0D5-2A13-42E0-93D4-9371258C84A2}"/>
    <dgm:cxn modelId="{A38B3064-AC28-49D9-AB5F-596FC1C1092C}" srcId="{76D80DB4-4A58-4726-8F11-6C6FC099FA36}" destId="{0F4B71C3-203F-4292-BB04-666A64D262E2}" srcOrd="2" destOrd="0" parTransId="{07D94CB6-50CD-4E48-875A-A6C121E783EC}" sibTransId="{9F854E37-A942-4396-AEFD-14917EBDC062}"/>
    <dgm:cxn modelId="{C21FB864-6EE4-40E1-A9D0-8C1D3D90A241}" type="presOf" srcId="{D397C767-7EBB-440A-A8B0-BFCB64F201D8}" destId="{37B4B499-16FA-49C2-A748-511B9E3C3AE3}" srcOrd="0" destOrd="0" presId="urn:microsoft.com/office/officeart/2005/8/layout/hList2"/>
    <dgm:cxn modelId="{D4DE2066-5E34-42C1-B384-5BA568A5FFDA}" srcId="{D397C767-7EBB-440A-A8B0-BFCB64F201D8}" destId="{CA630333-45A2-4677-B77F-31A3557A7061}" srcOrd="6" destOrd="0" parTransId="{B4C65DCE-9527-4AC2-923A-71D2BBCAC3A5}" sibTransId="{CC297005-1418-4614-8CB7-8C5211386E5F}"/>
    <dgm:cxn modelId="{B9508B66-945C-46D0-B443-978647CF2709}" type="presOf" srcId="{C25C5A8F-16D9-4735-AAEC-7B86303900AB}" destId="{D79616FD-9BBC-4ED5-886F-27AB13E46AF6}" srcOrd="0" destOrd="0" presId="urn:microsoft.com/office/officeart/2005/8/layout/hList2"/>
    <dgm:cxn modelId="{47648A69-D4AA-42A4-9C23-20C51AE144D2}" type="presOf" srcId="{67B1D8F0-33E0-4329-83EA-BBEF0608B754}" destId="{D79616FD-9BBC-4ED5-886F-27AB13E46AF6}" srcOrd="0" destOrd="2" presId="urn:microsoft.com/office/officeart/2005/8/layout/hList2"/>
    <dgm:cxn modelId="{7CD3E24B-AAC4-45A3-B5F5-99F7AE86F20A}" srcId="{AA4AF2D4-8185-4463-9E5D-CBEAF610C723}" destId="{C25C5A8F-16D9-4735-AAEC-7B86303900AB}" srcOrd="0" destOrd="0" parTransId="{E6C56CAB-F093-4806-8B55-08DE7E703C3E}" sibTransId="{C61EDAAC-3BFA-4777-9EAF-5F89A196F8F8}"/>
    <dgm:cxn modelId="{FFA9C64C-E20B-4BDC-80F5-02771CCD5DEB}" srcId="{D397C767-7EBB-440A-A8B0-BFCB64F201D8}" destId="{2580A961-E3BC-4C01-B144-AAA1BF91FE42}" srcOrd="0" destOrd="0" parTransId="{5D48D056-58F2-4FA9-80A2-B1D3F13DB326}" sibTransId="{F0C81145-4B9D-468E-BC2B-B12FBCA25E53}"/>
    <dgm:cxn modelId="{150BD84D-E246-4886-AD35-31AD66BEA408}" type="presOf" srcId="{D135A19E-DAB7-404E-A7E8-0B25083DA23C}" destId="{D31A1F3A-D003-4639-8CB3-D178191CA143}" srcOrd="0" destOrd="1" presId="urn:microsoft.com/office/officeart/2005/8/layout/hList2"/>
    <dgm:cxn modelId="{D137BA4F-08F5-4947-AA09-84C845F7D17B}" type="presOf" srcId="{CA630333-45A2-4677-B77F-31A3557A7061}" destId="{939471D0-D5A6-487C-8C29-154475AB7FFE}" srcOrd="0" destOrd="6" presId="urn:microsoft.com/office/officeart/2005/8/layout/hList2"/>
    <dgm:cxn modelId="{EB203673-6470-4D9A-BDE0-33ED3561CD07}" srcId="{AA4AF2D4-8185-4463-9E5D-CBEAF610C723}" destId="{6123A52C-1F1E-41DB-B03A-3FC9EF428C2A}" srcOrd="3" destOrd="0" parTransId="{E8D07C18-ACC2-4C7D-99DF-6E8DD93537DD}" sibTransId="{3A539FDC-702B-44D4-BE31-F17CEBBFE7AA}"/>
    <dgm:cxn modelId="{BA716453-5C2F-480B-9BF1-F63BF4FBF155}" type="presOf" srcId="{1BC26FF8-122D-4210-9398-F527152C2411}" destId="{939471D0-D5A6-487C-8C29-154475AB7FFE}" srcOrd="0" destOrd="7" presId="urn:microsoft.com/office/officeart/2005/8/layout/hList2"/>
    <dgm:cxn modelId="{C232F173-9375-49BB-ACDA-0A92B5F543D1}" srcId="{D397C767-7EBB-440A-A8B0-BFCB64F201D8}" destId="{1BC26FF8-122D-4210-9398-F527152C2411}" srcOrd="7" destOrd="0" parTransId="{E404E4E4-AC79-437F-8950-6FE99DC87A14}" sibTransId="{F1846606-193A-4419-BB62-582E8A928538}"/>
    <dgm:cxn modelId="{7E0B0F56-47A2-4FE4-B92C-F14DEA0E2AC6}" type="presOf" srcId="{51030959-A14F-49F9-A0F4-0AB9B0208B2F}" destId="{939471D0-D5A6-487C-8C29-154475AB7FFE}" srcOrd="0" destOrd="8" presId="urn:microsoft.com/office/officeart/2005/8/layout/hList2"/>
    <dgm:cxn modelId="{E7EB1579-EE0E-46CE-BFBD-6A996390716A}" type="presOf" srcId="{6824C5E8-CDD2-4ADD-A2E2-EC546AEE5CD8}" destId="{D79616FD-9BBC-4ED5-886F-27AB13E46AF6}" srcOrd="0" destOrd="1" presId="urn:microsoft.com/office/officeart/2005/8/layout/hList2"/>
    <dgm:cxn modelId="{4DCBC98E-E94A-4CE7-8F3B-470A9CBED966}" srcId="{AA4AF2D4-8185-4463-9E5D-CBEAF610C723}" destId="{D0CFAF5B-D866-45F9-87E1-0A864EA777E2}" srcOrd="4" destOrd="0" parTransId="{85B2F8C0-48A5-427B-B173-1017EE1EC32D}" sibTransId="{EDC10474-B82F-43C7-BBD1-91796704B8CA}"/>
    <dgm:cxn modelId="{50638E90-7320-476F-920B-8D630251DCAB}" srcId="{AA4AF2D4-8185-4463-9E5D-CBEAF610C723}" destId="{67B1D8F0-33E0-4329-83EA-BBEF0608B754}" srcOrd="2" destOrd="0" parTransId="{10B48991-6128-49EB-9756-4EB53BFD432E}" sibTransId="{1137D0BF-90D5-4219-8C69-895D67C159B7}"/>
    <dgm:cxn modelId="{4A1B9796-8DEF-4249-B36E-EDFAE4C2A94F}" type="presOf" srcId="{4B79F212-3FE8-4659-8727-FFC9013D6509}" destId="{D31A1F3A-D003-4639-8CB3-D178191CA143}" srcOrd="0" destOrd="3" presId="urn:microsoft.com/office/officeart/2005/8/layout/hList2"/>
    <dgm:cxn modelId="{50ADA696-FA4B-4D7A-A22D-8D6BB8582691}" srcId="{DA1D7619-E2B7-4F5D-8B5B-CD59760B53AB}" destId="{D397C767-7EBB-440A-A8B0-BFCB64F201D8}" srcOrd="0" destOrd="0" parTransId="{21FDECA5-3C8C-4BBC-9945-071DD913C2AD}" sibTransId="{AD666A70-9137-49D0-8CC9-1033B0C4DDC4}"/>
    <dgm:cxn modelId="{2A82BF99-642A-40DD-A325-B99A317B85BA}" srcId="{76D80DB4-4A58-4726-8F11-6C6FC099FA36}" destId="{D1F1D04C-C90A-4EEC-A679-2E8ECBBFFC6D}" srcOrd="4" destOrd="0" parTransId="{5CB4D7AA-CE03-459D-B53D-EA435038A9CA}" sibTransId="{FCDD2007-DAEF-43C8-BB98-416523ECD9AA}"/>
    <dgm:cxn modelId="{292DCF9D-DF09-4828-9C6D-18F71AA3DDC4}" type="presOf" srcId="{92305BFD-4614-4DEC-9994-D5DBFB05E5BE}" destId="{939471D0-D5A6-487C-8C29-154475AB7FFE}" srcOrd="0" destOrd="2" presId="urn:microsoft.com/office/officeart/2005/8/layout/hList2"/>
    <dgm:cxn modelId="{DF7F64A2-3B4A-40B5-AE99-716B39188C19}" srcId="{76D80DB4-4A58-4726-8F11-6C6FC099FA36}" destId="{4A33EA36-A9AD-4E14-8D53-0D1B7952C3D8}" srcOrd="6" destOrd="0" parTransId="{E1057E2F-0EB9-45DE-A152-AF9AE90F21FF}" sibTransId="{B4D41DB7-DE0A-410D-9DEA-21B2D5052829}"/>
    <dgm:cxn modelId="{5EB6D9A9-09DF-44E7-A95C-CFFAFB85F808}" type="presOf" srcId="{2580A961-E3BC-4C01-B144-AAA1BF91FE42}" destId="{939471D0-D5A6-487C-8C29-154475AB7FFE}" srcOrd="0" destOrd="0" presId="urn:microsoft.com/office/officeart/2005/8/layout/hList2"/>
    <dgm:cxn modelId="{CC6B2BB0-01F4-4306-B649-C58758707630}" type="presOf" srcId="{76D80DB4-4A58-4726-8F11-6C6FC099FA36}" destId="{24ECA0D0-D0D2-4684-923B-2010B6D9DFBE}" srcOrd="0" destOrd="0" presId="urn:microsoft.com/office/officeart/2005/8/layout/hList2"/>
    <dgm:cxn modelId="{08AD98BC-3E86-45D7-9939-9981855C027C}" srcId="{D397C767-7EBB-440A-A8B0-BFCB64F201D8}" destId="{92305BFD-4614-4DEC-9994-D5DBFB05E5BE}" srcOrd="2" destOrd="0" parTransId="{2C7E3797-6E24-4488-936E-D748EFCF3FCF}" sibTransId="{23206757-A0B1-40CF-A7AD-8C28CA48BEF8}"/>
    <dgm:cxn modelId="{FB3840BF-6EB1-4745-88BB-73DBBF8067F6}" srcId="{AA4AF2D4-8185-4463-9E5D-CBEAF610C723}" destId="{3E583318-8E97-4843-9C0A-3EDB2425BC7A}" srcOrd="5" destOrd="0" parTransId="{9F2CBC47-D322-439D-8638-C9E1CD2BAF19}" sibTransId="{FCA295ED-E31E-42BE-95BC-F969450DA88E}"/>
    <dgm:cxn modelId="{9E89C9C9-B1BE-45A3-ABB3-AA0BA84837C4}" srcId="{DA1D7619-E2B7-4F5D-8B5B-CD59760B53AB}" destId="{AA4AF2D4-8185-4463-9E5D-CBEAF610C723}" srcOrd="2" destOrd="0" parTransId="{F96657FA-E309-4DA9-815A-3638EDAA54A2}" sibTransId="{3794B253-1E8D-4460-99DA-4235ED997992}"/>
    <dgm:cxn modelId="{0CC347CA-88B1-4C4E-A4B1-3A386E53B255}" srcId="{76D80DB4-4A58-4726-8F11-6C6FC099FA36}" destId="{4B79F212-3FE8-4659-8727-FFC9013D6509}" srcOrd="3" destOrd="0" parTransId="{3214E2A9-4CC2-4F7A-8398-F342A7CBBF9C}" sibTransId="{12324760-4E9F-4050-B05E-7E0869241AE8}"/>
    <dgm:cxn modelId="{945156CC-3B02-4221-9B0D-C7DAAE0B65C5}" srcId="{D397C767-7EBB-440A-A8B0-BFCB64F201D8}" destId="{D04B53FD-2F28-44A4-9FD0-6788E0F4CBC1}" srcOrd="4" destOrd="0" parTransId="{AD9A95D7-462A-46AA-B906-084418747ADD}" sibTransId="{689A17C8-C65A-4B7C-8F7F-8D3C9C1230CB}"/>
    <dgm:cxn modelId="{E1F1D9CD-570D-4F08-B31E-1D039624B577}" type="presOf" srcId="{DA1D7619-E2B7-4F5D-8B5B-CD59760B53AB}" destId="{340C20BC-8DDB-4138-B51A-E533EF58B682}" srcOrd="0" destOrd="0" presId="urn:microsoft.com/office/officeart/2005/8/layout/hList2"/>
    <dgm:cxn modelId="{948AE2D5-A010-4259-A7BC-6297615D617D}" srcId="{76D80DB4-4A58-4726-8F11-6C6FC099FA36}" destId="{76C69ED8-B594-4527-AD1B-926C8E167AB5}" srcOrd="0" destOrd="0" parTransId="{12858A00-8951-464E-B147-844DBBCF272E}" sibTransId="{44980E93-7099-41E4-8C56-F65527C0C3B4}"/>
    <dgm:cxn modelId="{F14894EA-E40E-4319-9C5E-FF4C74D542B1}" srcId="{76D80DB4-4A58-4726-8F11-6C6FC099FA36}" destId="{D135A19E-DAB7-404E-A7E8-0B25083DA23C}" srcOrd="1" destOrd="0" parTransId="{3D378A44-C252-457B-B94B-D42B0BD211E3}" sibTransId="{B75E3F16-FDD7-4DB4-B526-48D0F692CF35}"/>
    <dgm:cxn modelId="{2A67F7ED-B5AB-4210-8D6F-EDF7EA42B128}" type="presOf" srcId="{D04B53FD-2F28-44A4-9FD0-6788E0F4CBC1}" destId="{939471D0-D5A6-487C-8C29-154475AB7FFE}" srcOrd="0" destOrd="4" presId="urn:microsoft.com/office/officeart/2005/8/layout/hList2"/>
    <dgm:cxn modelId="{FC2642EE-C42E-4689-B997-BE6DA7B887FF}" type="presOf" srcId="{D1F1D04C-C90A-4EEC-A679-2E8ECBBFFC6D}" destId="{D31A1F3A-D003-4639-8CB3-D178191CA143}" srcOrd="0" destOrd="4" presId="urn:microsoft.com/office/officeart/2005/8/layout/hList2"/>
    <dgm:cxn modelId="{0335D1F5-963B-4050-8516-D1F4FF9B2D2C}" type="presOf" srcId="{0B3BE227-3914-4192-A78B-FA7BDFFBF2FE}" destId="{939471D0-D5A6-487C-8C29-154475AB7FFE}" srcOrd="0" destOrd="3" presId="urn:microsoft.com/office/officeart/2005/8/layout/hList2"/>
    <dgm:cxn modelId="{01AD01F7-D39A-40B2-A222-D16C1E3D4173}" srcId="{D397C767-7EBB-440A-A8B0-BFCB64F201D8}" destId="{02BD091D-95D0-4CC9-974F-32A362F204EC}" srcOrd="5" destOrd="0" parTransId="{0B96357B-55B0-4E9F-8FA7-555C0BA0646B}" sibTransId="{BF204E69-45CD-4016-9852-E486D919D0EA}"/>
    <dgm:cxn modelId="{F2F3FBEF-A8E3-47BB-BA20-8F97A2247704}" type="presParOf" srcId="{340C20BC-8DDB-4138-B51A-E533EF58B682}" destId="{A741FBCA-2337-494A-8840-7FF06C85F8BA}" srcOrd="0" destOrd="0" presId="urn:microsoft.com/office/officeart/2005/8/layout/hList2"/>
    <dgm:cxn modelId="{1628C720-4E27-4008-BD4E-72DCA433F826}" type="presParOf" srcId="{A741FBCA-2337-494A-8840-7FF06C85F8BA}" destId="{B097A5CC-557D-492A-ADE8-AED487B78CCB}" srcOrd="0" destOrd="0" presId="urn:microsoft.com/office/officeart/2005/8/layout/hList2"/>
    <dgm:cxn modelId="{3C859174-F158-4D21-B0FF-80E6B35AC5F4}" type="presParOf" srcId="{A741FBCA-2337-494A-8840-7FF06C85F8BA}" destId="{939471D0-D5A6-487C-8C29-154475AB7FFE}" srcOrd="1" destOrd="0" presId="urn:microsoft.com/office/officeart/2005/8/layout/hList2"/>
    <dgm:cxn modelId="{2B02B498-9358-4DD8-AD74-68A73C0354C7}" type="presParOf" srcId="{A741FBCA-2337-494A-8840-7FF06C85F8BA}" destId="{37B4B499-16FA-49C2-A748-511B9E3C3AE3}" srcOrd="2" destOrd="0" presId="urn:microsoft.com/office/officeart/2005/8/layout/hList2"/>
    <dgm:cxn modelId="{58662809-F724-465E-9B72-7653DF22BFF4}" type="presParOf" srcId="{340C20BC-8DDB-4138-B51A-E533EF58B682}" destId="{E8EB1A48-8492-40A8-9309-D75BA4EED28A}" srcOrd="1" destOrd="0" presId="urn:microsoft.com/office/officeart/2005/8/layout/hList2"/>
    <dgm:cxn modelId="{41CA6369-FADF-4E5B-8F04-9169AF33B4EF}" type="presParOf" srcId="{340C20BC-8DDB-4138-B51A-E533EF58B682}" destId="{209BC3AC-4904-4840-84AE-DF4CC4DFF304}" srcOrd="2" destOrd="0" presId="urn:microsoft.com/office/officeart/2005/8/layout/hList2"/>
    <dgm:cxn modelId="{026A3880-8407-4FD0-803E-D3D8A0A88BFE}" type="presParOf" srcId="{209BC3AC-4904-4840-84AE-DF4CC4DFF304}" destId="{49D77F58-0E7C-4E26-8C7E-6AC847988699}" srcOrd="0" destOrd="0" presId="urn:microsoft.com/office/officeart/2005/8/layout/hList2"/>
    <dgm:cxn modelId="{18CFCB3E-0B77-47D7-8837-C5E0C1C78EC9}" type="presParOf" srcId="{209BC3AC-4904-4840-84AE-DF4CC4DFF304}" destId="{D31A1F3A-D003-4639-8CB3-D178191CA143}" srcOrd="1" destOrd="0" presId="urn:microsoft.com/office/officeart/2005/8/layout/hList2"/>
    <dgm:cxn modelId="{E0A78810-BECE-44C1-96AD-C191CB1181A8}" type="presParOf" srcId="{209BC3AC-4904-4840-84AE-DF4CC4DFF304}" destId="{24ECA0D0-D0D2-4684-923B-2010B6D9DFBE}" srcOrd="2" destOrd="0" presId="urn:microsoft.com/office/officeart/2005/8/layout/hList2"/>
    <dgm:cxn modelId="{16A12CC6-0B93-468F-B649-A24A98820D44}" type="presParOf" srcId="{340C20BC-8DDB-4138-B51A-E533EF58B682}" destId="{4AE37F26-E44E-4F93-837B-65EE16E88362}" srcOrd="3" destOrd="0" presId="urn:microsoft.com/office/officeart/2005/8/layout/hList2"/>
    <dgm:cxn modelId="{DF30E614-AF80-4D06-A5D6-791C564D4BE6}" type="presParOf" srcId="{340C20BC-8DDB-4138-B51A-E533EF58B682}" destId="{F936CDCF-4E6D-4F39-99BB-DD9BD51B2118}" srcOrd="4" destOrd="0" presId="urn:microsoft.com/office/officeart/2005/8/layout/hList2"/>
    <dgm:cxn modelId="{4FC318FD-6BF2-4A23-B51D-46B6691C31AC}" type="presParOf" srcId="{F936CDCF-4E6D-4F39-99BB-DD9BD51B2118}" destId="{D461320B-A7DB-40D3-A437-DEA240096409}" srcOrd="0" destOrd="0" presId="urn:microsoft.com/office/officeart/2005/8/layout/hList2"/>
    <dgm:cxn modelId="{E7560EB0-33B2-4C34-953A-7527732689EC}" type="presParOf" srcId="{F936CDCF-4E6D-4F39-99BB-DD9BD51B2118}" destId="{D79616FD-9BBC-4ED5-886F-27AB13E46AF6}" srcOrd="1" destOrd="0" presId="urn:microsoft.com/office/officeart/2005/8/layout/hList2"/>
    <dgm:cxn modelId="{1A60D551-1D5C-4536-99A0-A1A1CA88D6AC}" type="presParOf" srcId="{F936CDCF-4E6D-4F39-99BB-DD9BD51B2118}" destId="{199836F6-62E6-439E-9A77-1F1E65FA8D6C}" srcOrd="2" destOrd="0" presId="urn:microsoft.com/office/officeart/2005/8/layout/hList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A1D7619-E2B7-4F5D-8B5B-CD59760B53AB}" type="doc">
      <dgm:prSet loTypeId="urn:microsoft.com/office/officeart/2005/8/layout/hList2" loCatId="list" qsTypeId="urn:microsoft.com/office/officeart/2005/8/quickstyle/3d2" qsCatId="3D" csTypeId="urn:microsoft.com/office/officeart/2005/8/colors/colorful3" csCatId="colorful" phldr="1"/>
      <dgm:spPr/>
      <dgm:t>
        <a:bodyPr/>
        <a:lstStyle/>
        <a:p>
          <a:endParaRPr lang="en-US"/>
        </a:p>
      </dgm:t>
    </dgm:pt>
    <dgm:pt modelId="{D397C767-7EBB-440A-A8B0-BFCB64F201D8}">
      <dgm:prSet phldrT="[Text]" custT="1"/>
      <dgm:spPr/>
      <dgm:t>
        <a:bodyPr/>
        <a:lstStyle/>
        <a:p>
          <a:r>
            <a:rPr lang="en-US" sz="2400" b="0">
              <a:latin typeface="GCI Semibold" pitchFamily="50" charset="0"/>
            </a:rPr>
            <a:t>Love Avenue</a:t>
          </a:r>
        </a:p>
      </dgm:t>
    </dgm:pt>
    <dgm:pt modelId="{21FDECA5-3C8C-4BBC-9945-071DD913C2AD}" type="parTrans" cxnId="{50ADA696-FA4B-4D7A-A22D-8D6BB8582691}">
      <dgm:prSet/>
      <dgm:spPr/>
      <dgm:t>
        <a:bodyPr/>
        <a:lstStyle/>
        <a:p>
          <a:endParaRPr lang="en-US"/>
        </a:p>
      </dgm:t>
    </dgm:pt>
    <dgm:pt modelId="{AD666A70-9137-49D0-8CC9-1033B0C4DDC4}" type="sibTrans" cxnId="{50ADA696-FA4B-4D7A-A22D-8D6BB8582691}">
      <dgm:prSet/>
      <dgm:spPr/>
      <dgm:t>
        <a:bodyPr/>
        <a:lstStyle/>
        <a:p>
          <a:endParaRPr lang="en-US"/>
        </a:p>
      </dgm:t>
    </dgm:pt>
    <dgm:pt modelId="{2580A961-E3BC-4C01-B144-AAA1BF91FE42}">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90000"/>
            </a:lnSpc>
          </a:pPr>
          <a:r>
            <a:rPr lang="en-US" sz="1400" b="0">
              <a:solidFill>
                <a:schemeClr val="bg1"/>
              </a:solidFill>
              <a:latin typeface="GCI Medium" pitchFamily="50" charset="0"/>
            </a:rPr>
            <a:t>Avenue Leader:    </a:t>
          </a:r>
        </a:p>
      </dgm:t>
    </dgm:pt>
    <dgm:pt modelId="{5D48D056-58F2-4FA9-80A2-B1D3F13DB326}" type="parTrans" cxnId="{FFA9C64C-E20B-4BDC-80F5-02771CCD5DEB}">
      <dgm:prSet/>
      <dgm:spPr/>
      <dgm:t>
        <a:bodyPr/>
        <a:lstStyle/>
        <a:p>
          <a:endParaRPr lang="en-US"/>
        </a:p>
      </dgm:t>
    </dgm:pt>
    <dgm:pt modelId="{F0C81145-4B9D-468E-BC2B-B12FBCA25E53}" type="sibTrans" cxnId="{FFA9C64C-E20B-4BDC-80F5-02771CCD5DEB}">
      <dgm:prSet/>
      <dgm:spPr/>
      <dgm:t>
        <a:bodyPr/>
        <a:lstStyle/>
        <a:p>
          <a:endParaRPr lang="en-US"/>
        </a:p>
      </dgm:t>
    </dgm:pt>
    <dgm:pt modelId="{76D80DB4-4A58-4726-8F11-6C6FC099FA36}">
      <dgm:prSet phldrT="[Text]" custT="1"/>
      <dgm:spPr/>
      <dgm:t>
        <a:bodyPr/>
        <a:lstStyle/>
        <a:p>
          <a:r>
            <a:rPr lang="en-US" sz="2400" b="0">
              <a:latin typeface="GCI Semibold" pitchFamily="50" charset="0"/>
            </a:rPr>
            <a:t>Faith Avenue</a:t>
          </a:r>
        </a:p>
      </dgm:t>
    </dgm:pt>
    <dgm:pt modelId="{1EC04CF3-C4F5-4D3C-ABCB-431C23510605}" type="parTrans" cxnId="{640B865E-F7B7-454C-BAFF-3B50742A48E6}">
      <dgm:prSet/>
      <dgm:spPr/>
      <dgm:t>
        <a:bodyPr/>
        <a:lstStyle/>
        <a:p>
          <a:endParaRPr lang="en-US"/>
        </a:p>
      </dgm:t>
    </dgm:pt>
    <dgm:pt modelId="{6E7BA0D5-2A13-42E0-93D4-9371258C84A2}" type="sibTrans" cxnId="{640B865E-F7B7-454C-BAFF-3B50742A48E6}">
      <dgm:prSet/>
      <dgm:spPr/>
      <dgm:t>
        <a:bodyPr/>
        <a:lstStyle/>
        <a:p>
          <a:endParaRPr lang="en-US"/>
        </a:p>
      </dgm:t>
    </dgm:pt>
    <dgm:pt modelId="{76C69ED8-B594-4527-AD1B-926C8E167AB5}">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90000"/>
            </a:lnSpc>
          </a:pPr>
          <a:r>
            <a:rPr lang="en-US" sz="1400" b="0">
              <a:solidFill>
                <a:schemeClr val="bg1"/>
              </a:solidFill>
              <a:latin typeface="GCI Medium" pitchFamily="50" charset="0"/>
            </a:rPr>
            <a:t>Avenue Leader:    </a:t>
          </a:r>
        </a:p>
      </dgm:t>
    </dgm:pt>
    <dgm:pt modelId="{12858A00-8951-464E-B147-844DBBCF272E}" type="parTrans" cxnId="{948AE2D5-A010-4259-A7BC-6297615D617D}">
      <dgm:prSet/>
      <dgm:spPr/>
      <dgm:t>
        <a:bodyPr/>
        <a:lstStyle/>
        <a:p>
          <a:endParaRPr lang="en-US"/>
        </a:p>
      </dgm:t>
    </dgm:pt>
    <dgm:pt modelId="{44980E93-7099-41E4-8C56-F65527C0C3B4}" type="sibTrans" cxnId="{948AE2D5-A010-4259-A7BC-6297615D617D}">
      <dgm:prSet/>
      <dgm:spPr/>
      <dgm:t>
        <a:bodyPr/>
        <a:lstStyle/>
        <a:p>
          <a:endParaRPr lang="en-US"/>
        </a:p>
      </dgm:t>
    </dgm:pt>
    <dgm:pt modelId="{AA4AF2D4-8185-4463-9E5D-CBEAF610C723}">
      <dgm:prSet phldrT="[Text]" custT="1"/>
      <dgm:spPr/>
      <dgm:t>
        <a:bodyPr/>
        <a:lstStyle/>
        <a:p>
          <a:r>
            <a:rPr lang="en-US" sz="2400" b="0">
              <a:latin typeface="GCI Semibold" pitchFamily="50" charset="0"/>
            </a:rPr>
            <a:t>Hope Avenue</a:t>
          </a:r>
        </a:p>
      </dgm:t>
    </dgm:pt>
    <dgm:pt modelId="{F96657FA-E309-4DA9-815A-3638EDAA54A2}" type="parTrans" cxnId="{9E89C9C9-B1BE-45A3-ABB3-AA0BA84837C4}">
      <dgm:prSet/>
      <dgm:spPr/>
      <dgm:t>
        <a:bodyPr/>
        <a:lstStyle/>
        <a:p>
          <a:endParaRPr lang="en-US"/>
        </a:p>
      </dgm:t>
    </dgm:pt>
    <dgm:pt modelId="{3794B253-1E8D-4460-99DA-4235ED997992}" type="sibTrans" cxnId="{9E89C9C9-B1BE-45A3-ABB3-AA0BA84837C4}">
      <dgm:prSet/>
      <dgm:spPr/>
      <dgm:t>
        <a:bodyPr/>
        <a:lstStyle/>
        <a:p>
          <a:endParaRPr lang="en-US"/>
        </a:p>
      </dgm:t>
    </dgm:pt>
    <dgm:pt modelId="{C25C5A8F-16D9-4735-AAEC-7B86303900AB}">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90000"/>
            </a:lnSpc>
          </a:pPr>
          <a:r>
            <a:rPr lang="en-US" sz="1400" b="0">
              <a:solidFill>
                <a:schemeClr val="bg1"/>
              </a:solidFill>
              <a:latin typeface="GCI Medium" pitchFamily="50" charset="0"/>
            </a:rPr>
            <a:t>Avenue Leader:</a:t>
          </a:r>
        </a:p>
      </dgm:t>
    </dgm:pt>
    <dgm:pt modelId="{E6C56CAB-F093-4806-8B55-08DE7E703C3E}" type="parTrans" cxnId="{7CD3E24B-AAC4-45A3-B5F5-99F7AE86F20A}">
      <dgm:prSet/>
      <dgm:spPr/>
      <dgm:t>
        <a:bodyPr/>
        <a:lstStyle/>
        <a:p>
          <a:endParaRPr lang="en-US"/>
        </a:p>
      </dgm:t>
    </dgm:pt>
    <dgm:pt modelId="{C61EDAAC-3BFA-4777-9EAF-5F89A196F8F8}" type="sibTrans" cxnId="{7CD3E24B-AAC4-45A3-B5F5-99F7AE86F20A}">
      <dgm:prSet/>
      <dgm:spPr/>
      <dgm:t>
        <a:bodyPr/>
        <a:lstStyle/>
        <a:p>
          <a:endParaRPr lang="en-US"/>
        </a:p>
      </dgm:t>
    </dgm:pt>
    <dgm:pt modelId="{51030959-A14F-49F9-A0F4-0AB9B0208B2F}">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90000"/>
            </a:lnSpc>
          </a:pPr>
          <a:endParaRPr lang="en-US" sz="1400">
            <a:solidFill>
              <a:schemeClr val="bg1"/>
            </a:solidFill>
          </a:endParaRPr>
        </a:p>
      </dgm:t>
    </dgm:pt>
    <dgm:pt modelId="{56757A3D-4184-4C10-8816-9CFE4AE1839F}" type="parTrans" cxnId="{AB4A5D3D-6EC8-4338-A2D3-880CC00FDBBD}">
      <dgm:prSet/>
      <dgm:spPr/>
      <dgm:t>
        <a:bodyPr/>
        <a:lstStyle/>
        <a:p>
          <a:endParaRPr lang="en-US"/>
        </a:p>
      </dgm:t>
    </dgm:pt>
    <dgm:pt modelId="{7E114AFC-22B6-44B6-9287-EDCC53ADB4A7}" type="sibTrans" cxnId="{AB4A5D3D-6EC8-4338-A2D3-880CC00FDBBD}">
      <dgm:prSet/>
      <dgm:spPr/>
      <dgm:t>
        <a:bodyPr/>
        <a:lstStyle/>
        <a:p>
          <a:endParaRPr lang="en-US"/>
        </a:p>
      </dgm:t>
    </dgm:pt>
    <dgm:pt modelId="{D04B53FD-2F28-44A4-9FD0-6788E0F4CBC1}">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AD9A95D7-462A-46AA-B906-084418747ADD}" type="parTrans" cxnId="{945156CC-3B02-4221-9B0D-C7DAAE0B65C5}">
      <dgm:prSet/>
      <dgm:spPr/>
      <dgm:t>
        <a:bodyPr/>
        <a:lstStyle/>
        <a:p>
          <a:endParaRPr lang="en-US"/>
        </a:p>
      </dgm:t>
    </dgm:pt>
    <dgm:pt modelId="{689A17C8-C65A-4B7C-8F7F-8D3C9C1230CB}" type="sibTrans" cxnId="{945156CC-3B02-4221-9B0D-C7DAAE0B65C5}">
      <dgm:prSet/>
      <dgm:spPr/>
      <dgm:t>
        <a:bodyPr/>
        <a:lstStyle/>
        <a:p>
          <a:endParaRPr lang="en-US"/>
        </a:p>
      </dgm:t>
    </dgm:pt>
    <dgm:pt modelId="{1BC26FF8-122D-4210-9398-F527152C2411}">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90000"/>
            </a:lnSpc>
          </a:pPr>
          <a:endParaRPr lang="en-US" sz="1400">
            <a:solidFill>
              <a:schemeClr val="bg1"/>
            </a:solidFill>
          </a:endParaRPr>
        </a:p>
      </dgm:t>
    </dgm:pt>
    <dgm:pt modelId="{E404E4E4-AC79-437F-8950-6FE99DC87A14}" type="parTrans" cxnId="{C232F173-9375-49BB-ACDA-0A92B5F543D1}">
      <dgm:prSet/>
      <dgm:spPr/>
      <dgm:t>
        <a:bodyPr/>
        <a:lstStyle/>
        <a:p>
          <a:endParaRPr lang="en-US"/>
        </a:p>
      </dgm:t>
    </dgm:pt>
    <dgm:pt modelId="{F1846606-193A-4419-BB62-582E8A928538}" type="sibTrans" cxnId="{C232F173-9375-49BB-ACDA-0A92B5F543D1}">
      <dgm:prSet/>
      <dgm:spPr/>
      <dgm:t>
        <a:bodyPr/>
        <a:lstStyle/>
        <a:p>
          <a:endParaRPr lang="en-US"/>
        </a:p>
      </dgm:t>
    </dgm:pt>
    <dgm:pt modelId="{4A33EA36-A9AD-4E14-8D53-0D1B7952C3D8}">
      <dgm:prSet phldrT="[Text]"/>
      <dgm:spPr>
        <a:solidFill>
          <a:srgbClr val="C8931E">
            <a:alpha val="74902"/>
          </a:srgbClr>
        </a:solidFill>
        <a:scene3d>
          <a:camera prst="orthographicFront"/>
          <a:lightRig rig="threePt" dir="t">
            <a:rot lat="0" lon="0" rev="7500000"/>
          </a:lightRig>
        </a:scene3d>
        <a:sp3d prstMaterial="plastic"/>
      </dgm:spPr>
      <dgm:t>
        <a:bodyPr/>
        <a:lstStyle/>
        <a:p>
          <a:pPr>
            <a:lnSpc>
              <a:spcPct val="90000"/>
            </a:lnSpc>
          </a:pPr>
          <a:endParaRPr lang="en-US" sz="2000">
            <a:solidFill>
              <a:schemeClr val="bg1"/>
            </a:solidFill>
            <a:latin typeface="GCI Medium" pitchFamily="50" charset="0"/>
          </a:endParaRPr>
        </a:p>
      </dgm:t>
    </dgm:pt>
    <dgm:pt modelId="{E1057E2F-0EB9-45DE-A152-AF9AE90F21FF}" type="parTrans" cxnId="{DF7F64A2-3B4A-40B5-AE99-716B39188C19}">
      <dgm:prSet/>
      <dgm:spPr/>
      <dgm:t>
        <a:bodyPr/>
        <a:lstStyle/>
        <a:p>
          <a:endParaRPr lang="en-US"/>
        </a:p>
      </dgm:t>
    </dgm:pt>
    <dgm:pt modelId="{B4D41DB7-DE0A-410D-9DEA-21B2D5052829}" type="sibTrans" cxnId="{DF7F64A2-3B4A-40B5-AE99-716B39188C19}">
      <dgm:prSet/>
      <dgm:spPr/>
      <dgm:t>
        <a:bodyPr/>
        <a:lstStyle/>
        <a:p>
          <a:endParaRPr lang="en-US"/>
        </a:p>
      </dgm:t>
    </dgm:pt>
    <dgm:pt modelId="{D0CFAF5B-D866-45F9-87E1-0A864EA777E2}">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85B2F8C0-48A5-427B-B173-1017EE1EC32D}" type="parTrans" cxnId="{4DCBC98E-E94A-4CE7-8F3B-470A9CBED966}">
      <dgm:prSet/>
      <dgm:spPr/>
      <dgm:t>
        <a:bodyPr/>
        <a:lstStyle/>
        <a:p>
          <a:endParaRPr lang="en-US"/>
        </a:p>
      </dgm:t>
    </dgm:pt>
    <dgm:pt modelId="{EDC10474-B82F-43C7-BBD1-91796704B8CA}" type="sibTrans" cxnId="{4DCBC98E-E94A-4CE7-8F3B-470A9CBED966}">
      <dgm:prSet/>
      <dgm:spPr/>
      <dgm:t>
        <a:bodyPr/>
        <a:lstStyle/>
        <a:p>
          <a:endParaRPr lang="en-US"/>
        </a:p>
      </dgm:t>
    </dgm:pt>
    <dgm:pt modelId="{3E583318-8E97-4843-9C0A-3EDB2425BC7A}">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9F2CBC47-D322-439D-8638-C9E1CD2BAF19}" type="parTrans" cxnId="{FB3840BF-6EB1-4745-88BB-73DBBF8067F6}">
      <dgm:prSet/>
      <dgm:spPr/>
      <dgm:t>
        <a:bodyPr/>
        <a:lstStyle/>
        <a:p>
          <a:endParaRPr lang="en-US"/>
        </a:p>
      </dgm:t>
    </dgm:pt>
    <dgm:pt modelId="{FCA295ED-E31E-42BE-95BC-F969450DA88E}" type="sibTrans" cxnId="{FB3840BF-6EB1-4745-88BB-73DBBF8067F6}">
      <dgm:prSet/>
      <dgm:spPr/>
      <dgm:t>
        <a:bodyPr/>
        <a:lstStyle/>
        <a:p>
          <a:endParaRPr lang="en-US"/>
        </a:p>
      </dgm:t>
    </dgm:pt>
    <dgm:pt modelId="{CA630333-45A2-4677-B77F-31A3557A7061}">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90000"/>
            </a:lnSpc>
          </a:pPr>
          <a:endParaRPr lang="en-US" sz="1400">
            <a:solidFill>
              <a:schemeClr val="bg1"/>
            </a:solidFill>
          </a:endParaRPr>
        </a:p>
      </dgm:t>
    </dgm:pt>
    <dgm:pt modelId="{B4C65DCE-9527-4AC2-923A-71D2BBCAC3A5}" type="parTrans" cxnId="{D4DE2066-5E34-42C1-B384-5BA568A5FFDA}">
      <dgm:prSet/>
      <dgm:spPr/>
      <dgm:t>
        <a:bodyPr/>
        <a:lstStyle/>
        <a:p>
          <a:endParaRPr lang="en-US"/>
        </a:p>
      </dgm:t>
    </dgm:pt>
    <dgm:pt modelId="{CC297005-1418-4614-8CB7-8C5211386E5F}" type="sibTrans" cxnId="{D4DE2066-5E34-42C1-B384-5BA568A5FFDA}">
      <dgm:prSet/>
      <dgm:spPr/>
      <dgm:t>
        <a:bodyPr/>
        <a:lstStyle/>
        <a:p>
          <a:endParaRPr lang="en-US"/>
        </a:p>
      </dgm:t>
    </dgm:pt>
    <dgm:pt modelId="{02BD091D-95D0-4CC9-974F-32A362F204EC}">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0B96357B-55B0-4E9F-8FA7-555C0BA0646B}" type="parTrans" cxnId="{01AD01F7-D39A-40B2-A222-D16C1E3D4173}">
      <dgm:prSet/>
      <dgm:spPr/>
      <dgm:t>
        <a:bodyPr/>
        <a:lstStyle/>
        <a:p>
          <a:endParaRPr lang="en-US"/>
        </a:p>
      </dgm:t>
    </dgm:pt>
    <dgm:pt modelId="{BF204E69-45CD-4016-9852-E486D919D0EA}" type="sibTrans" cxnId="{01AD01F7-D39A-40B2-A222-D16C1E3D4173}">
      <dgm:prSet/>
      <dgm:spPr/>
      <dgm:t>
        <a:bodyPr/>
        <a:lstStyle/>
        <a:p>
          <a:endParaRPr lang="en-US"/>
        </a:p>
      </dgm:t>
    </dgm:pt>
    <dgm:pt modelId="{67B1D8F0-33E0-4329-83EA-BBEF0608B754}">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90000"/>
            </a:lnSpc>
          </a:pPr>
          <a:r>
            <a:rPr lang="en-US" sz="1400" b="0">
              <a:solidFill>
                <a:schemeClr val="bg1"/>
              </a:solidFill>
              <a:latin typeface="GCI Medium" pitchFamily="50" charset="0"/>
            </a:rPr>
            <a:t> </a:t>
          </a:r>
        </a:p>
      </dgm:t>
    </dgm:pt>
    <dgm:pt modelId="{10B48991-6128-49EB-9756-4EB53BFD432E}" type="parTrans" cxnId="{50638E90-7320-476F-920B-8D630251DCAB}">
      <dgm:prSet/>
      <dgm:spPr/>
      <dgm:t>
        <a:bodyPr/>
        <a:lstStyle/>
        <a:p>
          <a:endParaRPr lang="en-US"/>
        </a:p>
      </dgm:t>
    </dgm:pt>
    <dgm:pt modelId="{1137D0BF-90D5-4219-8C69-895D67C159B7}" type="sibTrans" cxnId="{50638E90-7320-476F-920B-8D630251DCAB}">
      <dgm:prSet/>
      <dgm:spPr/>
      <dgm:t>
        <a:bodyPr/>
        <a:lstStyle/>
        <a:p>
          <a:endParaRPr lang="en-US"/>
        </a:p>
      </dgm:t>
    </dgm:pt>
    <dgm:pt modelId="{92305BFD-4614-4DEC-9994-D5DBFB05E5BE}">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2C7E3797-6E24-4488-936E-D748EFCF3FCF}" type="parTrans" cxnId="{08AD98BC-3E86-45D7-9939-9981855C027C}">
      <dgm:prSet/>
      <dgm:spPr/>
      <dgm:t>
        <a:bodyPr/>
        <a:lstStyle/>
        <a:p>
          <a:endParaRPr lang="en-US"/>
        </a:p>
      </dgm:t>
    </dgm:pt>
    <dgm:pt modelId="{23206757-A0B1-40CF-A7AD-8C28CA48BEF8}" type="sibTrans" cxnId="{08AD98BC-3E86-45D7-9939-9981855C027C}">
      <dgm:prSet/>
      <dgm:spPr/>
      <dgm:t>
        <a:bodyPr/>
        <a:lstStyle/>
        <a:p>
          <a:endParaRPr lang="en-US"/>
        </a:p>
      </dgm:t>
    </dgm:pt>
    <dgm:pt modelId="{368F309F-A509-41EA-B0AE-0F00A190B629}">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90000"/>
            </a:lnSpc>
          </a:pPr>
          <a:endParaRPr lang="en-US" sz="1400" b="0">
            <a:solidFill>
              <a:schemeClr val="bg1"/>
            </a:solidFill>
            <a:latin typeface="GCI Medium" pitchFamily="50" charset="0"/>
          </a:endParaRPr>
        </a:p>
      </dgm:t>
    </dgm:pt>
    <dgm:pt modelId="{06AA7BF8-ACEF-4503-BDC2-244FA016F897}" type="parTrans" cxnId="{41033513-666D-42A6-8C29-16A185FC5E7D}">
      <dgm:prSet/>
      <dgm:spPr/>
      <dgm:t>
        <a:bodyPr/>
        <a:lstStyle/>
        <a:p>
          <a:endParaRPr lang="en-US"/>
        </a:p>
      </dgm:t>
    </dgm:pt>
    <dgm:pt modelId="{237DB68E-9FC5-414E-9838-0D35B673B412}" type="sibTrans" cxnId="{41033513-666D-42A6-8C29-16A185FC5E7D}">
      <dgm:prSet/>
      <dgm:spPr/>
      <dgm:t>
        <a:bodyPr/>
        <a:lstStyle/>
        <a:p>
          <a:endParaRPr lang="en-US"/>
        </a:p>
      </dgm:t>
    </dgm:pt>
    <dgm:pt modelId="{6824C5E8-CDD2-4ADD-A2E2-EC546AEE5CD8}">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90000"/>
            </a:lnSpc>
          </a:pPr>
          <a:endParaRPr lang="en-US" sz="1400" b="0">
            <a:solidFill>
              <a:schemeClr val="bg1"/>
            </a:solidFill>
            <a:latin typeface="GCI Medium" pitchFamily="50" charset="0"/>
          </a:endParaRPr>
        </a:p>
      </dgm:t>
    </dgm:pt>
    <dgm:pt modelId="{D53E1080-342A-47C1-A49C-8F63CA130E23}" type="parTrans" cxnId="{85942607-05E1-4461-AC9B-1E48F8659450}">
      <dgm:prSet/>
      <dgm:spPr/>
      <dgm:t>
        <a:bodyPr/>
        <a:lstStyle/>
        <a:p>
          <a:endParaRPr lang="en-US"/>
        </a:p>
      </dgm:t>
    </dgm:pt>
    <dgm:pt modelId="{FEC7C211-9906-44D4-ADF6-6B9921D2D183}" type="sibTrans" cxnId="{85942607-05E1-4461-AC9B-1E48F8659450}">
      <dgm:prSet/>
      <dgm:spPr/>
      <dgm:t>
        <a:bodyPr/>
        <a:lstStyle/>
        <a:p>
          <a:endParaRPr lang="en-US"/>
        </a:p>
      </dgm:t>
    </dgm:pt>
    <dgm:pt modelId="{F7E5DFF2-2083-40E6-A4B3-8F78E376793A}">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90000"/>
            </a:lnSpc>
          </a:pPr>
          <a:endParaRPr lang="en-US" sz="1400" b="0">
            <a:solidFill>
              <a:schemeClr val="bg1"/>
            </a:solidFill>
            <a:latin typeface="GCI Medium" pitchFamily="50" charset="0"/>
          </a:endParaRPr>
        </a:p>
      </dgm:t>
    </dgm:pt>
    <dgm:pt modelId="{79BED313-EBE3-47F9-92DC-0405EF1028C0}" type="parTrans" cxnId="{206FE376-2823-4827-B5D0-2AEAA64932EC}">
      <dgm:prSet/>
      <dgm:spPr/>
      <dgm:t>
        <a:bodyPr/>
        <a:lstStyle/>
        <a:p>
          <a:endParaRPr lang="en-US"/>
        </a:p>
      </dgm:t>
    </dgm:pt>
    <dgm:pt modelId="{55F56444-4202-466D-A065-670AB5F4D9C7}" type="sibTrans" cxnId="{206FE376-2823-4827-B5D0-2AEAA64932EC}">
      <dgm:prSet/>
      <dgm:spPr/>
      <dgm:t>
        <a:bodyPr/>
        <a:lstStyle/>
        <a:p>
          <a:endParaRPr lang="en-US"/>
        </a:p>
      </dgm:t>
    </dgm:pt>
    <dgm:pt modelId="{18729409-789F-4D1C-AFEC-DA91116A5A05}">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90000"/>
            </a:lnSpc>
          </a:pPr>
          <a:endParaRPr lang="en-US" sz="1400" b="0">
            <a:solidFill>
              <a:schemeClr val="bg1"/>
            </a:solidFill>
            <a:latin typeface="GCI Medium" pitchFamily="50" charset="0"/>
          </a:endParaRPr>
        </a:p>
      </dgm:t>
    </dgm:pt>
    <dgm:pt modelId="{DE797351-4CFC-41C4-9E51-8C3A55E4ED28}" type="parTrans" cxnId="{1D71493E-43F4-4F9F-910C-F3303FF286E8}">
      <dgm:prSet/>
      <dgm:spPr/>
      <dgm:t>
        <a:bodyPr/>
        <a:lstStyle/>
        <a:p>
          <a:endParaRPr lang="en-US"/>
        </a:p>
      </dgm:t>
    </dgm:pt>
    <dgm:pt modelId="{444C40AA-06CC-475A-87B7-4FD7E7667A61}" type="sibTrans" cxnId="{1D71493E-43F4-4F9F-910C-F3303FF286E8}">
      <dgm:prSet/>
      <dgm:spPr/>
      <dgm:t>
        <a:bodyPr/>
        <a:lstStyle/>
        <a:p>
          <a:endParaRPr lang="en-US"/>
        </a:p>
      </dgm:t>
    </dgm:pt>
    <dgm:pt modelId="{7351921E-6860-497B-A2DB-8D49ADE017D7}">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90000"/>
            </a:lnSpc>
          </a:pPr>
          <a:endParaRPr lang="en-US" sz="1400" b="0">
            <a:solidFill>
              <a:schemeClr val="bg1"/>
            </a:solidFill>
            <a:latin typeface="GCI Medium" pitchFamily="50" charset="0"/>
          </a:endParaRPr>
        </a:p>
      </dgm:t>
    </dgm:pt>
    <dgm:pt modelId="{2B639668-5266-4881-ADE8-958946E5B732}" type="parTrans" cxnId="{01E83557-8A4E-4F71-B23A-5635E2EB98D8}">
      <dgm:prSet/>
      <dgm:spPr/>
      <dgm:t>
        <a:bodyPr/>
        <a:lstStyle/>
        <a:p>
          <a:endParaRPr lang="en-US"/>
        </a:p>
      </dgm:t>
    </dgm:pt>
    <dgm:pt modelId="{FC5E3167-532F-4E20-B7F0-FF5D9BF51383}" type="sibTrans" cxnId="{01E83557-8A4E-4F71-B23A-5635E2EB98D8}">
      <dgm:prSet/>
      <dgm:spPr/>
      <dgm:t>
        <a:bodyPr/>
        <a:lstStyle/>
        <a:p>
          <a:endParaRPr lang="en-US"/>
        </a:p>
      </dgm:t>
    </dgm:pt>
    <dgm:pt modelId="{84C042D6-91BA-45DD-B9A4-BAD67F38F097}">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27183C05-D81E-4E51-ADC1-390629C267CC}" type="parTrans" cxnId="{00DE7606-F83D-4D4D-A1B2-73841354773E}">
      <dgm:prSet/>
      <dgm:spPr/>
      <dgm:t>
        <a:bodyPr/>
        <a:lstStyle/>
        <a:p>
          <a:endParaRPr lang="en-US"/>
        </a:p>
      </dgm:t>
    </dgm:pt>
    <dgm:pt modelId="{ACC8D6CB-2C98-4E18-852A-8F3D2365DC8D}" type="sibTrans" cxnId="{00DE7606-F83D-4D4D-A1B2-73841354773E}">
      <dgm:prSet/>
      <dgm:spPr/>
      <dgm:t>
        <a:bodyPr/>
        <a:lstStyle/>
        <a:p>
          <a:endParaRPr lang="en-US"/>
        </a:p>
      </dgm:t>
    </dgm:pt>
    <dgm:pt modelId="{6C13A60C-B9DD-4FFB-81AF-6602E653B150}">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4FD9E785-6DB5-46DA-BF3C-F892F49D2391}" type="parTrans" cxnId="{4C081AA8-0D0D-4A82-9931-AC4DA5600CBA}">
      <dgm:prSet/>
      <dgm:spPr/>
      <dgm:t>
        <a:bodyPr/>
        <a:lstStyle/>
        <a:p>
          <a:endParaRPr lang="en-US"/>
        </a:p>
      </dgm:t>
    </dgm:pt>
    <dgm:pt modelId="{1896115E-920F-4220-B28C-2D1D90C26538}" type="sibTrans" cxnId="{4C081AA8-0D0D-4A82-9931-AC4DA5600CBA}">
      <dgm:prSet/>
      <dgm:spPr/>
      <dgm:t>
        <a:bodyPr/>
        <a:lstStyle/>
        <a:p>
          <a:endParaRPr lang="en-US"/>
        </a:p>
      </dgm:t>
    </dgm:pt>
    <dgm:pt modelId="{D2526395-EF08-478A-92D4-A3233DDA8D2D}">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B4C8E557-3038-42C8-9E02-66A08D8A7523}" type="parTrans" cxnId="{F3EA7D87-A2DA-4ABE-B5BD-B006B8285266}">
      <dgm:prSet/>
      <dgm:spPr/>
      <dgm:t>
        <a:bodyPr/>
        <a:lstStyle/>
        <a:p>
          <a:endParaRPr lang="en-US"/>
        </a:p>
      </dgm:t>
    </dgm:pt>
    <dgm:pt modelId="{BEC868B6-54F2-421F-A66F-4CA27A8CDB3F}" type="sibTrans" cxnId="{F3EA7D87-A2DA-4ABE-B5BD-B006B8285266}">
      <dgm:prSet/>
      <dgm:spPr/>
      <dgm:t>
        <a:bodyPr/>
        <a:lstStyle/>
        <a:p>
          <a:endParaRPr lang="en-US"/>
        </a:p>
      </dgm:t>
    </dgm:pt>
    <dgm:pt modelId="{6A483EF5-3ED6-492B-BBA3-13FF25DB64B5}">
      <dgm:prSet phldrT="[Text]" custT="1"/>
      <dgm:spPr>
        <a:solidFill>
          <a:srgbClr val="252B3D">
            <a:alpha val="30980"/>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891E9D94-E7E4-4852-991A-23CAF6A9914A}" type="parTrans" cxnId="{3BA7561E-2178-430B-8221-14C2BA9915FB}">
      <dgm:prSet/>
      <dgm:spPr/>
      <dgm:t>
        <a:bodyPr/>
        <a:lstStyle/>
        <a:p>
          <a:endParaRPr lang="en-US"/>
        </a:p>
      </dgm:t>
    </dgm:pt>
    <dgm:pt modelId="{F7D45F25-1898-4305-B765-ED6AE5A21621}" type="sibTrans" cxnId="{3BA7561E-2178-430B-8221-14C2BA9915FB}">
      <dgm:prSet/>
      <dgm:spPr/>
      <dgm:t>
        <a:bodyPr/>
        <a:lstStyle/>
        <a:p>
          <a:endParaRPr lang="en-US"/>
        </a:p>
      </dgm:t>
    </dgm:pt>
    <dgm:pt modelId="{D135A19E-DAB7-404E-A7E8-0B25083DA23C}">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90000"/>
            </a:lnSpc>
          </a:pPr>
          <a:endParaRPr lang="en-US" sz="1400" b="0">
            <a:solidFill>
              <a:schemeClr val="bg1"/>
            </a:solidFill>
            <a:latin typeface="GCI Medium" pitchFamily="50" charset="0"/>
          </a:endParaRPr>
        </a:p>
      </dgm:t>
    </dgm:pt>
    <dgm:pt modelId="{B75E3F16-FDD7-4DB4-B526-48D0F692CF35}" type="sibTrans" cxnId="{F14894EA-E40E-4319-9C5E-FF4C74D542B1}">
      <dgm:prSet/>
      <dgm:spPr/>
      <dgm:t>
        <a:bodyPr/>
        <a:lstStyle/>
        <a:p>
          <a:endParaRPr lang="en-US"/>
        </a:p>
      </dgm:t>
    </dgm:pt>
    <dgm:pt modelId="{3D378A44-C252-457B-B94B-D42B0BD211E3}" type="parTrans" cxnId="{F14894EA-E40E-4319-9C5E-FF4C74D542B1}">
      <dgm:prSet/>
      <dgm:spPr/>
      <dgm:t>
        <a:bodyPr/>
        <a:lstStyle/>
        <a:p>
          <a:endParaRPr lang="en-US"/>
        </a:p>
      </dgm:t>
    </dgm:pt>
    <dgm:pt modelId="{0F4B71C3-203F-4292-BB04-666A64D262E2}">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90000"/>
            </a:lnSpc>
          </a:pPr>
          <a:r>
            <a:rPr lang="en-US" sz="1400" b="0">
              <a:solidFill>
                <a:schemeClr val="bg1"/>
              </a:solidFill>
              <a:latin typeface="GCI Medium" pitchFamily="50" charset="0"/>
            </a:rPr>
            <a:t> </a:t>
          </a:r>
        </a:p>
      </dgm:t>
    </dgm:pt>
    <dgm:pt modelId="{9F854E37-A942-4396-AEFD-14917EBDC062}" type="sibTrans" cxnId="{A38B3064-AC28-49D9-AB5F-596FC1C1092C}">
      <dgm:prSet/>
      <dgm:spPr/>
      <dgm:t>
        <a:bodyPr/>
        <a:lstStyle/>
        <a:p>
          <a:endParaRPr lang="en-US"/>
        </a:p>
      </dgm:t>
    </dgm:pt>
    <dgm:pt modelId="{07D94CB6-50CD-4E48-875A-A6C121E783EC}" type="parTrans" cxnId="{A38B3064-AC28-49D9-AB5F-596FC1C1092C}">
      <dgm:prSet/>
      <dgm:spPr/>
      <dgm:t>
        <a:bodyPr/>
        <a:lstStyle/>
        <a:p>
          <a:endParaRPr lang="en-US"/>
        </a:p>
      </dgm:t>
    </dgm:pt>
    <dgm:pt modelId="{D1F1D04C-C90A-4EEC-A679-2E8ECBBFFC6D}">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FCDD2007-DAEF-43C8-BB98-416523ECD9AA}" type="sibTrans" cxnId="{2A82BF99-642A-40DD-A325-B99A317B85BA}">
      <dgm:prSet/>
      <dgm:spPr/>
      <dgm:t>
        <a:bodyPr/>
        <a:lstStyle/>
        <a:p>
          <a:endParaRPr lang="en-US"/>
        </a:p>
      </dgm:t>
    </dgm:pt>
    <dgm:pt modelId="{5CB4D7AA-CE03-459D-B53D-EA435038A9CA}" type="parTrans" cxnId="{2A82BF99-642A-40DD-A325-B99A317B85BA}">
      <dgm:prSet/>
      <dgm:spPr/>
      <dgm:t>
        <a:bodyPr/>
        <a:lstStyle/>
        <a:p>
          <a:endParaRPr lang="en-US"/>
        </a:p>
      </dgm:t>
    </dgm:pt>
    <dgm:pt modelId="{2A2FD18F-2790-48A0-A7EF-3B46E63FF96B}">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1EBD280B-B9D3-4D7D-81CF-413E60BDBA6C}" type="sibTrans" cxnId="{628DCF1B-3417-4F23-B8E6-55C86210FF80}">
      <dgm:prSet/>
      <dgm:spPr/>
      <dgm:t>
        <a:bodyPr/>
        <a:lstStyle/>
        <a:p>
          <a:endParaRPr lang="en-US"/>
        </a:p>
      </dgm:t>
    </dgm:pt>
    <dgm:pt modelId="{36346776-0E3C-47B4-918E-A2F25A4D6B57}" type="parTrans" cxnId="{628DCF1B-3417-4F23-B8E6-55C86210FF80}">
      <dgm:prSet/>
      <dgm:spPr/>
      <dgm:t>
        <a:bodyPr/>
        <a:lstStyle/>
        <a:p>
          <a:endParaRPr lang="en-US"/>
        </a:p>
      </dgm:t>
    </dgm:pt>
    <dgm:pt modelId="{01E31DD2-BBEF-4141-9A21-C38ECAC9BDAA}">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7E13D5B9-DFEC-4CD6-8B98-DB28F800EF07}" type="parTrans" cxnId="{7142CFBA-0B14-4B24-AE28-8DA6C2A1F6F7}">
      <dgm:prSet/>
      <dgm:spPr/>
      <dgm:t>
        <a:bodyPr/>
        <a:lstStyle/>
        <a:p>
          <a:endParaRPr lang="en-US"/>
        </a:p>
      </dgm:t>
    </dgm:pt>
    <dgm:pt modelId="{5E69C5AF-5B5F-4C57-A63C-6394A841E7F1}" type="sibTrans" cxnId="{7142CFBA-0B14-4B24-AE28-8DA6C2A1F6F7}">
      <dgm:prSet/>
      <dgm:spPr/>
      <dgm:t>
        <a:bodyPr/>
        <a:lstStyle/>
        <a:p>
          <a:endParaRPr lang="en-US"/>
        </a:p>
      </dgm:t>
    </dgm:pt>
    <dgm:pt modelId="{4754DC7D-CC74-44A6-B350-06FFCC4AC66C}">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1216A893-B34C-43A4-AFAB-2045C2A7B85B}" type="parTrans" cxnId="{DE8D186A-BF3F-4171-857E-D4AEDD8A4E56}">
      <dgm:prSet/>
      <dgm:spPr/>
      <dgm:t>
        <a:bodyPr/>
        <a:lstStyle/>
        <a:p>
          <a:endParaRPr lang="en-US"/>
        </a:p>
      </dgm:t>
    </dgm:pt>
    <dgm:pt modelId="{B335DC83-DEF3-4A45-B6F4-C3563139C0EA}" type="sibTrans" cxnId="{DE8D186A-BF3F-4171-857E-D4AEDD8A4E56}">
      <dgm:prSet/>
      <dgm:spPr/>
      <dgm:t>
        <a:bodyPr/>
        <a:lstStyle/>
        <a:p>
          <a:endParaRPr lang="en-US"/>
        </a:p>
      </dgm:t>
    </dgm:pt>
    <dgm:pt modelId="{93329603-CF47-4AE3-B652-BAD7BFA61B62}">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C945FEA5-4950-4495-85E7-B6C7200E3E02}" type="parTrans" cxnId="{6F462CDD-CFB1-439B-A3AB-8633EA3AC208}">
      <dgm:prSet/>
      <dgm:spPr/>
      <dgm:t>
        <a:bodyPr/>
        <a:lstStyle/>
        <a:p>
          <a:endParaRPr lang="en-US"/>
        </a:p>
      </dgm:t>
    </dgm:pt>
    <dgm:pt modelId="{8D281767-E76B-4640-AE83-EAB49695791A}" type="sibTrans" cxnId="{6F462CDD-CFB1-439B-A3AB-8633EA3AC208}">
      <dgm:prSet/>
      <dgm:spPr/>
      <dgm:t>
        <a:bodyPr/>
        <a:lstStyle/>
        <a:p>
          <a:endParaRPr lang="en-US"/>
        </a:p>
      </dgm:t>
    </dgm:pt>
    <dgm:pt modelId="{D408392E-68AB-46FA-8CB7-A10348E69146}">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C0ECA90F-ACF7-4781-A376-78794AA16BBA}" type="parTrans" cxnId="{52417159-6CD9-4CD2-8488-4D1839975461}">
      <dgm:prSet/>
      <dgm:spPr/>
      <dgm:t>
        <a:bodyPr/>
        <a:lstStyle/>
        <a:p>
          <a:endParaRPr lang="en-US"/>
        </a:p>
      </dgm:t>
    </dgm:pt>
    <dgm:pt modelId="{8413BB1E-8C95-4D62-95B9-6FCC23F150F0}" type="sibTrans" cxnId="{52417159-6CD9-4CD2-8488-4D1839975461}">
      <dgm:prSet/>
      <dgm:spPr/>
      <dgm:t>
        <a:bodyPr/>
        <a:lstStyle/>
        <a:p>
          <a:endParaRPr lang="en-US"/>
        </a:p>
      </dgm:t>
    </dgm:pt>
    <dgm:pt modelId="{91FDDDE0-8230-4ACE-B7E0-B9011203BB23}">
      <dgm:prSet phldrT="[Text]" custT="1"/>
      <dgm:spPr>
        <a:solidFill>
          <a:srgbClr val="C8931E">
            <a:alpha val="74902"/>
          </a:srgbClr>
        </a:solidFill>
        <a:scene3d>
          <a:camera prst="orthographicFront"/>
          <a:lightRig rig="threePt" dir="t">
            <a:rot lat="0" lon="0" rev="7500000"/>
          </a:lightRig>
        </a:scene3d>
        <a:sp3d prstMaterial="plastic"/>
      </dgm:spPr>
      <dgm:t>
        <a:bodyPr/>
        <a:lstStyle/>
        <a:p>
          <a:pPr>
            <a:lnSpc>
              <a:spcPct val="90000"/>
            </a:lnSpc>
          </a:pPr>
          <a:endParaRPr lang="en-US" sz="1400" b="0">
            <a:solidFill>
              <a:schemeClr val="bg1"/>
            </a:solidFill>
            <a:latin typeface="GCI Medium" pitchFamily="50" charset="0"/>
          </a:endParaRPr>
        </a:p>
      </dgm:t>
    </dgm:pt>
    <dgm:pt modelId="{1E68D4E1-F267-4855-9453-D18F3A90E45E}" type="parTrans" cxnId="{F59A2A78-3D35-491C-922D-04639CAB8118}">
      <dgm:prSet/>
      <dgm:spPr/>
      <dgm:t>
        <a:bodyPr/>
        <a:lstStyle/>
        <a:p>
          <a:endParaRPr lang="en-US"/>
        </a:p>
      </dgm:t>
    </dgm:pt>
    <dgm:pt modelId="{EC305846-8809-4D01-AEAD-417B91064549}" type="sibTrans" cxnId="{F59A2A78-3D35-491C-922D-04639CAB8118}">
      <dgm:prSet/>
      <dgm:spPr/>
      <dgm:t>
        <a:bodyPr/>
        <a:lstStyle/>
        <a:p>
          <a:endParaRPr lang="en-US"/>
        </a:p>
      </dgm:t>
    </dgm:pt>
    <dgm:pt modelId="{C1098570-2967-401D-AFE4-CF80849182E2}">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B98D1AE4-3756-40AB-8478-59B7A8BD0A4E}" type="parTrans" cxnId="{4558182B-921C-4445-BB36-532CC03AC80C}">
      <dgm:prSet/>
      <dgm:spPr/>
      <dgm:t>
        <a:bodyPr/>
        <a:lstStyle/>
        <a:p>
          <a:endParaRPr lang="en-US"/>
        </a:p>
      </dgm:t>
    </dgm:pt>
    <dgm:pt modelId="{8CC60C5B-0671-48D2-8B0D-E5A1798C2866}" type="sibTrans" cxnId="{4558182B-921C-4445-BB36-532CC03AC80C}">
      <dgm:prSet/>
      <dgm:spPr/>
      <dgm:t>
        <a:bodyPr/>
        <a:lstStyle/>
        <a:p>
          <a:endParaRPr lang="en-US"/>
        </a:p>
      </dgm:t>
    </dgm:pt>
    <dgm:pt modelId="{734A3C7A-A108-46E8-A6B5-E3AC826FADC1}">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F33A5673-88E1-4BA6-9D2B-3C2B2A9E27A4}" type="parTrans" cxnId="{CF8BD80A-64DA-445C-A4F0-514DFBCDB72A}">
      <dgm:prSet/>
      <dgm:spPr/>
      <dgm:t>
        <a:bodyPr/>
        <a:lstStyle/>
        <a:p>
          <a:endParaRPr lang="en-US"/>
        </a:p>
      </dgm:t>
    </dgm:pt>
    <dgm:pt modelId="{B2477226-91F3-4556-9B45-D2072C9F40CF}" type="sibTrans" cxnId="{CF8BD80A-64DA-445C-A4F0-514DFBCDB72A}">
      <dgm:prSet/>
      <dgm:spPr/>
      <dgm:t>
        <a:bodyPr/>
        <a:lstStyle/>
        <a:p>
          <a:endParaRPr lang="en-US"/>
        </a:p>
      </dgm:t>
    </dgm:pt>
    <dgm:pt modelId="{04C33AB4-BB74-4BFC-9CF3-234C7F3092A4}">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B23389D3-C200-45A1-98F5-80F388F037D9}" type="parTrans" cxnId="{2C7D29A8-D542-4D9E-B2FC-D4D269D50C69}">
      <dgm:prSet/>
      <dgm:spPr/>
      <dgm:t>
        <a:bodyPr/>
        <a:lstStyle/>
        <a:p>
          <a:endParaRPr lang="en-US"/>
        </a:p>
      </dgm:t>
    </dgm:pt>
    <dgm:pt modelId="{2BB7E74A-CE27-449F-A6C1-CC9CD9C63730}" type="sibTrans" cxnId="{2C7D29A8-D542-4D9E-B2FC-D4D269D50C69}">
      <dgm:prSet/>
      <dgm:spPr/>
      <dgm:t>
        <a:bodyPr/>
        <a:lstStyle/>
        <a:p>
          <a:endParaRPr lang="en-US"/>
        </a:p>
      </dgm:t>
    </dgm:pt>
    <dgm:pt modelId="{8400E4D1-398E-4CFC-9591-A7C71062BE10}">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200000"/>
            </a:lnSpc>
          </a:pPr>
          <a:r>
            <a:rPr lang="en-US" sz="1400" b="0">
              <a:solidFill>
                <a:schemeClr val="bg1"/>
              </a:solidFill>
              <a:latin typeface="GCI Medium" pitchFamily="50" charset="0"/>
            </a:rPr>
            <a:t> </a:t>
          </a:r>
        </a:p>
      </dgm:t>
    </dgm:pt>
    <dgm:pt modelId="{A372FEEB-1A74-4B63-97CD-D474B3DE5A66}" type="parTrans" cxnId="{5FB30E8D-A39D-4C27-A972-617AD713B604}">
      <dgm:prSet/>
      <dgm:spPr/>
      <dgm:t>
        <a:bodyPr/>
        <a:lstStyle/>
        <a:p>
          <a:endParaRPr lang="en-US"/>
        </a:p>
      </dgm:t>
    </dgm:pt>
    <dgm:pt modelId="{FD126232-D98D-4A1E-954F-6F9C14B188EE}" type="sibTrans" cxnId="{5FB30E8D-A39D-4C27-A972-617AD713B604}">
      <dgm:prSet/>
      <dgm:spPr/>
      <dgm:t>
        <a:bodyPr/>
        <a:lstStyle/>
        <a:p>
          <a:endParaRPr lang="en-US"/>
        </a:p>
      </dgm:t>
    </dgm:pt>
    <dgm:pt modelId="{A6A440C6-EFB1-49A0-AF3D-6E6AD9EAFF2E}">
      <dgm:prSet phldrT="[Text]" custT="1"/>
      <dgm:spPr>
        <a:solidFill>
          <a:srgbClr val="252B3D">
            <a:alpha val="50196"/>
          </a:srgbClr>
        </a:solidFill>
        <a:ln>
          <a:solidFill>
            <a:srgbClr val="878E99"/>
          </a:solidFill>
        </a:ln>
        <a:scene3d>
          <a:camera prst="orthographicFront"/>
          <a:lightRig rig="threePt" dir="t">
            <a:rot lat="0" lon="0" rev="7500000"/>
          </a:lightRig>
        </a:scene3d>
        <a:sp3d prstMaterial="plastic"/>
      </dgm:spPr>
      <dgm:t>
        <a:bodyPr/>
        <a:lstStyle/>
        <a:p>
          <a:pPr>
            <a:lnSpc>
              <a:spcPct val="90000"/>
            </a:lnSpc>
          </a:pPr>
          <a:endParaRPr lang="en-US" sz="1400" b="0">
            <a:solidFill>
              <a:schemeClr val="bg1"/>
            </a:solidFill>
            <a:latin typeface="GCI Medium" pitchFamily="50" charset="0"/>
          </a:endParaRPr>
        </a:p>
      </dgm:t>
    </dgm:pt>
    <dgm:pt modelId="{96EE521B-C8C7-48AE-B6A1-7AA62C560794}" type="parTrans" cxnId="{D5D5CD36-B966-4B45-BF88-F4415AAF542A}">
      <dgm:prSet/>
      <dgm:spPr/>
      <dgm:t>
        <a:bodyPr/>
        <a:lstStyle/>
        <a:p>
          <a:endParaRPr lang="en-US"/>
        </a:p>
      </dgm:t>
    </dgm:pt>
    <dgm:pt modelId="{BDE16040-9CD6-4249-935A-CDD611275B8E}" type="sibTrans" cxnId="{D5D5CD36-B966-4B45-BF88-F4415AAF542A}">
      <dgm:prSet/>
      <dgm:spPr/>
      <dgm:t>
        <a:bodyPr/>
        <a:lstStyle/>
        <a:p>
          <a:endParaRPr lang="en-US"/>
        </a:p>
      </dgm:t>
    </dgm:pt>
    <dgm:pt modelId="{340C20BC-8DDB-4138-B51A-E533EF58B682}" type="pres">
      <dgm:prSet presAssocID="{DA1D7619-E2B7-4F5D-8B5B-CD59760B53AB}" presName="linearFlow" presStyleCnt="0">
        <dgm:presLayoutVars>
          <dgm:dir/>
          <dgm:animLvl val="lvl"/>
          <dgm:resizeHandles/>
        </dgm:presLayoutVars>
      </dgm:prSet>
      <dgm:spPr/>
    </dgm:pt>
    <dgm:pt modelId="{A741FBCA-2337-494A-8840-7FF06C85F8BA}" type="pres">
      <dgm:prSet presAssocID="{D397C767-7EBB-440A-A8B0-BFCB64F201D8}" presName="compositeNode" presStyleCnt="0">
        <dgm:presLayoutVars>
          <dgm:bulletEnabled val="1"/>
        </dgm:presLayoutVars>
      </dgm:prSet>
      <dgm:spPr/>
    </dgm:pt>
    <dgm:pt modelId="{B097A5CC-557D-492A-ADE8-AED487B78CCB}" type="pres">
      <dgm:prSet presAssocID="{D397C767-7EBB-440A-A8B0-BFCB64F201D8}" presName="image"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939471D0-D5A6-487C-8C29-154475AB7FFE}" type="pres">
      <dgm:prSet presAssocID="{D397C767-7EBB-440A-A8B0-BFCB64F201D8}" presName="childNode" presStyleLbl="node1" presStyleIdx="0" presStyleCnt="3">
        <dgm:presLayoutVars>
          <dgm:bulletEnabled val="1"/>
        </dgm:presLayoutVars>
      </dgm:prSet>
      <dgm:spPr/>
    </dgm:pt>
    <dgm:pt modelId="{37B4B499-16FA-49C2-A748-511B9E3C3AE3}" type="pres">
      <dgm:prSet presAssocID="{D397C767-7EBB-440A-A8B0-BFCB64F201D8}" presName="parentNode" presStyleLbl="revTx" presStyleIdx="0" presStyleCnt="3">
        <dgm:presLayoutVars>
          <dgm:chMax val="0"/>
          <dgm:bulletEnabled val="1"/>
        </dgm:presLayoutVars>
      </dgm:prSet>
      <dgm:spPr/>
    </dgm:pt>
    <dgm:pt modelId="{E8EB1A48-8492-40A8-9309-D75BA4EED28A}" type="pres">
      <dgm:prSet presAssocID="{AD666A70-9137-49D0-8CC9-1033B0C4DDC4}" presName="sibTrans" presStyleCnt="0"/>
      <dgm:spPr/>
    </dgm:pt>
    <dgm:pt modelId="{209BC3AC-4904-4840-84AE-DF4CC4DFF304}" type="pres">
      <dgm:prSet presAssocID="{76D80DB4-4A58-4726-8F11-6C6FC099FA36}" presName="compositeNode" presStyleCnt="0">
        <dgm:presLayoutVars>
          <dgm:bulletEnabled val="1"/>
        </dgm:presLayoutVars>
      </dgm:prSet>
      <dgm:spPr/>
    </dgm:pt>
    <dgm:pt modelId="{49D77F58-0E7C-4E26-8C7E-6AC847988699}" type="pres">
      <dgm:prSet presAssocID="{76D80DB4-4A58-4726-8F11-6C6FC099FA36}" presName="image" presStyleLbl="fg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dgm:spPr>
    </dgm:pt>
    <dgm:pt modelId="{D31A1F3A-D003-4639-8CB3-D178191CA143}" type="pres">
      <dgm:prSet presAssocID="{76D80DB4-4A58-4726-8F11-6C6FC099FA36}" presName="childNode" presStyleLbl="node1" presStyleIdx="1" presStyleCnt="3">
        <dgm:presLayoutVars>
          <dgm:bulletEnabled val="1"/>
        </dgm:presLayoutVars>
      </dgm:prSet>
      <dgm:spPr/>
    </dgm:pt>
    <dgm:pt modelId="{24ECA0D0-D0D2-4684-923B-2010B6D9DFBE}" type="pres">
      <dgm:prSet presAssocID="{76D80DB4-4A58-4726-8F11-6C6FC099FA36}" presName="parentNode" presStyleLbl="revTx" presStyleIdx="1" presStyleCnt="3">
        <dgm:presLayoutVars>
          <dgm:chMax val="0"/>
          <dgm:bulletEnabled val="1"/>
        </dgm:presLayoutVars>
      </dgm:prSet>
      <dgm:spPr/>
    </dgm:pt>
    <dgm:pt modelId="{4AE37F26-E44E-4F93-837B-65EE16E88362}" type="pres">
      <dgm:prSet presAssocID="{6E7BA0D5-2A13-42E0-93D4-9371258C84A2}" presName="sibTrans" presStyleCnt="0"/>
      <dgm:spPr/>
    </dgm:pt>
    <dgm:pt modelId="{F936CDCF-4E6D-4F39-99BB-DD9BD51B2118}" type="pres">
      <dgm:prSet presAssocID="{AA4AF2D4-8185-4463-9E5D-CBEAF610C723}" presName="compositeNode" presStyleCnt="0">
        <dgm:presLayoutVars>
          <dgm:bulletEnabled val="1"/>
        </dgm:presLayoutVars>
      </dgm:prSet>
      <dgm:spPr/>
    </dgm:pt>
    <dgm:pt modelId="{D461320B-A7DB-40D3-A437-DEA240096409}" type="pres">
      <dgm:prSet presAssocID="{AA4AF2D4-8185-4463-9E5D-CBEAF610C723}" presName="image" presStyleLbl="fgImgPlace1" presStyleIdx="2" presStyleCnt="3"/>
      <dgm:spPr>
        <a:blipFill>
          <a:blip xmlns:r="http://schemas.openxmlformats.org/officeDocument/2006/relationships" r:embed="rId3"/>
          <a:srcRect/>
          <a:stretch>
            <a:fillRect/>
          </a:stretch>
        </a:blipFill>
      </dgm:spPr>
    </dgm:pt>
    <dgm:pt modelId="{D79616FD-9BBC-4ED5-886F-27AB13E46AF6}" type="pres">
      <dgm:prSet presAssocID="{AA4AF2D4-8185-4463-9E5D-CBEAF610C723}" presName="childNode" presStyleLbl="node1" presStyleIdx="2" presStyleCnt="3">
        <dgm:presLayoutVars>
          <dgm:bulletEnabled val="1"/>
        </dgm:presLayoutVars>
      </dgm:prSet>
      <dgm:spPr/>
    </dgm:pt>
    <dgm:pt modelId="{199836F6-62E6-439E-9A77-1F1E65FA8D6C}" type="pres">
      <dgm:prSet presAssocID="{AA4AF2D4-8185-4463-9E5D-CBEAF610C723}" presName="parentNode" presStyleLbl="revTx" presStyleIdx="2" presStyleCnt="3">
        <dgm:presLayoutVars>
          <dgm:chMax val="0"/>
          <dgm:bulletEnabled val="1"/>
        </dgm:presLayoutVars>
      </dgm:prSet>
      <dgm:spPr/>
    </dgm:pt>
  </dgm:ptLst>
  <dgm:cxnLst>
    <dgm:cxn modelId="{FE96D200-2CA4-4BC1-8FCB-13CBE5503BE1}" type="presOf" srcId="{C1098570-2967-401D-AFE4-CF80849182E2}" destId="{D79616FD-9BBC-4ED5-886F-27AB13E46AF6}" srcOrd="0" destOrd="7" presId="urn:microsoft.com/office/officeart/2005/8/layout/hList2"/>
    <dgm:cxn modelId="{7A40CE05-EF08-42DD-8DB5-CEEDAF745528}" type="presOf" srcId="{76C69ED8-B594-4527-AD1B-926C8E167AB5}" destId="{D31A1F3A-D003-4639-8CB3-D178191CA143}" srcOrd="0" destOrd="0" presId="urn:microsoft.com/office/officeart/2005/8/layout/hList2"/>
    <dgm:cxn modelId="{00DE7606-F83D-4D4D-A1B2-73841354773E}" srcId="{D397C767-7EBB-440A-A8B0-BFCB64F201D8}" destId="{84C042D6-91BA-45DD-B9A4-BAD67F38F097}" srcOrd="6" destOrd="0" parTransId="{27183C05-D81E-4E51-ADC1-390629C267CC}" sibTransId="{ACC8D6CB-2C98-4E18-852A-8F3D2365DC8D}"/>
    <dgm:cxn modelId="{1A878C06-EB31-41AC-A8F4-8D52D91F3477}" type="presOf" srcId="{6A483EF5-3ED6-492B-BBA3-13FF25DB64B5}" destId="{939471D0-D5A6-487C-8C29-154475AB7FFE}" srcOrd="0" destOrd="9" presId="urn:microsoft.com/office/officeart/2005/8/layout/hList2"/>
    <dgm:cxn modelId="{85942607-05E1-4461-AC9B-1E48F8659450}" srcId="{AA4AF2D4-8185-4463-9E5D-CBEAF610C723}" destId="{6824C5E8-CDD2-4ADD-A2E2-EC546AEE5CD8}" srcOrd="2" destOrd="0" parTransId="{D53E1080-342A-47C1-A49C-8F63CA130E23}" sibTransId="{FEC7C211-9906-44D4-ADF6-6B9921D2D183}"/>
    <dgm:cxn modelId="{F0D5FD07-0FC3-459F-9597-E5775AD27A56}" type="presOf" srcId="{02BD091D-95D0-4CC9-974F-32A362F204EC}" destId="{939471D0-D5A6-487C-8C29-154475AB7FFE}" srcOrd="0" destOrd="5" presId="urn:microsoft.com/office/officeart/2005/8/layout/hList2"/>
    <dgm:cxn modelId="{CF8BD80A-64DA-445C-A4F0-514DFBCDB72A}" srcId="{AA4AF2D4-8185-4463-9E5D-CBEAF610C723}" destId="{734A3C7A-A108-46E8-A6B5-E3AC826FADC1}" srcOrd="8" destOrd="0" parTransId="{F33A5673-88E1-4BA6-9D2B-3C2B2A9E27A4}" sibTransId="{B2477226-91F3-4556-9B45-D2072C9F40CF}"/>
    <dgm:cxn modelId="{7CD1750B-4B86-4707-AB8C-A269579DFB26}" type="presOf" srcId="{01E31DD2-BBEF-4141-9A21-C38ECAC9BDAA}" destId="{D31A1F3A-D003-4639-8CB3-D178191CA143}" srcOrd="0" destOrd="7" presId="urn:microsoft.com/office/officeart/2005/8/layout/hList2"/>
    <dgm:cxn modelId="{E3E2AA0B-7CAB-40AB-8DE3-99F8C29C8843}" type="presOf" srcId="{2A2FD18F-2790-48A0-A7EF-3B46E63FF96B}" destId="{D31A1F3A-D003-4639-8CB3-D178191CA143}" srcOrd="0" destOrd="6" presId="urn:microsoft.com/office/officeart/2005/8/layout/hList2"/>
    <dgm:cxn modelId="{0606570F-40BE-4D9F-88B4-6F99997A3854}" type="presOf" srcId="{368F309F-A509-41EA-B0AE-0F00A190B629}" destId="{939471D0-D5A6-487C-8C29-154475AB7FFE}" srcOrd="0" destOrd="2" presId="urn:microsoft.com/office/officeart/2005/8/layout/hList2"/>
    <dgm:cxn modelId="{41033513-666D-42A6-8C29-16A185FC5E7D}" srcId="{D397C767-7EBB-440A-A8B0-BFCB64F201D8}" destId="{368F309F-A509-41EA-B0AE-0F00A190B629}" srcOrd="2" destOrd="0" parTransId="{06AA7BF8-ACEF-4503-BDC2-244FA016F897}" sibTransId="{237DB68E-9FC5-414E-9838-0D35B673B412}"/>
    <dgm:cxn modelId="{FC045D15-B493-4FC7-9418-67FF0B34E513}" type="presOf" srcId="{8400E4D1-398E-4CFC-9591-A7C71062BE10}" destId="{D79616FD-9BBC-4ED5-886F-27AB13E46AF6}" srcOrd="0" destOrd="10" presId="urn:microsoft.com/office/officeart/2005/8/layout/hList2"/>
    <dgm:cxn modelId="{628DCF1B-3417-4F23-B8E6-55C86210FF80}" srcId="{76D80DB4-4A58-4726-8F11-6C6FC099FA36}" destId="{2A2FD18F-2790-48A0-A7EF-3B46E63FF96B}" srcOrd="6" destOrd="0" parTransId="{36346776-0E3C-47B4-918E-A2F25A4D6B57}" sibTransId="{1EBD280B-B9D3-4D7D-81CF-413E60BDBA6C}"/>
    <dgm:cxn modelId="{3BA7561E-2178-430B-8221-14C2BA9915FB}" srcId="{D397C767-7EBB-440A-A8B0-BFCB64F201D8}" destId="{6A483EF5-3ED6-492B-BBA3-13FF25DB64B5}" srcOrd="9" destOrd="0" parTransId="{891E9D94-E7E4-4852-991A-23CAF6A9914A}" sibTransId="{F7D45F25-1898-4305-B765-ED6AE5A21621}"/>
    <dgm:cxn modelId="{3B283B28-8370-4AF1-87F5-F0C94BB73068}" type="presOf" srcId="{D2526395-EF08-478A-92D4-A3233DDA8D2D}" destId="{939471D0-D5A6-487C-8C29-154475AB7FFE}" srcOrd="0" destOrd="8" presId="urn:microsoft.com/office/officeart/2005/8/layout/hList2"/>
    <dgm:cxn modelId="{4558182B-921C-4445-BB36-532CC03AC80C}" srcId="{AA4AF2D4-8185-4463-9E5D-CBEAF610C723}" destId="{C1098570-2967-401D-AFE4-CF80849182E2}" srcOrd="7" destOrd="0" parTransId="{B98D1AE4-3756-40AB-8478-59B7A8BD0A4E}" sibTransId="{8CC60C5B-0671-48D2-8B0D-E5A1798C2866}"/>
    <dgm:cxn modelId="{5B08702F-25E6-44D1-8F42-6E693DFB3756}" type="presOf" srcId="{3E583318-8E97-4843-9C0A-3EDB2425BC7A}" destId="{D79616FD-9BBC-4ED5-886F-27AB13E46AF6}" srcOrd="0" destOrd="6" presId="urn:microsoft.com/office/officeart/2005/8/layout/hList2"/>
    <dgm:cxn modelId="{A3452A30-24C3-458B-BE64-629021E29CB1}" type="presOf" srcId="{A6A440C6-EFB1-49A0-AF3D-6E6AD9EAFF2E}" destId="{D79616FD-9BBC-4ED5-886F-27AB13E46AF6}" srcOrd="0" destOrd="3" presId="urn:microsoft.com/office/officeart/2005/8/layout/hList2"/>
    <dgm:cxn modelId="{A7F42431-5897-4419-BF73-40ED65918957}" type="presOf" srcId="{D0CFAF5B-D866-45F9-87E1-0A864EA777E2}" destId="{D79616FD-9BBC-4ED5-886F-27AB13E46AF6}" srcOrd="0" destOrd="5" presId="urn:microsoft.com/office/officeart/2005/8/layout/hList2"/>
    <dgm:cxn modelId="{65CF1A33-F461-433C-9707-3D201342DD04}" type="presOf" srcId="{4A33EA36-A9AD-4E14-8D53-0D1B7952C3D8}" destId="{D31A1F3A-D003-4639-8CB3-D178191CA143}" srcOrd="0" destOrd="11" presId="urn:microsoft.com/office/officeart/2005/8/layout/hList2"/>
    <dgm:cxn modelId="{957B7734-8B16-44AC-AA53-DF83DF8115D3}" type="presOf" srcId="{91FDDDE0-8230-4ACE-B7E0-B9011203BB23}" destId="{D31A1F3A-D003-4639-8CB3-D178191CA143}" srcOrd="0" destOrd="3" presId="urn:microsoft.com/office/officeart/2005/8/layout/hList2"/>
    <dgm:cxn modelId="{D5D5CD36-B966-4B45-BF88-F4415AAF542A}" srcId="{AA4AF2D4-8185-4463-9E5D-CBEAF610C723}" destId="{A6A440C6-EFB1-49A0-AF3D-6E6AD9EAFF2E}" srcOrd="3" destOrd="0" parTransId="{96EE521B-C8C7-48AE-B6A1-7AA62C560794}" sibTransId="{BDE16040-9CD6-4249-935A-CDD611275B8E}"/>
    <dgm:cxn modelId="{834CA73B-99C8-487B-82DA-72CE8E23BA61}" type="presOf" srcId="{0F4B71C3-203F-4292-BB04-666A64D262E2}" destId="{D31A1F3A-D003-4639-8CB3-D178191CA143}" srcOrd="0" destOrd="4" presId="urn:microsoft.com/office/officeart/2005/8/layout/hList2"/>
    <dgm:cxn modelId="{AB4A5D3D-6EC8-4338-A2D3-880CC00FDBBD}" srcId="{D397C767-7EBB-440A-A8B0-BFCB64F201D8}" destId="{51030959-A14F-49F9-A0F4-0AB9B0208B2F}" srcOrd="12" destOrd="0" parTransId="{56757A3D-4184-4C10-8816-9CFE4AE1839F}" sibTransId="{7E114AFC-22B6-44B6-9287-EDCC53ADB4A7}"/>
    <dgm:cxn modelId="{1D71493E-43F4-4F9F-910C-F3303FF286E8}" srcId="{76D80DB4-4A58-4726-8F11-6C6FC099FA36}" destId="{18729409-789F-4D1C-AFEC-DA91116A5A05}" srcOrd="1" destOrd="0" parTransId="{DE797351-4CFC-41C4-9E51-8C3A55E4ED28}" sibTransId="{444C40AA-06CC-475A-87B7-4FD7E7667A61}"/>
    <dgm:cxn modelId="{4ABF1F3F-6CB8-4EAF-9F01-CD021AEC8C26}" type="presOf" srcId="{AA4AF2D4-8185-4463-9E5D-CBEAF610C723}" destId="{199836F6-62E6-439E-9A77-1F1E65FA8D6C}" srcOrd="0" destOrd="0" presId="urn:microsoft.com/office/officeart/2005/8/layout/hList2"/>
    <dgm:cxn modelId="{640B865E-F7B7-454C-BAFF-3B50742A48E6}" srcId="{DA1D7619-E2B7-4F5D-8B5B-CD59760B53AB}" destId="{76D80DB4-4A58-4726-8F11-6C6FC099FA36}" srcOrd="1" destOrd="0" parTransId="{1EC04CF3-C4F5-4D3C-ABCB-431C23510605}" sibTransId="{6E7BA0D5-2A13-42E0-93D4-9371258C84A2}"/>
    <dgm:cxn modelId="{A38B3064-AC28-49D9-AB5F-596FC1C1092C}" srcId="{76D80DB4-4A58-4726-8F11-6C6FC099FA36}" destId="{0F4B71C3-203F-4292-BB04-666A64D262E2}" srcOrd="4" destOrd="0" parTransId="{07D94CB6-50CD-4E48-875A-A6C121E783EC}" sibTransId="{9F854E37-A942-4396-AEFD-14917EBDC062}"/>
    <dgm:cxn modelId="{C21FB864-6EE4-40E1-A9D0-8C1D3D90A241}" type="presOf" srcId="{D397C767-7EBB-440A-A8B0-BFCB64F201D8}" destId="{37B4B499-16FA-49C2-A748-511B9E3C3AE3}" srcOrd="0" destOrd="0" presId="urn:microsoft.com/office/officeart/2005/8/layout/hList2"/>
    <dgm:cxn modelId="{D4DE2066-5E34-42C1-B384-5BA568A5FFDA}" srcId="{D397C767-7EBB-440A-A8B0-BFCB64F201D8}" destId="{CA630333-45A2-4677-B77F-31A3557A7061}" srcOrd="10" destOrd="0" parTransId="{B4C65DCE-9527-4AC2-923A-71D2BBCAC3A5}" sibTransId="{CC297005-1418-4614-8CB7-8C5211386E5F}"/>
    <dgm:cxn modelId="{B9508B66-945C-46D0-B443-978647CF2709}" type="presOf" srcId="{C25C5A8F-16D9-4735-AAEC-7B86303900AB}" destId="{D79616FD-9BBC-4ED5-886F-27AB13E46AF6}" srcOrd="0" destOrd="0" presId="urn:microsoft.com/office/officeart/2005/8/layout/hList2"/>
    <dgm:cxn modelId="{558B0047-76A3-4FF1-BF83-DA79E7374D88}" type="presOf" srcId="{4754DC7D-CC74-44A6-B350-06FFCC4AC66C}" destId="{D31A1F3A-D003-4639-8CB3-D178191CA143}" srcOrd="0" destOrd="8" presId="urn:microsoft.com/office/officeart/2005/8/layout/hList2"/>
    <dgm:cxn modelId="{47648A69-D4AA-42A4-9C23-20C51AE144D2}" type="presOf" srcId="{67B1D8F0-33E0-4329-83EA-BBEF0608B754}" destId="{D79616FD-9BBC-4ED5-886F-27AB13E46AF6}" srcOrd="0" destOrd="4" presId="urn:microsoft.com/office/officeart/2005/8/layout/hList2"/>
    <dgm:cxn modelId="{DE8D186A-BF3F-4171-857E-D4AEDD8A4E56}" srcId="{76D80DB4-4A58-4726-8F11-6C6FC099FA36}" destId="{4754DC7D-CC74-44A6-B350-06FFCC4AC66C}" srcOrd="8" destOrd="0" parTransId="{1216A893-B34C-43A4-AFAB-2045C2A7B85B}" sibTransId="{B335DC83-DEF3-4A45-B6F4-C3563139C0EA}"/>
    <dgm:cxn modelId="{7CD3E24B-AAC4-45A3-B5F5-99F7AE86F20A}" srcId="{AA4AF2D4-8185-4463-9E5D-CBEAF610C723}" destId="{C25C5A8F-16D9-4735-AAEC-7B86303900AB}" srcOrd="0" destOrd="0" parTransId="{E6C56CAB-F093-4806-8B55-08DE7E703C3E}" sibTransId="{C61EDAAC-3BFA-4777-9EAF-5F89A196F8F8}"/>
    <dgm:cxn modelId="{FFA9C64C-E20B-4BDC-80F5-02771CCD5DEB}" srcId="{D397C767-7EBB-440A-A8B0-BFCB64F201D8}" destId="{2580A961-E3BC-4C01-B144-AAA1BF91FE42}" srcOrd="0" destOrd="0" parTransId="{5D48D056-58F2-4FA9-80A2-B1D3F13DB326}" sibTransId="{F0C81145-4B9D-468E-BC2B-B12FBCA25E53}"/>
    <dgm:cxn modelId="{150BD84D-E246-4886-AD35-31AD66BEA408}" type="presOf" srcId="{D135A19E-DAB7-404E-A7E8-0B25083DA23C}" destId="{D31A1F3A-D003-4639-8CB3-D178191CA143}" srcOrd="0" destOrd="2" presId="urn:microsoft.com/office/officeart/2005/8/layout/hList2"/>
    <dgm:cxn modelId="{D137BA4F-08F5-4947-AA09-84C845F7D17B}" type="presOf" srcId="{CA630333-45A2-4677-B77F-31A3557A7061}" destId="{939471D0-D5A6-487C-8C29-154475AB7FFE}" srcOrd="0" destOrd="10" presId="urn:microsoft.com/office/officeart/2005/8/layout/hList2"/>
    <dgm:cxn modelId="{BA716453-5C2F-480B-9BF1-F63BF4FBF155}" type="presOf" srcId="{1BC26FF8-122D-4210-9398-F527152C2411}" destId="{939471D0-D5A6-487C-8C29-154475AB7FFE}" srcOrd="0" destOrd="11" presId="urn:microsoft.com/office/officeart/2005/8/layout/hList2"/>
    <dgm:cxn modelId="{C232F173-9375-49BB-ACDA-0A92B5F543D1}" srcId="{D397C767-7EBB-440A-A8B0-BFCB64F201D8}" destId="{1BC26FF8-122D-4210-9398-F527152C2411}" srcOrd="11" destOrd="0" parTransId="{E404E4E4-AC79-437F-8950-6FE99DC87A14}" sibTransId="{F1846606-193A-4419-BB62-582E8A928538}"/>
    <dgm:cxn modelId="{7E0B0F56-47A2-4FE4-B92C-F14DEA0E2AC6}" type="presOf" srcId="{51030959-A14F-49F9-A0F4-0AB9B0208B2F}" destId="{939471D0-D5A6-487C-8C29-154475AB7FFE}" srcOrd="0" destOrd="12" presId="urn:microsoft.com/office/officeart/2005/8/layout/hList2"/>
    <dgm:cxn modelId="{206FE376-2823-4827-B5D0-2AEAA64932EC}" srcId="{D397C767-7EBB-440A-A8B0-BFCB64F201D8}" destId="{F7E5DFF2-2083-40E6-A4B3-8F78E376793A}" srcOrd="1" destOrd="0" parTransId="{79BED313-EBE3-47F9-92DC-0405EF1028C0}" sibTransId="{55F56444-4202-466D-A065-670AB5F4D9C7}"/>
    <dgm:cxn modelId="{01E83557-8A4E-4F71-B23A-5635E2EB98D8}" srcId="{AA4AF2D4-8185-4463-9E5D-CBEAF610C723}" destId="{7351921E-6860-497B-A2DB-8D49ADE017D7}" srcOrd="1" destOrd="0" parTransId="{2B639668-5266-4881-ADE8-958946E5B732}" sibTransId="{FC5E3167-532F-4E20-B7F0-FF5D9BF51383}"/>
    <dgm:cxn modelId="{F59A2A78-3D35-491C-922D-04639CAB8118}" srcId="{76D80DB4-4A58-4726-8F11-6C6FC099FA36}" destId="{91FDDDE0-8230-4ACE-B7E0-B9011203BB23}" srcOrd="3" destOrd="0" parTransId="{1E68D4E1-F267-4855-9453-D18F3A90E45E}" sibTransId="{EC305846-8809-4D01-AEAD-417B91064549}"/>
    <dgm:cxn modelId="{E7EB1579-EE0E-46CE-BFBD-6A996390716A}" type="presOf" srcId="{6824C5E8-CDD2-4ADD-A2E2-EC546AEE5CD8}" destId="{D79616FD-9BBC-4ED5-886F-27AB13E46AF6}" srcOrd="0" destOrd="2" presId="urn:microsoft.com/office/officeart/2005/8/layout/hList2"/>
    <dgm:cxn modelId="{52417159-6CD9-4CD2-8488-4D1839975461}" srcId="{76D80DB4-4A58-4726-8F11-6C6FC099FA36}" destId="{D408392E-68AB-46FA-8CB7-A10348E69146}" srcOrd="10" destOrd="0" parTransId="{C0ECA90F-ACF7-4781-A376-78794AA16BBA}" sibTransId="{8413BB1E-8C95-4D62-95B9-6FCC23F150F0}"/>
    <dgm:cxn modelId="{B0A6667F-8B4E-4A60-896F-1F415F908F0A}" type="presOf" srcId="{93329603-CF47-4AE3-B652-BAD7BFA61B62}" destId="{D31A1F3A-D003-4639-8CB3-D178191CA143}" srcOrd="0" destOrd="9" presId="urn:microsoft.com/office/officeart/2005/8/layout/hList2"/>
    <dgm:cxn modelId="{F3EA7D87-A2DA-4ABE-B5BD-B006B8285266}" srcId="{D397C767-7EBB-440A-A8B0-BFCB64F201D8}" destId="{D2526395-EF08-478A-92D4-A3233DDA8D2D}" srcOrd="8" destOrd="0" parTransId="{B4C8E557-3038-42C8-9E02-66A08D8A7523}" sibTransId="{BEC868B6-54F2-421F-A66F-4CA27A8CDB3F}"/>
    <dgm:cxn modelId="{5FB30E8D-A39D-4C27-A972-617AD713B604}" srcId="{AA4AF2D4-8185-4463-9E5D-CBEAF610C723}" destId="{8400E4D1-398E-4CFC-9591-A7C71062BE10}" srcOrd="10" destOrd="0" parTransId="{A372FEEB-1A74-4B63-97CD-D474B3DE5A66}" sibTransId="{FD126232-D98D-4A1E-954F-6F9C14B188EE}"/>
    <dgm:cxn modelId="{4DCBC98E-E94A-4CE7-8F3B-470A9CBED966}" srcId="{AA4AF2D4-8185-4463-9E5D-CBEAF610C723}" destId="{D0CFAF5B-D866-45F9-87E1-0A864EA777E2}" srcOrd="5" destOrd="0" parTransId="{85B2F8C0-48A5-427B-B173-1017EE1EC32D}" sibTransId="{EDC10474-B82F-43C7-BBD1-91796704B8CA}"/>
    <dgm:cxn modelId="{50638E90-7320-476F-920B-8D630251DCAB}" srcId="{AA4AF2D4-8185-4463-9E5D-CBEAF610C723}" destId="{67B1D8F0-33E0-4329-83EA-BBEF0608B754}" srcOrd="4" destOrd="0" parTransId="{10B48991-6128-49EB-9756-4EB53BFD432E}" sibTransId="{1137D0BF-90D5-4219-8C69-895D67C159B7}"/>
    <dgm:cxn modelId="{50ADA696-FA4B-4D7A-A22D-8D6BB8582691}" srcId="{DA1D7619-E2B7-4F5D-8B5B-CD59760B53AB}" destId="{D397C767-7EBB-440A-A8B0-BFCB64F201D8}" srcOrd="0" destOrd="0" parTransId="{21FDECA5-3C8C-4BBC-9945-071DD913C2AD}" sibTransId="{AD666A70-9137-49D0-8CC9-1033B0C4DDC4}"/>
    <dgm:cxn modelId="{2A82BF99-642A-40DD-A325-B99A317B85BA}" srcId="{76D80DB4-4A58-4726-8F11-6C6FC099FA36}" destId="{D1F1D04C-C90A-4EEC-A679-2E8ECBBFFC6D}" srcOrd="5" destOrd="0" parTransId="{5CB4D7AA-CE03-459D-B53D-EA435038A9CA}" sibTransId="{FCDD2007-DAEF-43C8-BB98-416523ECD9AA}"/>
    <dgm:cxn modelId="{292DCF9D-DF09-4828-9C6D-18F71AA3DDC4}" type="presOf" srcId="{92305BFD-4614-4DEC-9994-D5DBFB05E5BE}" destId="{939471D0-D5A6-487C-8C29-154475AB7FFE}" srcOrd="0" destOrd="3" presId="urn:microsoft.com/office/officeart/2005/8/layout/hList2"/>
    <dgm:cxn modelId="{DF7F64A2-3B4A-40B5-AE99-716B39188C19}" srcId="{76D80DB4-4A58-4726-8F11-6C6FC099FA36}" destId="{4A33EA36-A9AD-4E14-8D53-0D1B7952C3D8}" srcOrd="11" destOrd="0" parTransId="{E1057E2F-0EB9-45DE-A152-AF9AE90F21FF}" sibTransId="{B4D41DB7-DE0A-410D-9DEA-21B2D5052829}"/>
    <dgm:cxn modelId="{90C75DA3-60D3-4AFA-8F49-6406DF08E9E0}" type="presOf" srcId="{7351921E-6860-497B-A2DB-8D49ADE017D7}" destId="{D79616FD-9BBC-4ED5-886F-27AB13E46AF6}" srcOrd="0" destOrd="1" presId="urn:microsoft.com/office/officeart/2005/8/layout/hList2"/>
    <dgm:cxn modelId="{4C081AA8-0D0D-4A82-9931-AC4DA5600CBA}" srcId="{D397C767-7EBB-440A-A8B0-BFCB64F201D8}" destId="{6C13A60C-B9DD-4FFB-81AF-6602E653B150}" srcOrd="7" destOrd="0" parTransId="{4FD9E785-6DB5-46DA-BF3C-F892F49D2391}" sibTransId="{1896115E-920F-4220-B28C-2D1D90C26538}"/>
    <dgm:cxn modelId="{2C7D29A8-D542-4D9E-B2FC-D4D269D50C69}" srcId="{AA4AF2D4-8185-4463-9E5D-CBEAF610C723}" destId="{04C33AB4-BB74-4BFC-9CF3-234C7F3092A4}" srcOrd="9" destOrd="0" parTransId="{B23389D3-C200-45A1-98F5-80F388F037D9}" sibTransId="{2BB7E74A-CE27-449F-A6C1-CC9CD9C63730}"/>
    <dgm:cxn modelId="{5EB6D9A9-09DF-44E7-A95C-CFFAFB85F808}" type="presOf" srcId="{2580A961-E3BC-4C01-B144-AAA1BF91FE42}" destId="{939471D0-D5A6-487C-8C29-154475AB7FFE}" srcOrd="0" destOrd="0" presId="urn:microsoft.com/office/officeart/2005/8/layout/hList2"/>
    <dgm:cxn modelId="{5E63B9AA-E0BB-41B6-8E6B-AA0C573EF426}" type="presOf" srcId="{F7E5DFF2-2083-40E6-A4B3-8F78E376793A}" destId="{939471D0-D5A6-487C-8C29-154475AB7FFE}" srcOrd="0" destOrd="1" presId="urn:microsoft.com/office/officeart/2005/8/layout/hList2"/>
    <dgm:cxn modelId="{CC6B2BB0-01F4-4306-B649-C58758707630}" type="presOf" srcId="{76D80DB4-4A58-4726-8F11-6C6FC099FA36}" destId="{24ECA0D0-D0D2-4684-923B-2010B6D9DFBE}" srcOrd="0" destOrd="0" presId="urn:microsoft.com/office/officeart/2005/8/layout/hList2"/>
    <dgm:cxn modelId="{E7CA5AB3-3356-43C1-BA84-60A16603A6A7}" type="presOf" srcId="{D408392E-68AB-46FA-8CB7-A10348E69146}" destId="{D31A1F3A-D003-4639-8CB3-D178191CA143}" srcOrd="0" destOrd="10" presId="urn:microsoft.com/office/officeart/2005/8/layout/hList2"/>
    <dgm:cxn modelId="{7142CFBA-0B14-4B24-AE28-8DA6C2A1F6F7}" srcId="{76D80DB4-4A58-4726-8F11-6C6FC099FA36}" destId="{01E31DD2-BBEF-4141-9A21-C38ECAC9BDAA}" srcOrd="7" destOrd="0" parTransId="{7E13D5B9-DFEC-4CD6-8B98-DB28F800EF07}" sibTransId="{5E69C5AF-5B5F-4C57-A63C-6394A841E7F1}"/>
    <dgm:cxn modelId="{08AD98BC-3E86-45D7-9939-9981855C027C}" srcId="{D397C767-7EBB-440A-A8B0-BFCB64F201D8}" destId="{92305BFD-4614-4DEC-9994-D5DBFB05E5BE}" srcOrd="3" destOrd="0" parTransId="{2C7E3797-6E24-4488-936E-D748EFCF3FCF}" sibTransId="{23206757-A0B1-40CF-A7AD-8C28CA48BEF8}"/>
    <dgm:cxn modelId="{C43E33BE-2A71-497F-A176-3510887B60A8}" type="presOf" srcId="{734A3C7A-A108-46E8-A6B5-E3AC826FADC1}" destId="{D79616FD-9BBC-4ED5-886F-27AB13E46AF6}" srcOrd="0" destOrd="8" presId="urn:microsoft.com/office/officeart/2005/8/layout/hList2"/>
    <dgm:cxn modelId="{FB3840BF-6EB1-4745-88BB-73DBBF8067F6}" srcId="{AA4AF2D4-8185-4463-9E5D-CBEAF610C723}" destId="{3E583318-8E97-4843-9C0A-3EDB2425BC7A}" srcOrd="6" destOrd="0" parTransId="{9F2CBC47-D322-439D-8638-C9E1CD2BAF19}" sibTransId="{FCA295ED-E31E-42BE-95BC-F969450DA88E}"/>
    <dgm:cxn modelId="{9E89C9C9-B1BE-45A3-ABB3-AA0BA84837C4}" srcId="{DA1D7619-E2B7-4F5D-8B5B-CD59760B53AB}" destId="{AA4AF2D4-8185-4463-9E5D-CBEAF610C723}" srcOrd="2" destOrd="0" parTransId="{F96657FA-E309-4DA9-815A-3638EDAA54A2}" sibTransId="{3794B253-1E8D-4460-99DA-4235ED997992}"/>
    <dgm:cxn modelId="{945156CC-3B02-4221-9B0D-C7DAAE0B65C5}" srcId="{D397C767-7EBB-440A-A8B0-BFCB64F201D8}" destId="{D04B53FD-2F28-44A4-9FD0-6788E0F4CBC1}" srcOrd="4" destOrd="0" parTransId="{AD9A95D7-462A-46AA-B906-084418747ADD}" sibTransId="{689A17C8-C65A-4B7C-8F7F-8D3C9C1230CB}"/>
    <dgm:cxn modelId="{E1F1D9CD-570D-4F08-B31E-1D039624B577}" type="presOf" srcId="{DA1D7619-E2B7-4F5D-8B5B-CD59760B53AB}" destId="{340C20BC-8DDB-4138-B51A-E533EF58B682}" srcOrd="0" destOrd="0" presId="urn:microsoft.com/office/officeart/2005/8/layout/hList2"/>
    <dgm:cxn modelId="{163DC0D3-288F-4163-8324-A8E030138B9F}" type="presOf" srcId="{18729409-789F-4D1C-AFEC-DA91116A5A05}" destId="{D31A1F3A-D003-4639-8CB3-D178191CA143}" srcOrd="0" destOrd="1" presId="urn:microsoft.com/office/officeart/2005/8/layout/hList2"/>
    <dgm:cxn modelId="{948AE2D5-A010-4259-A7BC-6297615D617D}" srcId="{76D80DB4-4A58-4726-8F11-6C6FC099FA36}" destId="{76C69ED8-B594-4527-AD1B-926C8E167AB5}" srcOrd="0" destOrd="0" parTransId="{12858A00-8951-464E-B147-844DBBCF272E}" sibTransId="{44980E93-7099-41E4-8C56-F65527C0C3B4}"/>
    <dgm:cxn modelId="{6F462CDD-CFB1-439B-A3AB-8633EA3AC208}" srcId="{76D80DB4-4A58-4726-8F11-6C6FC099FA36}" destId="{93329603-CF47-4AE3-B652-BAD7BFA61B62}" srcOrd="9" destOrd="0" parTransId="{C945FEA5-4950-4495-85E7-B6C7200E3E02}" sibTransId="{8D281767-E76B-4640-AE83-EAB49695791A}"/>
    <dgm:cxn modelId="{F14894EA-E40E-4319-9C5E-FF4C74D542B1}" srcId="{76D80DB4-4A58-4726-8F11-6C6FC099FA36}" destId="{D135A19E-DAB7-404E-A7E8-0B25083DA23C}" srcOrd="2" destOrd="0" parTransId="{3D378A44-C252-457B-B94B-D42B0BD211E3}" sibTransId="{B75E3F16-FDD7-4DB4-B526-48D0F692CF35}"/>
    <dgm:cxn modelId="{2A67F7ED-B5AB-4210-8D6F-EDF7EA42B128}" type="presOf" srcId="{D04B53FD-2F28-44A4-9FD0-6788E0F4CBC1}" destId="{939471D0-D5A6-487C-8C29-154475AB7FFE}" srcOrd="0" destOrd="4" presId="urn:microsoft.com/office/officeart/2005/8/layout/hList2"/>
    <dgm:cxn modelId="{FC2642EE-C42E-4689-B997-BE6DA7B887FF}" type="presOf" srcId="{D1F1D04C-C90A-4EEC-A679-2E8ECBBFFC6D}" destId="{D31A1F3A-D003-4639-8CB3-D178191CA143}" srcOrd="0" destOrd="5" presId="urn:microsoft.com/office/officeart/2005/8/layout/hList2"/>
    <dgm:cxn modelId="{E63070F1-C16B-4B4F-B516-75C49080D8B2}" type="presOf" srcId="{04C33AB4-BB74-4BFC-9CF3-234C7F3092A4}" destId="{D79616FD-9BBC-4ED5-886F-27AB13E46AF6}" srcOrd="0" destOrd="9" presId="urn:microsoft.com/office/officeart/2005/8/layout/hList2"/>
    <dgm:cxn modelId="{01AD01F7-D39A-40B2-A222-D16C1E3D4173}" srcId="{D397C767-7EBB-440A-A8B0-BFCB64F201D8}" destId="{02BD091D-95D0-4CC9-974F-32A362F204EC}" srcOrd="5" destOrd="0" parTransId="{0B96357B-55B0-4E9F-8FA7-555C0BA0646B}" sibTransId="{BF204E69-45CD-4016-9852-E486D919D0EA}"/>
    <dgm:cxn modelId="{636B81FB-BA95-4FFC-BABE-82EB2B60C61D}" type="presOf" srcId="{84C042D6-91BA-45DD-B9A4-BAD67F38F097}" destId="{939471D0-D5A6-487C-8C29-154475AB7FFE}" srcOrd="0" destOrd="6" presId="urn:microsoft.com/office/officeart/2005/8/layout/hList2"/>
    <dgm:cxn modelId="{4566DBFF-B24C-4E5E-B562-F239904A1EE7}" type="presOf" srcId="{6C13A60C-B9DD-4FFB-81AF-6602E653B150}" destId="{939471D0-D5A6-487C-8C29-154475AB7FFE}" srcOrd="0" destOrd="7" presId="urn:microsoft.com/office/officeart/2005/8/layout/hList2"/>
    <dgm:cxn modelId="{F2F3FBEF-A8E3-47BB-BA20-8F97A2247704}" type="presParOf" srcId="{340C20BC-8DDB-4138-B51A-E533EF58B682}" destId="{A741FBCA-2337-494A-8840-7FF06C85F8BA}" srcOrd="0" destOrd="0" presId="urn:microsoft.com/office/officeart/2005/8/layout/hList2"/>
    <dgm:cxn modelId="{1628C720-4E27-4008-BD4E-72DCA433F826}" type="presParOf" srcId="{A741FBCA-2337-494A-8840-7FF06C85F8BA}" destId="{B097A5CC-557D-492A-ADE8-AED487B78CCB}" srcOrd="0" destOrd="0" presId="urn:microsoft.com/office/officeart/2005/8/layout/hList2"/>
    <dgm:cxn modelId="{3C859174-F158-4D21-B0FF-80E6B35AC5F4}" type="presParOf" srcId="{A741FBCA-2337-494A-8840-7FF06C85F8BA}" destId="{939471D0-D5A6-487C-8C29-154475AB7FFE}" srcOrd="1" destOrd="0" presId="urn:microsoft.com/office/officeart/2005/8/layout/hList2"/>
    <dgm:cxn modelId="{2B02B498-9358-4DD8-AD74-68A73C0354C7}" type="presParOf" srcId="{A741FBCA-2337-494A-8840-7FF06C85F8BA}" destId="{37B4B499-16FA-49C2-A748-511B9E3C3AE3}" srcOrd="2" destOrd="0" presId="urn:microsoft.com/office/officeart/2005/8/layout/hList2"/>
    <dgm:cxn modelId="{58662809-F724-465E-9B72-7653DF22BFF4}" type="presParOf" srcId="{340C20BC-8DDB-4138-B51A-E533EF58B682}" destId="{E8EB1A48-8492-40A8-9309-D75BA4EED28A}" srcOrd="1" destOrd="0" presId="urn:microsoft.com/office/officeart/2005/8/layout/hList2"/>
    <dgm:cxn modelId="{41CA6369-FADF-4E5B-8F04-9169AF33B4EF}" type="presParOf" srcId="{340C20BC-8DDB-4138-B51A-E533EF58B682}" destId="{209BC3AC-4904-4840-84AE-DF4CC4DFF304}" srcOrd="2" destOrd="0" presId="urn:microsoft.com/office/officeart/2005/8/layout/hList2"/>
    <dgm:cxn modelId="{026A3880-8407-4FD0-803E-D3D8A0A88BFE}" type="presParOf" srcId="{209BC3AC-4904-4840-84AE-DF4CC4DFF304}" destId="{49D77F58-0E7C-4E26-8C7E-6AC847988699}" srcOrd="0" destOrd="0" presId="urn:microsoft.com/office/officeart/2005/8/layout/hList2"/>
    <dgm:cxn modelId="{18CFCB3E-0B77-47D7-8837-C5E0C1C78EC9}" type="presParOf" srcId="{209BC3AC-4904-4840-84AE-DF4CC4DFF304}" destId="{D31A1F3A-D003-4639-8CB3-D178191CA143}" srcOrd="1" destOrd="0" presId="urn:microsoft.com/office/officeart/2005/8/layout/hList2"/>
    <dgm:cxn modelId="{E0A78810-BECE-44C1-96AD-C191CB1181A8}" type="presParOf" srcId="{209BC3AC-4904-4840-84AE-DF4CC4DFF304}" destId="{24ECA0D0-D0D2-4684-923B-2010B6D9DFBE}" srcOrd="2" destOrd="0" presId="urn:microsoft.com/office/officeart/2005/8/layout/hList2"/>
    <dgm:cxn modelId="{16A12CC6-0B93-468F-B649-A24A98820D44}" type="presParOf" srcId="{340C20BC-8DDB-4138-B51A-E533EF58B682}" destId="{4AE37F26-E44E-4F93-837B-65EE16E88362}" srcOrd="3" destOrd="0" presId="urn:microsoft.com/office/officeart/2005/8/layout/hList2"/>
    <dgm:cxn modelId="{DF30E614-AF80-4D06-A5D6-791C564D4BE6}" type="presParOf" srcId="{340C20BC-8DDB-4138-B51A-E533EF58B682}" destId="{F936CDCF-4E6D-4F39-99BB-DD9BD51B2118}" srcOrd="4" destOrd="0" presId="urn:microsoft.com/office/officeart/2005/8/layout/hList2"/>
    <dgm:cxn modelId="{4FC318FD-6BF2-4A23-B51D-46B6691C31AC}" type="presParOf" srcId="{F936CDCF-4E6D-4F39-99BB-DD9BD51B2118}" destId="{D461320B-A7DB-40D3-A437-DEA240096409}" srcOrd="0" destOrd="0" presId="urn:microsoft.com/office/officeart/2005/8/layout/hList2"/>
    <dgm:cxn modelId="{E7560EB0-33B2-4C34-953A-7527732689EC}" type="presParOf" srcId="{F936CDCF-4E6D-4F39-99BB-DD9BD51B2118}" destId="{D79616FD-9BBC-4ED5-886F-27AB13E46AF6}" srcOrd="1" destOrd="0" presId="urn:microsoft.com/office/officeart/2005/8/layout/hList2"/>
    <dgm:cxn modelId="{1A60D551-1D5C-4536-99A0-A1A1CA88D6AC}" type="presParOf" srcId="{F936CDCF-4E6D-4F39-99BB-DD9BD51B2118}" destId="{199836F6-62E6-439E-9A77-1F1E65FA8D6C}" srcOrd="2" destOrd="0" presId="urn:microsoft.com/office/officeart/2005/8/layout/h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B4B499-16FA-49C2-A748-511B9E3C3AE3}">
      <dsp:nvSpPr>
        <dsp:cNvPr id="0" name=""/>
        <dsp:cNvSpPr/>
      </dsp:nvSpPr>
      <dsp:spPr>
        <a:xfrm rot="16200000">
          <a:off x="-2124525" y="3077066"/>
          <a:ext cx="4708651" cy="3668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323563" bIns="0" numCol="1" spcCol="1270" anchor="t" anchorCtr="0">
          <a:noAutofit/>
        </a:bodyPr>
        <a:lstStyle/>
        <a:p>
          <a:pPr marL="0" lvl="0" indent="0" algn="r" defTabSz="1066800">
            <a:lnSpc>
              <a:spcPct val="90000"/>
            </a:lnSpc>
            <a:spcBef>
              <a:spcPct val="0"/>
            </a:spcBef>
            <a:spcAft>
              <a:spcPct val="35000"/>
            </a:spcAft>
            <a:buNone/>
          </a:pPr>
          <a:r>
            <a:rPr lang="en-US" sz="2400" b="0" kern="1200">
              <a:latin typeface="GCI Semibold" pitchFamily="50" charset="0"/>
            </a:rPr>
            <a:t>Love Avenue</a:t>
          </a:r>
        </a:p>
      </dsp:txBody>
      <dsp:txXfrm>
        <a:off x="-2124525" y="3077066"/>
        <a:ext cx="4708651" cy="366874"/>
      </dsp:txXfrm>
    </dsp:sp>
    <dsp:sp modelId="{939471D0-D5A6-487C-8C29-154475AB7FFE}">
      <dsp:nvSpPr>
        <dsp:cNvPr id="0" name=""/>
        <dsp:cNvSpPr/>
      </dsp:nvSpPr>
      <dsp:spPr>
        <a:xfrm>
          <a:off x="413237" y="906177"/>
          <a:ext cx="1827425" cy="4708651"/>
        </a:xfrm>
        <a:prstGeom prst="rect">
          <a:avLst/>
        </a:prstGeom>
        <a:solidFill>
          <a:srgbClr val="252B3D">
            <a:alpha val="30980"/>
          </a:srgbClr>
        </a:solidFill>
        <a:ln>
          <a:noFill/>
        </a:ln>
        <a:effectLst/>
        <a:scene3d>
          <a:camera prst="orthographicFront"/>
          <a:lightRig rig="threePt" dir="t">
            <a:rot lat="0" lon="0" rev="7500000"/>
          </a:lightRig>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9568" tIns="323563" rIns="99568" bIns="99568" numCol="1" spcCol="1270" anchor="t" anchorCtr="0">
          <a:noAutofit/>
        </a:bodyPr>
        <a:lstStyle/>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Avenue Leader:   John Jenkins</a:t>
          </a: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Launch missional door-to-door campaign</a:t>
          </a: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Plan one church outreach event each quarter</a:t>
          </a: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Plan and execute a Community Church Camp strategy</a:t>
          </a:r>
        </a:p>
        <a:p>
          <a:pPr marL="114300" lvl="1" indent="-114300" algn="l" defTabSz="622300">
            <a:lnSpc>
              <a:spcPct val="90000"/>
            </a:lnSpc>
            <a:spcBef>
              <a:spcPct val="0"/>
            </a:spcBef>
            <a:spcAft>
              <a:spcPct val="15000"/>
            </a:spcAft>
            <a:buChar char="•"/>
          </a:pPr>
          <a:endParaRPr lang="en-US" sz="1400" kern="1200">
            <a:solidFill>
              <a:schemeClr val="bg1"/>
            </a:solidFill>
          </a:endParaRPr>
        </a:p>
        <a:p>
          <a:pPr marL="114300" lvl="1" indent="-114300" algn="l" defTabSz="622300">
            <a:lnSpc>
              <a:spcPct val="90000"/>
            </a:lnSpc>
            <a:spcBef>
              <a:spcPct val="0"/>
            </a:spcBef>
            <a:spcAft>
              <a:spcPct val="15000"/>
            </a:spcAft>
            <a:buChar char="•"/>
          </a:pPr>
          <a:endParaRPr lang="en-US" sz="1400" kern="1200">
            <a:solidFill>
              <a:schemeClr val="bg1"/>
            </a:solidFill>
          </a:endParaRPr>
        </a:p>
        <a:p>
          <a:pPr marL="114300" lvl="1" indent="-114300" algn="l" defTabSz="622300">
            <a:lnSpc>
              <a:spcPct val="90000"/>
            </a:lnSpc>
            <a:spcBef>
              <a:spcPct val="0"/>
            </a:spcBef>
            <a:spcAft>
              <a:spcPct val="15000"/>
            </a:spcAft>
            <a:buChar char="•"/>
          </a:pPr>
          <a:endParaRPr lang="en-US" sz="1400" kern="1200">
            <a:solidFill>
              <a:schemeClr val="bg1"/>
            </a:solidFill>
          </a:endParaRPr>
        </a:p>
      </dsp:txBody>
      <dsp:txXfrm>
        <a:off x="413237" y="906177"/>
        <a:ext cx="1827425" cy="4708651"/>
      </dsp:txXfrm>
    </dsp:sp>
    <dsp:sp modelId="{B097A5CC-557D-492A-ADE8-AED487B78CCB}">
      <dsp:nvSpPr>
        <dsp:cNvPr id="0" name=""/>
        <dsp:cNvSpPr/>
      </dsp:nvSpPr>
      <dsp:spPr>
        <a:xfrm>
          <a:off x="46362" y="421903"/>
          <a:ext cx="733749" cy="733749"/>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0">
          <a:scrgbClr r="0" g="0" b="0"/>
        </a:effectRef>
        <a:fontRef idx="minor"/>
      </dsp:style>
    </dsp:sp>
    <dsp:sp modelId="{24ECA0D0-D0D2-4684-923B-2010B6D9DFBE}">
      <dsp:nvSpPr>
        <dsp:cNvPr id="0" name=""/>
        <dsp:cNvSpPr/>
      </dsp:nvSpPr>
      <dsp:spPr>
        <a:xfrm rot="16200000">
          <a:off x="522911" y="3077066"/>
          <a:ext cx="4708651" cy="3668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323563" bIns="0" numCol="1" spcCol="1270" anchor="t" anchorCtr="0">
          <a:noAutofit/>
        </a:bodyPr>
        <a:lstStyle/>
        <a:p>
          <a:pPr marL="0" lvl="0" indent="0" algn="r" defTabSz="1066800">
            <a:lnSpc>
              <a:spcPct val="90000"/>
            </a:lnSpc>
            <a:spcBef>
              <a:spcPct val="0"/>
            </a:spcBef>
            <a:spcAft>
              <a:spcPct val="35000"/>
            </a:spcAft>
            <a:buNone/>
          </a:pPr>
          <a:r>
            <a:rPr lang="en-US" sz="2400" b="0" kern="1200">
              <a:latin typeface="GCI Semibold" pitchFamily="50" charset="0"/>
            </a:rPr>
            <a:t>Faith Avenue</a:t>
          </a:r>
        </a:p>
      </dsp:txBody>
      <dsp:txXfrm>
        <a:off x="522911" y="3077066"/>
        <a:ext cx="4708651" cy="366874"/>
      </dsp:txXfrm>
    </dsp:sp>
    <dsp:sp modelId="{D31A1F3A-D003-4639-8CB3-D178191CA143}">
      <dsp:nvSpPr>
        <dsp:cNvPr id="0" name=""/>
        <dsp:cNvSpPr/>
      </dsp:nvSpPr>
      <dsp:spPr>
        <a:xfrm>
          <a:off x="3060674" y="906177"/>
          <a:ext cx="1827425" cy="4708651"/>
        </a:xfrm>
        <a:prstGeom prst="rect">
          <a:avLst/>
        </a:prstGeom>
        <a:solidFill>
          <a:srgbClr val="C8931E">
            <a:alpha val="74902"/>
          </a:srgbClr>
        </a:solidFill>
        <a:ln>
          <a:noFill/>
        </a:ln>
        <a:effectLst/>
        <a:scene3d>
          <a:camera prst="orthographicFront"/>
          <a:lightRig rig="threePt" dir="t">
            <a:rot lat="0" lon="0" rev="7500000"/>
          </a:lightRig>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9568" tIns="323563" rIns="99568" bIns="99568" numCol="1" spcCol="1270" anchor="t" anchorCtr="0">
          <a:noAutofit/>
        </a:bodyPr>
        <a:lstStyle/>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Avenue Leader:   Sally Foster</a:t>
          </a: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Start a new community small group</a:t>
          </a: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Conduct New Member Classes</a:t>
          </a: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Pastor and ministry leaders will identify and begin to mentor proteges </a:t>
          </a:r>
        </a:p>
        <a:p>
          <a:pPr marL="228600" lvl="1" indent="-228600" algn="l" defTabSz="889000">
            <a:lnSpc>
              <a:spcPct val="90000"/>
            </a:lnSpc>
            <a:spcBef>
              <a:spcPct val="0"/>
            </a:spcBef>
            <a:spcAft>
              <a:spcPct val="15000"/>
            </a:spcAft>
            <a:buChar char="•"/>
          </a:pPr>
          <a:endParaRPr lang="en-US" sz="2000" kern="1200">
            <a:solidFill>
              <a:schemeClr val="bg1"/>
            </a:solidFill>
            <a:latin typeface="GCI Medium" pitchFamily="50" charset="0"/>
          </a:endParaRPr>
        </a:p>
      </dsp:txBody>
      <dsp:txXfrm>
        <a:off x="3060674" y="906177"/>
        <a:ext cx="1827425" cy="4708651"/>
      </dsp:txXfrm>
    </dsp:sp>
    <dsp:sp modelId="{49D77F58-0E7C-4E26-8C7E-6AC847988699}">
      <dsp:nvSpPr>
        <dsp:cNvPr id="0" name=""/>
        <dsp:cNvSpPr/>
      </dsp:nvSpPr>
      <dsp:spPr>
        <a:xfrm>
          <a:off x="2693799" y="421903"/>
          <a:ext cx="733749" cy="733749"/>
        </a:xfrm>
        <a:prstGeom prst="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0">
          <a:scrgbClr r="0" g="0" b="0"/>
        </a:effectRef>
        <a:fontRef idx="minor"/>
      </dsp:style>
    </dsp:sp>
    <dsp:sp modelId="{199836F6-62E6-439E-9A77-1F1E65FA8D6C}">
      <dsp:nvSpPr>
        <dsp:cNvPr id="0" name=""/>
        <dsp:cNvSpPr/>
      </dsp:nvSpPr>
      <dsp:spPr>
        <a:xfrm rot="16200000">
          <a:off x="3170348" y="3077066"/>
          <a:ext cx="4708651" cy="3668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323563" bIns="0" numCol="1" spcCol="1270" anchor="t" anchorCtr="0">
          <a:noAutofit/>
        </a:bodyPr>
        <a:lstStyle/>
        <a:p>
          <a:pPr marL="0" lvl="0" indent="0" algn="r" defTabSz="1066800">
            <a:lnSpc>
              <a:spcPct val="90000"/>
            </a:lnSpc>
            <a:spcBef>
              <a:spcPct val="0"/>
            </a:spcBef>
            <a:spcAft>
              <a:spcPct val="35000"/>
            </a:spcAft>
            <a:buNone/>
          </a:pPr>
          <a:r>
            <a:rPr lang="en-US" sz="2400" b="0" kern="1200">
              <a:latin typeface="GCI Semibold" pitchFamily="50" charset="0"/>
            </a:rPr>
            <a:t>Hope Avenue</a:t>
          </a:r>
        </a:p>
      </dsp:txBody>
      <dsp:txXfrm>
        <a:off x="3170348" y="3077066"/>
        <a:ext cx="4708651" cy="366874"/>
      </dsp:txXfrm>
    </dsp:sp>
    <dsp:sp modelId="{D79616FD-9BBC-4ED5-886F-27AB13E46AF6}">
      <dsp:nvSpPr>
        <dsp:cNvPr id="0" name=""/>
        <dsp:cNvSpPr/>
      </dsp:nvSpPr>
      <dsp:spPr>
        <a:xfrm>
          <a:off x="5708111" y="906177"/>
          <a:ext cx="1827425" cy="4708651"/>
        </a:xfrm>
        <a:prstGeom prst="rect">
          <a:avLst/>
        </a:prstGeom>
        <a:solidFill>
          <a:srgbClr val="252B3D">
            <a:alpha val="50196"/>
          </a:srgbClr>
        </a:solidFill>
        <a:ln>
          <a:noFill/>
        </a:ln>
        <a:effectLst/>
        <a:scene3d>
          <a:camera prst="orthographicFront"/>
          <a:lightRig rig="threePt" dir="t">
            <a:rot lat="0" lon="0" rev="7500000"/>
          </a:lightRig>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9568" tIns="323563" rIns="99568" bIns="99568" numCol="1" spcCol="1270" anchor="t" anchorCtr="0">
          <a:noAutofit/>
        </a:bodyPr>
        <a:lstStyle/>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Avenue Leader: Calvin Mosely</a:t>
          </a: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Move from worship videos to live worship experience</a:t>
          </a: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Create and execute an assimilation strategy</a:t>
          </a: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Expand the greeting ministry to outside the venue</a:t>
          </a:r>
        </a:p>
      </dsp:txBody>
      <dsp:txXfrm>
        <a:off x="5708111" y="906177"/>
        <a:ext cx="1827425" cy="4708651"/>
      </dsp:txXfrm>
    </dsp:sp>
    <dsp:sp modelId="{D461320B-A7DB-40D3-A437-DEA240096409}">
      <dsp:nvSpPr>
        <dsp:cNvPr id="0" name=""/>
        <dsp:cNvSpPr/>
      </dsp:nvSpPr>
      <dsp:spPr>
        <a:xfrm>
          <a:off x="5341237" y="421903"/>
          <a:ext cx="733749" cy="733749"/>
        </a:xfrm>
        <a:prstGeom prst="rect">
          <a:avLst/>
        </a:prstGeom>
        <a:blipFill>
          <a:blip xmlns:r="http://schemas.openxmlformats.org/officeDocument/2006/relationships" r:embed="rId3"/>
          <a:srcRect/>
          <a:stretch>
            <a:fillRect/>
          </a:stretch>
        </a:blip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B4B499-16FA-49C2-A748-511B9E3C3AE3}">
      <dsp:nvSpPr>
        <dsp:cNvPr id="0" name=""/>
        <dsp:cNvSpPr/>
      </dsp:nvSpPr>
      <dsp:spPr>
        <a:xfrm rot="16200000">
          <a:off x="-2124525" y="3077066"/>
          <a:ext cx="4708651" cy="3668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323563" bIns="0" numCol="1" spcCol="1270" anchor="t" anchorCtr="0">
          <a:noAutofit/>
        </a:bodyPr>
        <a:lstStyle/>
        <a:p>
          <a:pPr marL="0" lvl="0" indent="0" algn="r" defTabSz="1066800">
            <a:lnSpc>
              <a:spcPct val="90000"/>
            </a:lnSpc>
            <a:spcBef>
              <a:spcPct val="0"/>
            </a:spcBef>
            <a:spcAft>
              <a:spcPct val="35000"/>
            </a:spcAft>
            <a:buNone/>
          </a:pPr>
          <a:r>
            <a:rPr lang="en-US" sz="2400" b="0" kern="1200">
              <a:latin typeface="GCI Semibold" pitchFamily="50" charset="0"/>
            </a:rPr>
            <a:t>Love Avenue</a:t>
          </a:r>
        </a:p>
      </dsp:txBody>
      <dsp:txXfrm>
        <a:off x="-2124525" y="3077066"/>
        <a:ext cx="4708651" cy="366874"/>
      </dsp:txXfrm>
    </dsp:sp>
    <dsp:sp modelId="{939471D0-D5A6-487C-8C29-154475AB7FFE}">
      <dsp:nvSpPr>
        <dsp:cNvPr id="0" name=""/>
        <dsp:cNvSpPr/>
      </dsp:nvSpPr>
      <dsp:spPr>
        <a:xfrm>
          <a:off x="413237" y="906177"/>
          <a:ext cx="1827425" cy="4708651"/>
        </a:xfrm>
        <a:prstGeom prst="rect">
          <a:avLst/>
        </a:prstGeom>
        <a:solidFill>
          <a:srgbClr val="252B3D">
            <a:alpha val="30980"/>
          </a:srgbClr>
        </a:solidFill>
        <a:ln>
          <a:noFill/>
        </a:ln>
        <a:effectLst/>
        <a:scene3d>
          <a:camera prst="orthographicFront"/>
          <a:lightRig rig="threePt" dir="t">
            <a:rot lat="0" lon="0" rev="7500000"/>
          </a:lightRig>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9568" tIns="323563" rIns="99568" bIns="99568" numCol="1" spcCol="1270" anchor="t" anchorCtr="0">
          <a:noAutofit/>
        </a:bodyPr>
        <a:lstStyle/>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Avenue Leader:    </a:t>
          </a: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90000"/>
            </a:lnSpc>
            <a:spcBef>
              <a:spcPct val="0"/>
            </a:spcBef>
            <a:spcAft>
              <a:spcPct val="15000"/>
            </a:spcAft>
            <a:buChar char="•"/>
          </a:pPr>
          <a:endParaRPr lang="en-US" sz="1400" kern="1200">
            <a:solidFill>
              <a:schemeClr val="bg1"/>
            </a:solidFill>
          </a:endParaRPr>
        </a:p>
        <a:p>
          <a:pPr marL="114300" lvl="1" indent="-114300" algn="l" defTabSz="622300">
            <a:lnSpc>
              <a:spcPct val="90000"/>
            </a:lnSpc>
            <a:spcBef>
              <a:spcPct val="0"/>
            </a:spcBef>
            <a:spcAft>
              <a:spcPct val="15000"/>
            </a:spcAft>
            <a:buChar char="•"/>
          </a:pPr>
          <a:endParaRPr lang="en-US" sz="1400" kern="1200">
            <a:solidFill>
              <a:schemeClr val="bg1"/>
            </a:solidFill>
          </a:endParaRPr>
        </a:p>
        <a:p>
          <a:pPr marL="114300" lvl="1" indent="-114300" algn="l" defTabSz="622300">
            <a:lnSpc>
              <a:spcPct val="90000"/>
            </a:lnSpc>
            <a:spcBef>
              <a:spcPct val="0"/>
            </a:spcBef>
            <a:spcAft>
              <a:spcPct val="15000"/>
            </a:spcAft>
            <a:buChar char="•"/>
          </a:pPr>
          <a:endParaRPr lang="en-US" sz="1400" kern="1200">
            <a:solidFill>
              <a:schemeClr val="bg1"/>
            </a:solidFill>
          </a:endParaRPr>
        </a:p>
      </dsp:txBody>
      <dsp:txXfrm>
        <a:off x="413237" y="906177"/>
        <a:ext cx="1827425" cy="4708651"/>
      </dsp:txXfrm>
    </dsp:sp>
    <dsp:sp modelId="{B097A5CC-557D-492A-ADE8-AED487B78CCB}">
      <dsp:nvSpPr>
        <dsp:cNvPr id="0" name=""/>
        <dsp:cNvSpPr/>
      </dsp:nvSpPr>
      <dsp:spPr>
        <a:xfrm>
          <a:off x="46362" y="421903"/>
          <a:ext cx="733749" cy="733749"/>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0">
          <a:scrgbClr r="0" g="0" b="0"/>
        </a:effectRef>
        <a:fontRef idx="minor"/>
      </dsp:style>
    </dsp:sp>
    <dsp:sp modelId="{24ECA0D0-D0D2-4684-923B-2010B6D9DFBE}">
      <dsp:nvSpPr>
        <dsp:cNvPr id="0" name=""/>
        <dsp:cNvSpPr/>
      </dsp:nvSpPr>
      <dsp:spPr>
        <a:xfrm rot="16200000">
          <a:off x="522911" y="3077066"/>
          <a:ext cx="4708651" cy="3668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323563" bIns="0" numCol="1" spcCol="1270" anchor="t" anchorCtr="0">
          <a:noAutofit/>
        </a:bodyPr>
        <a:lstStyle/>
        <a:p>
          <a:pPr marL="0" lvl="0" indent="0" algn="r" defTabSz="1066800">
            <a:lnSpc>
              <a:spcPct val="90000"/>
            </a:lnSpc>
            <a:spcBef>
              <a:spcPct val="0"/>
            </a:spcBef>
            <a:spcAft>
              <a:spcPct val="35000"/>
            </a:spcAft>
            <a:buNone/>
          </a:pPr>
          <a:r>
            <a:rPr lang="en-US" sz="2400" b="0" kern="1200">
              <a:latin typeface="GCI Semibold" pitchFamily="50" charset="0"/>
            </a:rPr>
            <a:t>Faith Avenue</a:t>
          </a:r>
        </a:p>
      </dsp:txBody>
      <dsp:txXfrm>
        <a:off x="522911" y="3077066"/>
        <a:ext cx="4708651" cy="366874"/>
      </dsp:txXfrm>
    </dsp:sp>
    <dsp:sp modelId="{D31A1F3A-D003-4639-8CB3-D178191CA143}">
      <dsp:nvSpPr>
        <dsp:cNvPr id="0" name=""/>
        <dsp:cNvSpPr/>
      </dsp:nvSpPr>
      <dsp:spPr>
        <a:xfrm>
          <a:off x="3060674" y="906177"/>
          <a:ext cx="1827425" cy="4708651"/>
        </a:xfrm>
        <a:prstGeom prst="rect">
          <a:avLst/>
        </a:prstGeom>
        <a:solidFill>
          <a:srgbClr val="C8931E">
            <a:alpha val="74902"/>
          </a:srgbClr>
        </a:solidFill>
        <a:ln>
          <a:noFill/>
        </a:ln>
        <a:effectLst/>
        <a:scene3d>
          <a:camera prst="orthographicFront"/>
          <a:lightRig rig="threePt" dir="t">
            <a:rot lat="0" lon="0" rev="7500000"/>
          </a:lightRig>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9568" tIns="323563" rIns="99568" bIns="99568" numCol="1" spcCol="1270" anchor="t" anchorCtr="0">
          <a:noAutofit/>
        </a:bodyPr>
        <a:lstStyle/>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Avenue Leader:    </a:t>
          </a: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228600" lvl="1" indent="-228600" algn="l" defTabSz="889000">
            <a:lnSpc>
              <a:spcPct val="90000"/>
            </a:lnSpc>
            <a:spcBef>
              <a:spcPct val="0"/>
            </a:spcBef>
            <a:spcAft>
              <a:spcPct val="15000"/>
            </a:spcAft>
            <a:buChar char="•"/>
          </a:pPr>
          <a:endParaRPr lang="en-US" sz="2000" kern="1200">
            <a:solidFill>
              <a:schemeClr val="bg1"/>
            </a:solidFill>
            <a:latin typeface="GCI Medium" pitchFamily="50" charset="0"/>
          </a:endParaRPr>
        </a:p>
      </dsp:txBody>
      <dsp:txXfrm>
        <a:off x="3060674" y="906177"/>
        <a:ext cx="1827425" cy="4708651"/>
      </dsp:txXfrm>
    </dsp:sp>
    <dsp:sp modelId="{49D77F58-0E7C-4E26-8C7E-6AC847988699}">
      <dsp:nvSpPr>
        <dsp:cNvPr id="0" name=""/>
        <dsp:cNvSpPr/>
      </dsp:nvSpPr>
      <dsp:spPr>
        <a:xfrm>
          <a:off x="2693799" y="421903"/>
          <a:ext cx="733749" cy="733749"/>
        </a:xfrm>
        <a:prstGeom prst="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0">
          <a:scrgbClr r="0" g="0" b="0"/>
        </a:effectRef>
        <a:fontRef idx="minor"/>
      </dsp:style>
    </dsp:sp>
    <dsp:sp modelId="{199836F6-62E6-439E-9A77-1F1E65FA8D6C}">
      <dsp:nvSpPr>
        <dsp:cNvPr id="0" name=""/>
        <dsp:cNvSpPr/>
      </dsp:nvSpPr>
      <dsp:spPr>
        <a:xfrm rot="16200000">
          <a:off x="3170348" y="3077066"/>
          <a:ext cx="4708651" cy="3668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323563" bIns="0" numCol="1" spcCol="1270" anchor="t" anchorCtr="0">
          <a:noAutofit/>
        </a:bodyPr>
        <a:lstStyle/>
        <a:p>
          <a:pPr marL="0" lvl="0" indent="0" algn="r" defTabSz="1066800">
            <a:lnSpc>
              <a:spcPct val="90000"/>
            </a:lnSpc>
            <a:spcBef>
              <a:spcPct val="0"/>
            </a:spcBef>
            <a:spcAft>
              <a:spcPct val="35000"/>
            </a:spcAft>
            <a:buNone/>
          </a:pPr>
          <a:r>
            <a:rPr lang="en-US" sz="2400" b="0" kern="1200">
              <a:latin typeface="GCI Semibold" pitchFamily="50" charset="0"/>
            </a:rPr>
            <a:t>Hope Avenue</a:t>
          </a:r>
        </a:p>
      </dsp:txBody>
      <dsp:txXfrm>
        <a:off x="3170348" y="3077066"/>
        <a:ext cx="4708651" cy="366874"/>
      </dsp:txXfrm>
    </dsp:sp>
    <dsp:sp modelId="{D79616FD-9BBC-4ED5-886F-27AB13E46AF6}">
      <dsp:nvSpPr>
        <dsp:cNvPr id="0" name=""/>
        <dsp:cNvSpPr/>
      </dsp:nvSpPr>
      <dsp:spPr>
        <a:xfrm>
          <a:off x="5708111" y="906177"/>
          <a:ext cx="1827425" cy="4708651"/>
        </a:xfrm>
        <a:prstGeom prst="rect">
          <a:avLst/>
        </a:prstGeom>
        <a:solidFill>
          <a:srgbClr val="252B3D">
            <a:alpha val="50196"/>
          </a:srgbClr>
        </a:solidFill>
        <a:ln>
          <a:solidFill>
            <a:srgbClr val="878E99"/>
          </a:solidFill>
        </a:ln>
        <a:effectLst/>
        <a:scene3d>
          <a:camera prst="orthographicFront"/>
          <a:lightRig rig="threePt" dir="t">
            <a:rot lat="0" lon="0" rev="7500000"/>
          </a:lightRig>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9568" tIns="323563" rIns="99568" bIns="99568" numCol="1" spcCol="1270" anchor="t" anchorCtr="0">
          <a:noAutofit/>
        </a:bodyPr>
        <a:lstStyle/>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Avenue Leader:</a:t>
          </a: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endParaRPr lang="en-US" sz="1400" b="0" kern="1200">
            <a:solidFill>
              <a:schemeClr val="bg1"/>
            </a:solidFill>
            <a:latin typeface="GCI Medium" pitchFamily="50" charset="0"/>
          </a:endParaRPr>
        </a:p>
        <a:p>
          <a:pPr marL="114300" lvl="1" indent="-114300" algn="l" defTabSz="622300">
            <a:lnSpc>
              <a:spcPct val="9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a:p>
          <a:pPr marL="114300" lvl="1" indent="-114300" algn="l" defTabSz="622300">
            <a:lnSpc>
              <a:spcPct val="200000"/>
            </a:lnSpc>
            <a:spcBef>
              <a:spcPct val="0"/>
            </a:spcBef>
            <a:spcAft>
              <a:spcPct val="15000"/>
            </a:spcAft>
            <a:buChar char="•"/>
          </a:pPr>
          <a:r>
            <a:rPr lang="en-US" sz="1400" b="0" kern="1200">
              <a:solidFill>
                <a:schemeClr val="bg1"/>
              </a:solidFill>
              <a:latin typeface="GCI Medium" pitchFamily="50" charset="0"/>
            </a:rPr>
            <a:t> </a:t>
          </a:r>
        </a:p>
      </dsp:txBody>
      <dsp:txXfrm>
        <a:off x="5708111" y="906177"/>
        <a:ext cx="1827425" cy="4708651"/>
      </dsp:txXfrm>
    </dsp:sp>
    <dsp:sp modelId="{D461320B-A7DB-40D3-A437-DEA240096409}">
      <dsp:nvSpPr>
        <dsp:cNvPr id="0" name=""/>
        <dsp:cNvSpPr/>
      </dsp:nvSpPr>
      <dsp:spPr>
        <a:xfrm>
          <a:off x="5341237" y="421903"/>
          <a:ext cx="733749" cy="733749"/>
        </a:xfrm>
        <a:prstGeom prst="rect">
          <a:avLst/>
        </a:prstGeom>
        <a:blipFill>
          <a:blip xmlns:r="http://schemas.openxmlformats.org/officeDocument/2006/relationships" r:embed="rId3"/>
          <a:srcRect/>
          <a:stretch>
            <a:fillRect/>
          </a:stretch>
        </a:blipFill>
        <a:ln>
          <a:noFill/>
        </a:ln>
        <a:effectLst/>
        <a:scene3d>
          <a:camera prst="orthographicFront"/>
          <a:lightRig rig="threePt" dir="t">
            <a:rot lat="0" lon="0" rev="7500000"/>
          </a:lightRig>
        </a:scene3d>
        <a:sp3d z="152400" extrusionH="63500" prstMaterial="matte">
          <a:bevelT w="50800" h="19050" prst="relaxedInset"/>
          <a:contourClr>
            <a:schemeClr val="bg1"/>
          </a:contourClr>
        </a:sp3d>
      </dsp:spPr>
      <dsp:style>
        <a:lnRef idx="0">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2">
  <dgm:title val=""/>
  <dgm:desc val=""/>
  <dgm:catLst>
    <dgm:cat type="list" pri="6000"/>
    <dgm:cat type="relationship" pri="16000"/>
    <dgm:cat type="picture" pri="29000"/>
    <dgm:cat type="pictureconvert" pri="2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dgm:varLst>
    <dgm:choose name="Name0">
      <dgm:if name="Name1" func="var" arg="dir" op="equ" val="norm">
        <dgm:alg type="lin">
          <dgm:param type="linDir" val="fromL"/>
          <dgm:param type="nodeVertAlign" val="t"/>
        </dgm:alg>
      </dgm:if>
      <dgm:else name="Name2">
        <dgm:alg type="lin">
          <dgm:param type="linDir" val="fromR"/>
          <dgm:param type="nodeVertAlign" val="t"/>
        </dgm:alg>
      </dgm:else>
    </dgm:choose>
    <dgm:shape xmlns:r="http://schemas.openxmlformats.org/officeDocument/2006/relationships" r:blip="">
      <dgm:adjLst/>
    </dgm:shape>
    <dgm:presOf/>
    <dgm:constrLst>
      <dgm:constr type="w" for="ch" forName="compositeNode" refType="w"/>
      <dgm:constr type="h" for="ch" forName="compositeNode" refType="h"/>
      <dgm:constr type="w" for="ch" forName="sibTrans" refType="w" refFor="ch" refForName="compositeNode" op="equ" fact="0.2"/>
      <dgm:constr type="h" for="des" forName="childNode" op="equ"/>
      <dgm:constr type="w" for="des" forName="childNode" op="equ"/>
      <dgm:constr type="w" for="des" forName="parentNode" op="equ"/>
      <dgm:constr type="h" for="des" forName="image" op="equ"/>
      <dgm:constr type="w" for="des" forName="image" op="equ"/>
      <dgm:constr type="primFontSz" for="des" forName="parentNode" op="equ" val="65"/>
      <dgm:constr type="primFontSz" for="des" forName="childNode" op="equ" val="65"/>
    </dgm:constrLst>
    <dgm:ruleLst/>
    <dgm:forEach name="Name3" axis="ch" ptType="node">
      <dgm:layoutNode name="compositeNode">
        <dgm:varLst>
          <dgm:bulletEnabled val="1"/>
        </dgm:varLst>
        <dgm:alg type="composite"/>
        <dgm:presOf/>
        <dgm:choose name="Name4">
          <dgm:if name="Name5" func="var" arg="dir" op="equ" val="norm">
            <dgm:constrLst>
              <dgm:constr type="w" for="ch" forName="image" refType="w"/>
              <dgm:constr type="h" for="ch" forName="image" refType="h"/>
              <dgm:constr type="h" for="ch" forName="image" refType="w" refFor="ch" refForName="image" op="lte"/>
              <dgm:constr type="w" for="ch" forName="image" refType="h" refFor="ch" refForName="image" op="lte"/>
              <dgm:constr type="w" for="ch" forName="image" refType="w" op="lte" fact="0.33"/>
              <dgm:constr type="h" for="ch" forName="image" refType="h" op="lte" fact="0.33"/>
              <dgm:constr type="t" for="ch" forName="image"/>
              <dgm:constr type="l" for="ch" forName="image"/>
              <dgm:constr type="w" for="ch" forName="childNode" refType="w" fact="0.85"/>
              <dgm:constr type="h" for="ch" forName="childNode" refType="h" fact="0.78"/>
              <dgm:constr type="t" for="ch" forName="childNode" refType="h" refFor="ch" refForName="image" fact="0.66"/>
              <dgm:constr type="l" for="ch" forName="childNode" refType="w" refFor="ch" refForName="image" fact="0.5"/>
              <dgm:constr type="tMarg" for="ch" forName="childNode" refType="w" refFor="ch" refForName="image" fact="1.25"/>
              <dgm:constr type="t" for="ch" forName="parentNode" refType="h" refFor="ch" refForName="image" fact="0.66"/>
              <dgm:constr type="b" for="ch" forName="parentNode" refType="b" refFor="ch" refForName="childNode"/>
              <dgm:constr type="l" for="ch" forName="parentNode"/>
              <dgm:constr type="r" for="ch" forName="parentNode" refType="l" refFor="ch" refForName="childNode"/>
              <dgm:constr type="rMarg" for="ch" forName="parentNode" refType="w" refFor="ch" refForName="image" fact="1.25"/>
            </dgm:constrLst>
          </dgm:if>
          <dgm:else name="Name6">
            <dgm:constrLst>
              <dgm:constr type="w" for="ch" forName="image" refType="w"/>
              <dgm:constr type="h" for="ch" forName="image" refType="h"/>
              <dgm:constr type="h" for="ch" forName="image" refType="w" refFor="ch" refForName="image" op="lte"/>
              <dgm:constr type="w" for="ch" forName="image" refType="h" refFor="ch" refForName="image" op="lte"/>
              <dgm:constr type="w" for="ch" forName="image" refType="w" op="lte" fact="0.33"/>
              <dgm:constr type="h" for="ch" forName="image" refType="h" op="lte" fact="0.33"/>
              <dgm:constr type="t" for="ch" forName="image"/>
              <dgm:constr type="r" for="ch" forName="image" refType="w"/>
              <dgm:constr type="w" for="ch" forName="childNode" refType="w" fact="0.85"/>
              <dgm:constr type="h" for="ch" forName="childNode" refType="h" fact="0.78"/>
              <dgm:constr type="t" for="ch" forName="childNode" refType="h" refFor="ch" refForName="image" fact="0.66"/>
              <dgm:constr type="r" for="ch" forName="childNode" refType="w"/>
              <dgm:constr type="rOff" for="ch" forName="childNode" refType="w" refFor="ch" refForName="image" fact="-0.5"/>
              <dgm:constr type="tMarg" for="ch" forName="childNode" refType="w" refFor="ch" refForName="image" fact="1.25"/>
              <dgm:constr type="t" for="ch" forName="parentNode" refType="h" refFor="ch" refForName="image" fact="0.66"/>
              <dgm:constr type="b" for="ch" forName="parentNode" refType="b" refFor="ch" refForName="childNode"/>
              <dgm:constr type="r" for="ch" forName="parentNode" refType="w"/>
              <dgm:constr type="l" for="ch" forName="parentNode" refType="r" refFor="ch" refForName="childNode"/>
              <dgm:constr type="lOff" for="ch" forName="parentNode" refType="rOff" refFor="ch" refForName="childNode"/>
              <dgm:constr type="lMarg" for="ch" forName="parentNode" refType="w" refFor="ch" refForName="image" fact="1.25"/>
            </dgm:constrLst>
          </dgm:else>
        </dgm:choose>
        <dgm:ruleLst>
          <dgm:rule type="w" for="ch" forName="childNode" val="NaN" fact="0.4" max="NaN"/>
          <dgm:rule type="h" for="ch" forName="childNode" val="NaN" fact="0.5" max="NaN"/>
        </dgm:ruleLst>
        <dgm:layoutNode name="image" styleLbl="fgImgPlace1">
          <dgm:alg type="sp"/>
          <dgm:shape xmlns:r="http://schemas.openxmlformats.org/officeDocument/2006/relationships" type="rect" r:blip="" zOrderOff="4" blipPhldr="1">
            <dgm:adjLst/>
          </dgm:shape>
          <dgm:presOf/>
          <dgm:constrLst/>
          <dgm:ruleLst/>
        </dgm:layoutNode>
        <dgm:layoutNode name="childNode" styleLbl="node1">
          <dgm:varLst>
            <dgm:bulletEnabled val="1"/>
          </dgm:varLst>
          <dgm:alg type="tx">
            <dgm:param type="stBulletLvl" val="1"/>
          </dgm:alg>
          <dgm:shape xmlns:r="http://schemas.openxmlformats.org/officeDocument/2006/relationships" type="rect" r:blip="" zOrderOff="2">
            <dgm:adjLst/>
          </dgm:shape>
          <dgm:presOf axis="des" ptType="node"/>
          <dgm:constrLst/>
          <dgm:ruleLst>
            <dgm:rule type="primFontSz" val="5" fact="NaN" max="NaN"/>
          </dgm:ruleLst>
        </dgm:layoutNode>
        <dgm:layoutNode name="parentNode" styleLbl="revTx">
          <dgm:varLst>
            <dgm:chMax val="0"/>
            <dgm:bulletEnabled val="1"/>
          </dgm:varLst>
          <dgm:choose name="Name7">
            <dgm:if name="Name8" func="var" arg="dir" op="equ" val="norm">
              <dgm:alg type="tx">
                <dgm:param type="autoTxRot" val="grav"/>
                <dgm:param type="txAnchorVert" val="t"/>
                <dgm:param type="parTxLTRAlign" val="r"/>
                <dgm:param type="parTxRTLAlign" val="r"/>
              </dgm:alg>
              <dgm:shape xmlns:r="http://schemas.openxmlformats.org/officeDocument/2006/relationships" rot="270" type="rect" r:blip="">
                <dgm:adjLst/>
              </dgm:shape>
              <dgm:presOf axis="self"/>
              <dgm:constrLst>
                <dgm:constr type="lMarg"/>
                <dgm:constr type="bMarg"/>
                <dgm:constr type="tMarg"/>
              </dgm:constrLst>
            </dgm:if>
            <dgm:else name="Name9">
              <dgm:alg type="tx">
                <dgm:param type="autoTxRot" val="grav"/>
                <dgm:param type="parTxLTRAlign" val="l"/>
                <dgm:param type="parTxRTLAlign" val="l"/>
              </dgm:alg>
              <dgm:shape xmlns:r="http://schemas.openxmlformats.org/officeDocument/2006/relationships" rot="90" type="rect" r:blip="">
                <dgm:adjLst/>
              </dgm:shape>
              <dgm:presOf axis="self"/>
              <dgm:constrLst>
                <dgm:constr type="rMarg"/>
                <dgm:constr type="bMarg"/>
                <dgm:constr type="tMarg"/>
              </dgm:constrLst>
            </dgm:else>
          </dgm:choose>
          <dgm:ruleLst>
            <dgm:rule type="primFontSz" val="5" fact="NaN" max="NaN"/>
          </dgm:ruleLst>
        </dgm:layoutNode>
      </dgm:layoutNode>
      <dgm:forEach name="Name10" axis="followSib" ptType="sibTrans" cnt="1">
        <dgm:layoutNode name="sibTrans">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2">
  <dgm:title val=""/>
  <dgm:desc val=""/>
  <dgm:catLst>
    <dgm:cat type="list" pri="6000"/>
    <dgm:cat type="relationship" pri="16000"/>
    <dgm:cat type="picture" pri="29000"/>
    <dgm:cat type="pictureconvert" pri="2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dgm:varLst>
    <dgm:choose name="Name0">
      <dgm:if name="Name1" func="var" arg="dir" op="equ" val="norm">
        <dgm:alg type="lin">
          <dgm:param type="linDir" val="fromL"/>
          <dgm:param type="nodeVertAlign" val="t"/>
        </dgm:alg>
      </dgm:if>
      <dgm:else name="Name2">
        <dgm:alg type="lin">
          <dgm:param type="linDir" val="fromR"/>
          <dgm:param type="nodeVertAlign" val="t"/>
        </dgm:alg>
      </dgm:else>
    </dgm:choose>
    <dgm:shape xmlns:r="http://schemas.openxmlformats.org/officeDocument/2006/relationships" r:blip="">
      <dgm:adjLst/>
    </dgm:shape>
    <dgm:presOf/>
    <dgm:constrLst>
      <dgm:constr type="w" for="ch" forName="compositeNode" refType="w"/>
      <dgm:constr type="h" for="ch" forName="compositeNode" refType="h"/>
      <dgm:constr type="w" for="ch" forName="sibTrans" refType="w" refFor="ch" refForName="compositeNode" op="equ" fact="0.2"/>
      <dgm:constr type="h" for="des" forName="childNode" op="equ"/>
      <dgm:constr type="w" for="des" forName="childNode" op="equ"/>
      <dgm:constr type="w" for="des" forName="parentNode" op="equ"/>
      <dgm:constr type="h" for="des" forName="image" op="equ"/>
      <dgm:constr type="w" for="des" forName="image" op="equ"/>
      <dgm:constr type="primFontSz" for="des" forName="parentNode" op="equ" val="65"/>
      <dgm:constr type="primFontSz" for="des" forName="childNode" op="equ" val="65"/>
    </dgm:constrLst>
    <dgm:ruleLst/>
    <dgm:forEach name="Name3" axis="ch" ptType="node">
      <dgm:layoutNode name="compositeNode">
        <dgm:varLst>
          <dgm:bulletEnabled val="1"/>
        </dgm:varLst>
        <dgm:alg type="composite"/>
        <dgm:presOf/>
        <dgm:choose name="Name4">
          <dgm:if name="Name5" func="var" arg="dir" op="equ" val="norm">
            <dgm:constrLst>
              <dgm:constr type="w" for="ch" forName="image" refType="w"/>
              <dgm:constr type="h" for="ch" forName="image" refType="h"/>
              <dgm:constr type="h" for="ch" forName="image" refType="w" refFor="ch" refForName="image" op="lte"/>
              <dgm:constr type="w" for="ch" forName="image" refType="h" refFor="ch" refForName="image" op="lte"/>
              <dgm:constr type="w" for="ch" forName="image" refType="w" op="lte" fact="0.33"/>
              <dgm:constr type="h" for="ch" forName="image" refType="h" op="lte" fact="0.33"/>
              <dgm:constr type="t" for="ch" forName="image"/>
              <dgm:constr type="l" for="ch" forName="image"/>
              <dgm:constr type="w" for="ch" forName="childNode" refType="w" fact="0.85"/>
              <dgm:constr type="h" for="ch" forName="childNode" refType="h" fact="0.78"/>
              <dgm:constr type="t" for="ch" forName="childNode" refType="h" refFor="ch" refForName="image" fact="0.66"/>
              <dgm:constr type="l" for="ch" forName="childNode" refType="w" refFor="ch" refForName="image" fact="0.5"/>
              <dgm:constr type="tMarg" for="ch" forName="childNode" refType="w" refFor="ch" refForName="image" fact="1.25"/>
              <dgm:constr type="t" for="ch" forName="parentNode" refType="h" refFor="ch" refForName="image" fact="0.66"/>
              <dgm:constr type="b" for="ch" forName="parentNode" refType="b" refFor="ch" refForName="childNode"/>
              <dgm:constr type="l" for="ch" forName="parentNode"/>
              <dgm:constr type="r" for="ch" forName="parentNode" refType="l" refFor="ch" refForName="childNode"/>
              <dgm:constr type="rMarg" for="ch" forName="parentNode" refType="w" refFor="ch" refForName="image" fact="1.25"/>
            </dgm:constrLst>
          </dgm:if>
          <dgm:else name="Name6">
            <dgm:constrLst>
              <dgm:constr type="w" for="ch" forName="image" refType="w"/>
              <dgm:constr type="h" for="ch" forName="image" refType="h"/>
              <dgm:constr type="h" for="ch" forName="image" refType="w" refFor="ch" refForName="image" op="lte"/>
              <dgm:constr type="w" for="ch" forName="image" refType="h" refFor="ch" refForName="image" op="lte"/>
              <dgm:constr type="w" for="ch" forName="image" refType="w" op="lte" fact="0.33"/>
              <dgm:constr type="h" for="ch" forName="image" refType="h" op="lte" fact="0.33"/>
              <dgm:constr type="t" for="ch" forName="image"/>
              <dgm:constr type="r" for="ch" forName="image" refType="w"/>
              <dgm:constr type="w" for="ch" forName="childNode" refType="w" fact="0.85"/>
              <dgm:constr type="h" for="ch" forName="childNode" refType="h" fact="0.78"/>
              <dgm:constr type="t" for="ch" forName="childNode" refType="h" refFor="ch" refForName="image" fact="0.66"/>
              <dgm:constr type="r" for="ch" forName="childNode" refType="w"/>
              <dgm:constr type="rOff" for="ch" forName="childNode" refType="w" refFor="ch" refForName="image" fact="-0.5"/>
              <dgm:constr type="tMarg" for="ch" forName="childNode" refType="w" refFor="ch" refForName="image" fact="1.25"/>
              <dgm:constr type="t" for="ch" forName="parentNode" refType="h" refFor="ch" refForName="image" fact="0.66"/>
              <dgm:constr type="b" for="ch" forName="parentNode" refType="b" refFor="ch" refForName="childNode"/>
              <dgm:constr type="r" for="ch" forName="parentNode" refType="w"/>
              <dgm:constr type="l" for="ch" forName="parentNode" refType="r" refFor="ch" refForName="childNode"/>
              <dgm:constr type="lOff" for="ch" forName="parentNode" refType="rOff" refFor="ch" refForName="childNode"/>
              <dgm:constr type="lMarg" for="ch" forName="parentNode" refType="w" refFor="ch" refForName="image" fact="1.25"/>
            </dgm:constrLst>
          </dgm:else>
        </dgm:choose>
        <dgm:ruleLst>
          <dgm:rule type="w" for="ch" forName="childNode" val="NaN" fact="0.4" max="NaN"/>
          <dgm:rule type="h" for="ch" forName="childNode" val="NaN" fact="0.5" max="NaN"/>
        </dgm:ruleLst>
        <dgm:layoutNode name="image" styleLbl="fgImgPlace1">
          <dgm:alg type="sp"/>
          <dgm:shape xmlns:r="http://schemas.openxmlformats.org/officeDocument/2006/relationships" type="rect" r:blip="" zOrderOff="4" blipPhldr="1">
            <dgm:adjLst/>
          </dgm:shape>
          <dgm:presOf/>
          <dgm:constrLst/>
          <dgm:ruleLst/>
        </dgm:layoutNode>
        <dgm:layoutNode name="childNode" styleLbl="node1">
          <dgm:varLst>
            <dgm:bulletEnabled val="1"/>
          </dgm:varLst>
          <dgm:alg type="tx">
            <dgm:param type="stBulletLvl" val="1"/>
          </dgm:alg>
          <dgm:shape xmlns:r="http://schemas.openxmlformats.org/officeDocument/2006/relationships" type="rect" r:blip="" zOrderOff="2">
            <dgm:adjLst/>
          </dgm:shape>
          <dgm:presOf axis="des" ptType="node"/>
          <dgm:constrLst/>
          <dgm:ruleLst>
            <dgm:rule type="primFontSz" val="5" fact="NaN" max="NaN"/>
          </dgm:ruleLst>
        </dgm:layoutNode>
        <dgm:layoutNode name="parentNode" styleLbl="revTx">
          <dgm:varLst>
            <dgm:chMax val="0"/>
            <dgm:bulletEnabled val="1"/>
          </dgm:varLst>
          <dgm:choose name="Name7">
            <dgm:if name="Name8" func="var" arg="dir" op="equ" val="norm">
              <dgm:alg type="tx">
                <dgm:param type="autoTxRot" val="grav"/>
                <dgm:param type="txAnchorVert" val="t"/>
                <dgm:param type="parTxLTRAlign" val="r"/>
                <dgm:param type="parTxRTLAlign" val="r"/>
              </dgm:alg>
              <dgm:shape xmlns:r="http://schemas.openxmlformats.org/officeDocument/2006/relationships" rot="270" type="rect" r:blip="">
                <dgm:adjLst/>
              </dgm:shape>
              <dgm:presOf axis="self"/>
              <dgm:constrLst>
                <dgm:constr type="lMarg"/>
                <dgm:constr type="bMarg"/>
                <dgm:constr type="tMarg"/>
              </dgm:constrLst>
            </dgm:if>
            <dgm:else name="Name9">
              <dgm:alg type="tx">
                <dgm:param type="autoTxRot" val="grav"/>
                <dgm:param type="parTxLTRAlign" val="l"/>
                <dgm:param type="parTxRTLAlign" val="l"/>
              </dgm:alg>
              <dgm:shape xmlns:r="http://schemas.openxmlformats.org/officeDocument/2006/relationships" rot="90" type="rect" r:blip="">
                <dgm:adjLst/>
              </dgm:shape>
              <dgm:presOf axis="self"/>
              <dgm:constrLst>
                <dgm:constr type="rMarg"/>
                <dgm:constr type="bMarg"/>
                <dgm:constr type="tMarg"/>
              </dgm:constrLst>
            </dgm:else>
          </dgm:choose>
          <dgm:ruleLst>
            <dgm:rule type="primFontSz" val="5" fact="NaN" max="NaN"/>
          </dgm:ruleLst>
        </dgm:layoutNode>
      </dgm:layoutNode>
      <dgm:forEach name="Name10" axis="followSib" ptType="sibTrans" cnt="1">
        <dgm:layoutNode name="sibTrans">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DB2B3-BBD3-4442-AE27-4E5C058C7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9</Pages>
  <Words>942</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Mullins</dc:creator>
  <cp:keywords/>
  <dc:description/>
  <cp:lastModifiedBy>Michelle Fleming</cp:lastModifiedBy>
  <cp:revision>83</cp:revision>
  <cp:lastPrinted>2019-01-30T19:21:00Z</cp:lastPrinted>
  <dcterms:created xsi:type="dcterms:W3CDTF">2019-01-30T19:43:00Z</dcterms:created>
  <dcterms:modified xsi:type="dcterms:W3CDTF">2021-01-25T19:15:00Z</dcterms:modified>
</cp:coreProperties>
</file>